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06125D" w14:textId="77777777" w:rsidR="00461CB4" w:rsidRPr="00807618" w:rsidRDefault="00461CB4" w:rsidP="00461CB4">
      <w:pPr>
        <w:jc w:val="center"/>
        <w:rPr>
          <w:rFonts w:eastAsia="Calibri"/>
          <w:color w:val="222222"/>
          <w:sz w:val="28"/>
          <w:szCs w:val="28"/>
          <w:shd w:val="clear" w:color="auto" w:fill="FFFFFF"/>
        </w:rPr>
      </w:pPr>
      <w:r w:rsidRPr="00807618">
        <w:rPr>
          <w:rFonts w:eastAsia="Calibri"/>
          <w:color w:val="222222"/>
          <w:sz w:val="28"/>
          <w:szCs w:val="28"/>
          <w:shd w:val="clear" w:color="auto" w:fill="FFFFFF"/>
        </w:rPr>
        <w:t>Бюджетное учреждение высшего образования Ханты-Мансийского автономного округа – Югры «</w:t>
      </w:r>
      <w:proofErr w:type="spellStart"/>
      <w:r w:rsidRPr="00807618">
        <w:rPr>
          <w:rFonts w:eastAsia="Calibri"/>
          <w:color w:val="222222"/>
          <w:sz w:val="28"/>
          <w:szCs w:val="28"/>
          <w:shd w:val="clear" w:color="auto" w:fill="FFFFFF"/>
        </w:rPr>
        <w:t>Сургутский</w:t>
      </w:r>
      <w:proofErr w:type="spellEnd"/>
      <w:r w:rsidRPr="00807618">
        <w:rPr>
          <w:rFonts w:eastAsia="Calibri"/>
          <w:color w:val="222222"/>
          <w:sz w:val="28"/>
          <w:szCs w:val="28"/>
          <w:shd w:val="clear" w:color="auto" w:fill="FFFFFF"/>
        </w:rPr>
        <w:t xml:space="preserve"> государственный университет»</w:t>
      </w:r>
    </w:p>
    <w:p w14:paraId="23FB423E" w14:textId="77777777" w:rsidR="00461CB4" w:rsidRPr="00807618" w:rsidRDefault="00461CB4" w:rsidP="00461CB4">
      <w:pPr>
        <w:jc w:val="center"/>
        <w:rPr>
          <w:rFonts w:eastAsia="Calibri"/>
          <w:color w:val="222222"/>
          <w:sz w:val="28"/>
          <w:szCs w:val="28"/>
          <w:shd w:val="clear" w:color="auto" w:fill="FFFFFF"/>
        </w:rPr>
      </w:pPr>
      <w:r w:rsidRPr="00807618">
        <w:rPr>
          <w:rFonts w:eastAsia="Calibri"/>
          <w:color w:val="222222"/>
          <w:sz w:val="28"/>
          <w:szCs w:val="28"/>
          <w:shd w:val="clear" w:color="auto" w:fill="FFFFFF"/>
        </w:rPr>
        <w:t>Политехнический институт</w:t>
      </w:r>
    </w:p>
    <w:p w14:paraId="37765EDE" w14:textId="4059E2C8" w:rsidR="00461CB4" w:rsidRPr="00807618" w:rsidRDefault="00461CB4" w:rsidP="00BC010A">
      <w:pPr>
        <w:jc w:val="center"/>
        <w:rPr>
          <w:rFonts w:eastAsia="Calibri"/>
          <w:color w:val="222222"/>
          <w:shd w:val="clear" w:color="auto" w:fill="FFFFFF"/>
        </w:rPr>
      </w:pPr>
      <w:r w:rsidRPr="00807618">
        <w:rPr>
          <w:rFonts w:eastAsia="Calibri"/>
          <w:color w:val="222222"/>
          <w:sz w:val="28"/>
          <w:szCs w:val="28"/>
          <w:shd w:val="clear" w:color="auto" w:fill="FFFFFF"/>
        </w:rPr>
        <w:t xml:space="preserve">Кафедра </w:t>
      </w:r>
      <w:r w:rsidR="00BC010A" w:rsidRPr="00807618">
        <w:rPr>
          <w:rFonts w:eastAsia="Calibri"/>
          <w:color w:val="222222"/>
          <w:sz w:val="28"/>
          <w:szCs w:val="28"/>
          <w:shd w:val="clear" w:color="auto" w:fill="FFFFFF"/>
        </w:rPr>
        <w:t>информатики и вычислительной техники</w:t>
      </w:r>
    </w:p>
    <w:p w14:paraId="53222EC2" w14:textId="77777777" w:rsidR="00461CB4" w:rsidRPr="00807618" w:rsidRDefault="00461CB4" w:rsidP="00461CB4">
      <w:pPr>
        <w:jc w:val="center"/>
        <w:rPr>
          <w:rFonts w:eastAsia="Calibri"/>
          <w:color w:val="222222"/>
          <w:shd w:val="clear" w:color="auto" w:fill="FFFFFF"/>
        </w:rPr>
      </w:pPr>
    </w:p>
    <w:p w14:paraId="6168A696" w14:textId="77777777" w:rsidR="00461CB4" w:rsidRPr="00807618" w:rsidRDefault="00461CB4" w:rsidP="00461CB4">
      <w:pPr>
        <w:jc w:val="center"/>
        <w:rPr>
          <w:rFonts w:eastAsia="Calibri"/>
          <w:color w:val="222222"/>
          <w:sz w:val="32"/>
          <w:shd w:val="clear" w:color="auto" w:fill="FFFFFF"/>
        </w:rPr>
      </w:pPr>
    </w:p>
    <w:p w14:paraId="06CBA7BB" w14:textId="77777777" w:rsidR="00461CB4" w:rsidRPr="00807618" w:rsidRDefault="00461CB4" w:rsidP="00461CB4">
      <w:pPr>
        <w:rPr>
          <w:rFonts w:eastAsia="Calibri"/>
          <w:color w:val="222222"/>
          <w:shd w:val="clear" w:color="auto" w:fill="FFFFFF"/>
        </w:rPr>
      </w:pPr>
    </w:p>
    <w:p w14:paraId="4DEE5F3D" w14:textId="77777777" w:rsidR="00461CB4" w:rsidRPr="00807618" w:rsidRDefault="00461CB4" w:rsidP="00461CB4">
      <w:pPr>
        <w:rPr>
          <w:rFonts w:eastAsia="Calibri"/>
          <w:color w:val="222222"/>
          <w:shd w:val="clear" w:color="auto" w:fill="FFFFFF"/>
        </w:rPr>
      </w:pPr>
    </w:p>
    <w:p w14:paraId="4CC88ABD" w14:textId="77777777" w:rsidR="00461CB4" w:rsidRPr="00807618" w:rsidRDefault="00461CB4" w:rsidP="00461CB4">
      <w:pPr>
        <w:rPr>
          <w:rFonts w:eastAsia="Calibri"/>
          <w:color w:val="222222"/>
          <w:shd w:val="clear" w:color="auto" w:fill="FFFFFF"/>
        </w:rPr>
      </w:pPr>
    </w:p>
    <w:p w14:paraId="65409BA8" w14:textId="7B38D3D8" w:rsidR="00461CB4" w:rsidRPr="00807618" w:rsidRDefault="00807618" w:rsidP="00461CB4">
      <w:pPr>
        <w:jc w:val="center"/>
        <w:rPr>
          <w:rFonts w:eastAsia="Calibri"/>
          <w:b/>
          <w:color w:val="222222"/>
          <w:sz w:val="32"/>
          <w:shd w:val="clear" w:color="auto" w:fill="FFFFFF"/>
        </w:rPr>
      </w:pPr>
      <w:r w:rsidRPr="00807618">
        <w:rPr>
          <w:rFonts w:eastAsia="Calibri"/>
          <w:b/>
          <w:color w:val="222222"/>
          <w:sz w:val="32"/>
          <w:shd w:val="clear" w:color="auto" w:fill="FFFFFF"/>
        </w:rPr>
        <w:t>Реферат</w:t>
      </w:r>
    </w:p>
    <w:p w14:paraId="7AA07AF5" w14:textId="6192CBE4" w:rsidR="00461CB4" w:rsidRPr="00807618" w:rsidRDefault="00461CB4" w:rsidP="00461CB4">
      <w:pPr>
        <w:jc w:val="center"/>
        <w:rPr>
          <w:rFonts w:eastAsia="Calibri"/>
          <w:color w:val="222222"/>
          <w:sz w:val="32"/>
          <w:szCs w:val="32"/>
          <w:shd w:val="clear" w:color="auto" w:fill="FFFFFF"/>
        </w:rPr>
      </w:pPr>
      <w:r w:rsidRPr="00807618">
        <w:rPr>
          <w:rFonts w:eastAsia="Calibri"/>
          <w:color w:val="222222"/>
          <w:sz w:val="32"/>
          <w:szCs w:val="32"/>
          <w:shd w:val="clear" w:color="auto" w:fill="FFFFFF"/>
        </w:rPr>
        <w:t>«</w:t>
      </w:r>
      <w:r w:rsidR="005A5319" w:rsidRPr="00807618">
        <w:rPr>
          <w:rFonts w:eastAsia="Calibri"/>
          <w:color w:val="222222"/>
          <w:sz w:val="32"/>
          <w:szCs w:val="32"/>
          <w:shd w:val="clear" w:color="auto" w:fill="FFFFFF"/>
        </w:rPr>
        <w:t>Платформа для сбора и краткого аннотирования новостей в области IT</w:t>
      </w:r>
      <w:r w:rsidRPr="00807618">
        <w:rPr>
          <w:rFonts w:eastAsia="Calibri"/>
          <w:color w:val="222222"/>
          <w:sz w:val="32"/>
          <w:szCs w:val="32"/>
          <w:shd w:val="clear" w:color="auto" w:fill="FFFFFF"/>
        </w:rPr>
        <w:t>»</w:t>
      </w:r>
    </w:p>
    <w:p w14:paraId="7999FDAA" w14:textId="77777777" w:rsidR="00461CB4" w:rsidRPr="00807618" w:rsidRDefault="00461CB4" w:rsidP="00461CB4">
      <w:pPr>
        <w:rPr>
          <w:rFonts w:eastAsia="Calibri"/>
          <w:color w:val="222222"/>
          <w:shd w:val="clear" w:color="auto" w:fill="FFFFFF"/>
        </w:rPr>
      </w:pPr>
    </w:p>
    <w:p w14:paraId="23A55BEB" w14:textId="77777777" w:rsidR="00461CB4" w:rsidRPr="00807618" w:rsidRDefault="00461CB4" w:rsidP="00461CB4">
      <w:pPr>
        <w:rPr>
          <w:rFonts w:eastAsia="Calibri"/>
          <w:color w:val="222222"/>
          <w:shd w:val="clear" w:color="auto" w:fill="FFFFFF"/>
        </w:rPr>
      </w:pPr>
    </w:p>
    <w:p w14:paraId="19C41546" w14:textId="77777777" w:rsidR="00461CB4" w:rsidRPr="00807618" w:rsidRDefault="00461CB4" w:rsidP="00461CB4">
      <w:pPr>
        <w:rPr>
          <w:rFonts w:eastAsia="Calibri"/>
          <w:color w:val="222222"/>
          <w:shd w:val="clear" w:color="auto" w:fill="FFFFFF"/>
        </w:rPr>
      </w:pPr>
    </w:p>
    <w:p w14:paraId="1270DC2C" w14:textId="77777777" w:rsidR="00461CB4" w:rsidRPr="00807618" w:rsidRDefault="00461CB4" w:rsidP="00461CB4">
      <w:pPr>
        <w:rPr>
          <w:rFonts w:eastAsia="Calibri"/>
          <w:color w:val="222222"/>
          <w:sz w:val="26"/>
          <w:szCs w:val="26"/>
          <w:shd w:val="clear" w:color="auto" w:fill="FFFFFF"/>
        </w:rPr>
      </w:pPr>
    </w:p>
    <w:p w14:paraId="0EBB513D" w14:textId="77777777" w:rsidR="00461CB4" w:rsidRPr="00807618" w:rsidRDefault="00461CB4" w:rsidP="00461CB4">
      <w:pPr>
        <w:jc w:val="right"/>
        <w:rPr>
          <w:rFonts w:eastAsia="Calibri"/>
          <w:color w:val="222222"/>
          <w:sz w:val="28"/>
          <w:szCs w:val="28"/>
          <w:shd w:val="clear" w:color="auto" w:fill="FFFFFF"/>
        </w:rPr>
      </w:pPr>
      <w:r w:rsidRPr="00807618">
        <w:rPr>
          <w:rFonts w:eastAsia="Calibri"/>
          <w:color w:val="222222"/>
          <w:sz w:val="28"/>
          <w:szCs w:val="28"/>
          <w:shd w:val="clear" w:color="auto" w:fill="FFFFFF"/>
        </w:rPr>
        <w:t>Работу выполнил студент группы 607-01</w:t>
      </w:r>
    </w:p>
    <w:p w14:paraId="43284F0D" w14:textId="61AD5061" w:rsidR="00461CB4" w:rsidRPr="00807618" w:rsidRDefault="00481EE3" w:rsidP="00461CB4">
      <w:pPr>
        <w:jc w:val="right"/>
        <w:rPr>
          <w:rFonts w:eastAsia="Calibri"/>
          <w:color w:val="222222"/>
          <w:sz w:val="28"/>
          <w:szCs w:val="28"/>
          <w:shd w:val="clear" w:color="auto" w:fill="FFFFFF"/>
        </w:rPr>
      </w:pPr>
      <w:r w:rsidRPr="00807618">
        <w:rPr>
          <w:rFonts w:eastAsia="Calibri"/>
          <w:color w:val="222222"/>
          <w:sz w:val="28"/>
          <w:szCs w:val="28"/>
          <w:shd w:val="clear" w:color="auto" w:fill="FFFFFF"/>
        </w:rPr>
        <w:t>Кузнецов Кирилл Владимирович</w:t>
      </w:r>
    </w:p>
    <w:p w14:paraId="7C6D80E8" w14:textId="7093E6DA" w:rsidR="009E0343" w:rsidRPr="00807618" w:rsidRDefault="009E0343" w:rsidP="00461CB4">
      <w:pPr>
        <w:jc w:val="right"/>
        <w:rPr>
          <w:rFonts w:eastAsia="Calibri"/>
          <w:color w:val="222222"/>
          <w:sz w:val="28"/>
          <w:szCs w:val="28"/>
          <w:shd w:val="clear" w:color="auto" w:fill="FFFFFF"/>
        </w:rPr>
      </w:pPr>
      <w:r w:rsidRPr="00807618">
        <w:rPr>
          <w:rFonts w:eastAsia="Calibri"/>
          <w:color w:val="222222"/>
          <w:sz w:val="28"/>
          <w:szCs w:val="28"/>
          <w:shd w:val="clear" w:color="auto" w:fill="FFFFFF"/>
        </w:rPr>
        <w:t>Проверил работу преподаватель:</w:t>
      </w:r>
    </w:p>
    <w:p w14:paraId="0FF746A9" w14:textId="76BD675C" w:rsidR="009E0343" w:rsidRPr="00807618" w:rsidRDefault="00807618" w:rsidP="00461CB4">
      <w:pPr>
        <w:jc w:val="right"/>
        <w:rPr>
          <w:rFonts w:eastAsia="Calibri"/>
          <w:color w:val="222222"/>
          <w:sz w:val="28"/>
          <w:szCs w:val="28"/>
          <w:shd w:val="clear" w:color="auto" w:fill="FFFFFF"/>
        </w:rPr>
      </w:pPr>
      <w:r w:rsidRPr="00807618">
        <w:rPr>
          <w:rFonts w:eastAsia="Calibri"/>
          <w:color w:val="222222"/>
          <w:sz w:val="28"/>
          <w:szCs w:val="28"/>
          <w:shd w:val="clear" w:color="auto" w:fill="FFFFFF"/>
        </w:rPr>
        <w:t>Столбов Дмитрий Александрович</w:t>
      </w:r>
    </w:p>
    <w:p w14:paraId="1C5E76F9" w14:textId="77777777" w:rsidR="00461CB4" w:rsidRPr="00807618" w:rsidRDefault="00461CB4" w:rsidP="00461CB4">
      <w:pPr>
        <w:rPr>
          <w:rFonts w:eastAsia="Calibri"/>
          <w:color w:val="222222"/>
          <w:sz w:val="26"/>
          <w:szCs w:val="26"/>
          <w:shd w:val="clear" w:color="auto" w:fill="FFFFFF"/>
        </w:rPr>
      </w:pPr>
    </w:p>
    <w:p w14:paraId="6F06DD0F" w14:textId="77777777" w:rsidR="00461CB4" w:rsidRPr="00807618" w:rsidRDefault="00461CB4" w:rsidP="00461CB4">
      <w:pPr>
        <w:rPr>
          <w:rFonts w:eastAsia="Calibri"/>
          <w:color w:val="222222"/>
          <w:sz w:val="26"/>
          <w:szCs w:val="26"/>
          <w:shd w:val="clear" w:color="auto" w:fill="FFFFFF"/>
        </w:rPr>
      </w:pPr>
    </w:p>
    <w:p w14:paraId="755B87E6" w14:textId="77777777" w:rsidR="00461CB4" w:rsidRPr="00807618" w:rsidRDefault="00461CB4" w:rsidP="00461CB4">
      <w:pPr>
        <w:rPr>
          <w:rFonts w:eastAsia="Calibri"/>
          <w:color w:val="222222"/>
          <w:sz w:val="26"/>
          <w:szCs w:val="26"/>
          <w:shd w:val="clear" w:color="auto" w:fill="FFFFFF"/>
        </w:rPr>
      </w:pPr>
    </w:p>
    <w:p w14:paraId="537981B5" w14:textId="77777777" w:rsidR="00461CB4" w:rsidRPr="00807618" w:rsidRDefault="00461CB4" w:rsidP="00461CB4">
      <w:pPr>
        <w:jc w:val="center"/>
        <w:rPr>
          <w:rFonts w:eastAsia="Calibri"/>
          <w:color w:val="222222"/>
          <w:sz w:val="28"/>
          <w:szCs w:val="28"/>
          <w:shd w:val="clear" w:color="auto" w:fill="FFFFFF"/>
        </w:rPr>
      </w:pPr>
    </w:p>
    <w:p w14:paraId="7771E008" w14:textId="77777777" w:rsidR="00461CB4" w:rsidRPr="00807618" w:rsidRDefault="00461CB4" w:rsidP="00461CB4">
      <w:pPr>
        <w:jc w:val="center"/>
        <w:rPr>
          <w:rFonts w:eastAsia="Calibri"/>
          <w:color w:val="222222"/>
          <w:sz w:val="28"/>
          <w:szCs w:val="28"/>
          <w:shd w:val="clear" w:color="auto" w:fill="FFFFFF"/>
        </w:rPr>
      </w:pPr>
    </w:p>
    <w:p w14:paraId="66AC8698" w14:textId="77777777" w:rsidR="00461CB4" w:rsidRPr="00807618" w:rsidRDefault="00461CB4" w:rsidP="00461CB4">
      <w:pPr>
        <w:jc w:val="center"/>
        <w:rPr>
          <w:rFonts w:eastAsia="Calibri"/>
          <w:color w:val="222222"/>
          <w:sz w:val="28"/>
          <w:szCs w:val="28"/>
          <w:shd w:val="clear" w:color="auto" w:fill="FFFFFF"/>
        </w:rPr>
      </w:pPr>
    </w:p>
    <w:p w14:paraId="39E4A61E" w14:textId="77777777" w:rsidR="00461CB4" w:rsidRPr="00807618" w:rsidRDefault="00461CB4" w:rsidP="0088546C">
      <w:pPr>
        <w:rPr>
          <w:rFonts w:eastAsia="Calibri"/>
          <w:color w:val="222222"/>
          <w:sz w:val="28"/>
          <w:szCs w:val="28"/>
          <w:shd w:val="clear" w:color="auto" w:fill="FFFFFF"/>
        </w:rPr>
      </w:pPr>
    </w:p>
    <w:p w14:paraId="13C5A94A" w14:textId="77777777" w:rsidR="00461CB4" w:rsidRPr="00807618" w:rsidRDefault="00461CB4" w:rsidP="00461CB4">
      <w:pPr>
        <w:jc w:val="center"/>
        <w:rPr>
          <w:rFonts w:eastAsia="Calibri"/>
          <w:color w:val="222222"/>
          <w:sz w:val="28"/>
          <w:szCs w:val="28"/>
          <w:shd w:val="clear" w:color="auto" w:fill="FFFFFF"/>
        </w:rPr>
      </w:pPr>
    </w:p>
    <w:p w14:paraId="20FC2DF0" w14:textId="77777777" w:rsidR="00461CB4" w:rsidRPr="00807618" w:rsidRDefault="00461CB4" w:rsidP="00461CB4">
      <w:pPr>
        <w:jc w:val="center"/>
        <w:rPr>
          <w:rFonts w:eastAsia="Calibri"/>
          <w:color w:val="222222"/>
          <w:sz w:val="28"/>
          <w:szCs w:val="28"/>
          <w:shd w:val="clear" w:color="auto" w:fill="FFFFFF"/>
        </w:rPr>
      </w:pPr>
    </w:p>
    <w:p w14:paraId="057B108E" w14:textId="77777777" w:rsidR="00461CB4" w:rsidRPr="00807618" w:rsidRDefault="00461CB4" w:rsidP="00461CB4">
      <w:pPr>
        <w:jc w:val="center"/>
        <w:rPr>
          <w:rFonts w:eastAsia="Calibri"/>
          <w:color w:val="222222"/>
          <w:sz w:val="28"/>
          <w:szCs w:val="28"/>
          <w:shd w:val="clear" w:color="auto" w:fill="FFFFFF"/>
        </w:rPr>
      </w:pPr>
    </w:p>
    <w:p w14:paraId="5D36CC2F" w14:textId="77777777" w:rsidR="00461CB4" w:rsidRPr="00807618" w:rsidRDefault="00461CB4" w:rsidP="00461CB4">
      <w:pPr>
        <w:jc w:val="center"/>
        <w:rPr>
          <w:rFonts w:eastAsia="Calibri"/>
          <w:color w:val="222222"/>
          <w:sz w:val="28"/>
          <w:szCs w:val="28"/>
          <w:shd w:val="clear" w:color="auto" w:fill="FFFFFF"/>
        </w:rPr>
      </w:pPr>
    </w:p>
    <w:p w14:paraId="1A44148C" w14:textId="77777777" w:rsidR="00461CB4" w:rsidRPr="00807618" w:rsidRDefault="00461CB4" w:rsidP="00461CB4">
      <w:pPr>
        <w:jc w:val="center"/>
        <w:rPr>
          <w:rFonts w:eastAsia="Calibri"/>
          <w:color w:val="222222"/>
          <w:sz w:val="28"/>
          <w:szCs w:val="28"/>
          <w:shd w:val="clear" w:color="auto" w:fill="FFFFFF"/>
        </w:rPr>
      </w:pPr>
    </w:p>
    <w:p w14:paraId="40D500CC" w14:textId="77777777" w:rsidR="00461CB4" w:rsidRPr="00807618" w:rsidRDefault="00461CB4" w:rsidP="00461CB4">
      <w:pPr>
        <w:jc w:val="center"/>
        <w:rPr>
          <w:rFonts w:eastAsia="Calibri"/>
          <w:color w:val="222222"/>
          <w:sz w:val="28"/>
          <w:szCs w:val="28"/>
          <w:shd w:val="clear" w:color="auto" w:fill="FFFFFF"/>
        </w:rPr>
      </w:pPr>
    </w:p>
    <w:p w14:paraId="468C65F4" w14:textId="77777777" w:rsidR="00461CB4" w:rsidRPr="00807618" w:rsidRDefault="00461CB4" w:rsidP="00461CB4">
      <w:pPr>
        <w:jc w:val="center"/>
        <w:rPr>
          <w:rFonts w:eastAsia="Calibri"/>
          <w:color w:val="222222"/>
          <w:sz w:val="28"/>
          <w:szCs w:val="28"/>
          <w:shd w:val="clear" w:color="auto" w:fill="FFFFFF"/>
        </w:rPr>
      </w:pPr>
    </w:p>
    <w:p w14:paraId="1330254C" w14:textId="77777777" w:rsidR="00461CB4" w:rsidRPr="00807618" w:rsidRDefault="00461CB4" w:rsidP="00461CB4">
      <w:pPr>
        <w:jc w:val="center"/>
        <w:rPr>
          <w:rFonts w:eastAsia="Calibri"/>
          <w:color w:val="222222"/>
          <w:sz w:val="28"/>
          <w:szCs w:val="28"/>
          <w:shd w:val="clear" w:color="auto" w:fill="FFFFFF"/>
        </w:rPr>
      </w:pPr>
    </w:p>
    <w:p w14:paraId="39139E6A" w14:textId="77777777" w:rsidR="00461CB4" w:rsidRPr="00807618" w:rsidRDefault="00461CB4" w:rsidP="00461CB4">
      <w:pPr>
        <w:jc w:val="center"/>
        <w:rPr>
          <w:rFonts w:eastAsia="Calibri"/>
          <w:color w:val="222222"/>
          <w:sz w:val="28"/>
          <w:szCs w:val="28"/>
          <w:shd w:val="clear" w:color="auto" w:fill="FFFFFF"/>
        </w:rPr>
      </w:pPr>
    </w:p>
    <w:p w14:paraId="40B11F20" w14:textId="77777777" w:rsidR="00461CB4" w:rsidRPr="00807618" w:rsidRDefault="00461CB4" w:rsidP="00461CB4">
      <w:pPr>
        <w:jc w:val="center"/>
        <w:rPr>
          <w:rFonts w:eastAsia="Calibri"/>
          <w:color w:val="222222"/>
          <w:sz w:val="28"/>
          <w:szCs w:val="28"/>
          <w:shd w:val="clear" w:color="auto" w:fill="FFFFFF"/>
        </w:rPr>
      </w:pPr>
    </w:p>
    <w:p w14:paraId="6603E790" w14:textId="77777777" w:rsidR="00461CB4" w:rsidRPr="00807618" w:rsidRDefault="00461CB4" w:rsidP="00461CB4">
      <w:pPr>
        <w:jc w:val="center"/>
        <w:rPr>
          <w:rFonts w:eastAsia="Calibri"/>
          <w:color w:val="222222"/>
          <w:sz w:val="28"/>
          <w:szCs w:val="28"/>
          <w:shd w:val="clear" w:color="auto" w:fill="FFFFFF"/>
        </w:rPr>
      </w:pPr>
    </w:p>
    <w:p w14:paraId="3ED77074" w14:textId="77777777" w:rsidR="00461CB4" w:rsidRPr="00807618" w:rsidRDefault="00461CB4" w:rsidP="00461CB4">
      <w:pPr>
        <w:jc w:val="center"/>
        <w:rPr>
          <w:rFonts w:eastAsia="Calibri"/>
          <w:color w:val="222222"/>
          <w:sz w:val="28"/>
          <w:szCs w:val="28"/>
          <w:shd w:val="clear" w:color="auto" w:fill="FFFFFF"/>
        </w:rPr>
      </w:pPr>
    </w:p>
    <w:p w14:paraId="6A01F69E" w14:textId="77777777" w:rsidR="00461CB4" w:rsidRPr="00807618" w:rsidRDefault="00461CB4" w:rsidP="00461CB4">
      <w:pPr>
        <w:jc w:val="center"/>
        <w:rPr>
          <w:rFonts w:eastAsia="Calibri"/>
          <w:color w:val="222222"/>
          <w:sz w:val="28"/>
          <w:szCs w:val="28"/>
          <w:shd w:val="clear" w:color="auto" w:fill="FFFFFF"/>
        </w:rPr>
      </w:pPr>
    </w:p>
    <w:p w14:paraId="685EFB7D" w14:textId="53B92DF4" w:rsidR="00461CB4" w:rsidRPr="00807618" w:rsidRDefault="00461CB4" w:rsidP="00461CB4">
      <w:pPr>
        <w:jc w:val="center"/>
        <w:rPr>
          <w:rFonts w:eastAsia="Calibri"/>
          <w:color w:val="222222"/>
          <w:sz w:val="28"/>
          <w:szCs w:val="28"/>
          <w:shd w:val="clear" w:color="auto" w:fill="FFFFFF"/>
        </w:rPr>
      </w:pPr>
    </w:p>
    <w:p w14:paraId="0224D491" w14:textId="77777777" w:rsidR="0088546C" w:rsidRPr="00807618" w:rsidRDefault="0088546C" w:rsidP="00461CB4">
      <w:pPr>
        <w:jc w:val="center"/>
        <w:rPr>
          <w:rFonts w:eastAsia="Calibri"/>
          <w:color w:val="222222"/>
          <w:sz w:val="28"/>
          <w:szCs w:val="28"/>
          <w:shd w:val="clear" w:color="auto" w:fill="FFFFFF"/>
        </w:rPr>
      </w:pPr>
    </w:p>
    <w:p w14:paraId="1EE2E06D" w14:textId="77777777" w:rsidR="00461CB4" w:rsidRPr="00807618" w:rsidRDefault="00461CB4" w:rsidP="00301B69">
      <w:pPr>
        <w:rPr>
          <w:rFonts w:eastAsia="Calibri"/>
          <w:color w:val="222222"/>
          <w:sz w:val="28"/>
          <w:szCs w:val="28"/>
          <w:shd w:val="clear" w:color="auto" w:fill="FFFFFF"/>
        </w:rPr>
      </w:pPr>
    </w:p>
    <w:p w14:paraId="00C86C4D" w14:textId="77777777" w:rsidR="00461CB4" w:rsidRPr="00807618" w:rsidRDefault="00461CB4" w:rsidP="00461CB4">
      <w:pPr>
        <w:jc w:val="center"/>
        <w:rPr>
          <w:rFonts w:eastAsia="Calibri"/>
          <w:color w:val="222222"/>
          <w:sz w:val="28"/>
          <w:szCs w:val="28"/>
          <w:shd w:val="clear" w:color="auto" w:fill="FFFFFF"/>
        </w:rPr>
      </w:pPr>
      <w:r w:rsidRPr="00807618">
        <w:rPr>
          <w:rFonts w:eastAsia="Calibri"/>
          <w:color w:val="222222"/>
          <w:sz w:val="28"/>
          <w:szCs w:val="28"/>
          <w:shd w:val="clear" w:color="auto" w:fill="FFFFFF"/>
        </w:rPr>
        <w:t>Сургут</w:t>
      </w:r>
    </w:p>
    <w:p w14:paraId="10C60A2E" w14:textId="4D0F9A78" w:rsidR="00BC2D5E" w:rsidRDefault="00461CB4" w:rsidP="00D6719A">
      <w:pPr>
        <w:jc w:val="center"/>
        <w:rPr>
          <w:rFonts w:eastAsia="Calibri"/>
          <w:color w:val="222222"/>
          <w:sz w:val="28"/>
          <w:szCs w:val="28"/>
          <w:shd w:val="clear" w:color="auto" w:fill="FFFFFF"/>
        </w:rPr>
      </w:pPr>
      <w:r w:rsidRPr="00807618">
        <w:rPr>
          <w:rFonts w:eastAsia="Calibri"/>
          <w:color w:val="222222"/>
          <w:sz w:val="28"/>
          <w:szCs w:val="28"/>
          <w:shd w:val="clear" w:color="auto" w:fill="FFFFFF"/>
        </w:rPr>
        <w:t>202</w:t>
      </w:r>
      <w:r w:rsidR="00481EE3" w:rsidRPr="00807618">
        <w:rPr>
          <w:rFonts w:eastAsia="Calibri"/>
          <w:color w:val="222222"/>
          <w:sz w:val="28"/>
          <w:szCs w:val="28"/>
          <w:shd w:val="clear" w:color="auto" w:fill="FFFFFF"/>
        </w:rPr>
        <w:t>3</w:t>
      </w:r>
      <w:r w:rsidR="003B1409" w:rsidRPr="00807618">
        <w:rPr>
          <w:rFonts w:eastAsia="Calibri"/>
          <w:color w:val="222222"/>
          <w:sz w:val="28"/>
          <w:szCs w:val="28"/>
          <w:shd w:val="clear" w:color="auto" w:fill="FFFFFF"/>
        </w:rPr>
        <w:t xml:space="preserve"> г.</w:t>
      </w:r>
      <w:bookmarkStart w:id="0" w:name="_Toc32513339"/>
    </w:p>
    <w:p w14:paraId="6AA5B8F8" w14:textId="77777777" w:rsidR="00BC2D5E" w:rsidRDefault="00BC2D5E">
      <w:pPr>
        <w:spacing w:after="160" w:line="259" w:lineRule="auto"/>
        <w:rPr>
          <w:rFonts w:eastAsia="Calibri"/>
          <w:color w:val="222222"/>
          <w:sz w:val="28"/>
          <w:szCs w:val="28"/>
          <w:shd w:val="clear" w:color="auto" w:fill="FFFFFF"/>
        </w:rPr>
      </w:pPr>
      <w:r>
        <w:rPr>
          <w:rFonts w:eastAsia="Calibri"/>
          <w:color w:val="222222"/>
          <w:sz w:val="28"/>
          <w:szCs w:val="28"/>
          <w:shd w:val="clear" w:color="auto" w:fill="FFFFFF"/>
        </w:rPr>
        <w:br w:type="page"/>
      </w:r>
    </w:p>
    <w:p w14:paraId="33AB48AB" w14:textId="77777777" w:rsidR="00800DFC" w:rsidRPr="00807618" w:rsidRDefault="00800DFC" w:rsidP="00D6719A">
      <w:pPr>
        <w:jc w:val="center"/>
        <w:rPr>
          <w:rFonts w:eastAsia="Calibri"/>
          <w:color w:val="222222"/>
          <w:sz w:val="28"/>
          <w:szCs w:val="28"/>
          <w:shd w:val="clear" w:color="auto" w:fill="FFFFFF"/>
        </w:rPr>
      </w:pPr>
      <w:bookmarkStart w:id="1" w:name="_GoBack"/>
      <w:bookmarkEnd w:id="1"/>
    </w:p>
    <w:bookmarkStart w:id="2" w:name="_Toc134132700" w:displacedByCustomXml="next"/>
    <w:sdt>
      <w:sdtPr>
        <w:rPr>
          <w:rFonts w:ascii="Times New Roman" w:eastAsia="Times New Roman" w:hAnsi="Times New Roman" w:cs="Times New Roman"/>
          <w:color w:val="auto"/>
          <w:sz w:val="20"/>
          <w:szCs w:val="20"/>
        </w:rPr>
        <w:id w:val="103152627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04B1068" w14:textId="51235F47" w:rsidR="00807618" w:rsidRPr="00807618" w:rsidRDefault="00807618" w:rsidP="00807618">
          <w:pPr>
            <w:pStyle w:val="a3"/>
            <w:jc w:val="center"/>
            <w:rPr>
              <w:rFonts w:ascii="Times New Roman" w:hAnsi="Times New Roman" w:cs="Times New Roman"/>
            </w:rPr>
          </w:pPr>
          <w:r w:rsidRPr="00807618">
            <w:rPr>
              <w:rFonts w:ascii="Times New Roman" w:hAnsi="Times New Roman" w:cs="Times New Roman"/>
            </w:rPr>
            <w:t>Содержание</w:t>
          </w:r>
        </w:p>
        <w:p w14:paraId="3E66548E" w14:textId="0C920FBD" w:rsidR="00AF2447" w:rsidRDefault="00807618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807618">
            <w:fldChar w:fldCharType="begin"/>
          </w:r>
          <w:r w:rsidRPr="00807618">
            <w:instrText xml:space="preserve"> TOC \o "1-3" \h \z \u </w:instrText>
          </w:r>
          <w:r w:rsidRPr="00807618">
            <w:fldChar w:fldCharType="separate"/>
          </w:r>
          <w:hyperlink w:anchor="_Toc153611061" w:history="1">
            <w:r w:rsidR="00AF2447" w:rsidRPr="003C4F97">
              <w:rPr>
                <w:rStyle w:val="a4"/>
                <w:rFonts w:eastAsiaTheme="majorEastAsia"/>
                <w:noProof/>
              </w:rPr>
              <w:t>ВВЕДЕНИЕ</w:t>
            </w:r>
            <w:r w:rsidR="00AF2447">
              <w:rPr>
                <w:noProof/>
                <w:webHidden/>
              </w:rPr>
              <w:tab/>
            </w:r>
            <w:r w:rsidR="00AF2447">
              <w:rPr>
                <w:noProof/>
                <w:webHidden/>
              </w:rPr>
              <w:fldChar w:fldCharType="begin"/>
            </w:r>
            <w:r w:rsidR="00AF2447">
              <w:rPr>
                <w:noProof/>
                <w:webHidden/>
              </w:rPr>
              <w:instrText xml:space="preserve"> PAGEREF _Toc153611061 \h </w:instrText>
            </w:r>
            <w:r w:rsidR="00AF2447">
              <w:rPr>
                <w:noProof/>
                <w:webHidden/>
              </w:rPr>
            </w:r>
            <w:r w:rsidR="00AF2447">
              <w:rPr>
                <w:noProof/>
                <w:webHidden/>
              </w:rPr>
              <w:fldChar w:fldCharType="separate"/>
            </w:r>
            <w:r w:rsidR="00AF2447">
              <w:rPr>
                <w:noProof/>
                <w:webHidden/>
              </w:rPr>
              <w:t>3</w:t>
            </w:r>
            <w:r w:rsidR="00AF2447">
              <w:rPr>
                <w:noProof/>
                <w:webHidden/>
              </w:rPr>
              <w:fldChar w:fldCharType="end"/>
            </w:r>
          </w:hyperlink>
        </w:p>
        <w:p w14:paraId="76C6B395" w14:textId="3B3311B4" w:rsidR="00AF2447" w:rsidRDefault="00234B1F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3611062" w:history="1">
            <w:r w:rsidR="00AF2447" w:rsidRPr="003C4F97">
              <w:rPr>
                <w:rStyle w:val="a4"/>
                <w:rFonts w:eastAsiaTheme="majorEastAsia"/>
                <w:noProof/>
              </w:rPr>
              <w:t>АКТУАЛЬНОСТЬ</w:t>
            </w:r>
            <w:r w:rsidR="00AF2447">
              <w:rPr>
                <w:noProof/>
                <w:webHidden/>
              </w:rPr>
              <w:tab/>
            </w:r>
            <w:r w:rsidR="00AF2447">
              <w:rPr>
                <w:noProof/>
                <w:webHidden/>
              </w:rPr>
              <w:fldChar w:fldCharType="begin"/>
            </w:r>
            <w:r w:rsidR="00AF2447">
              <w:rPr>
                <w:noProof/>
                <w:webHidden/>
              </w:rPr>
              <w:instrText xml:space="preserve"> PAGEREF _Toc153611062 \h </w:instrText>
            </w:r>
            <w:r w:rsidR="00AF2447">
              <w:rPr>
                <w:noProof/>
                <w:webHidden/>
              </w:rPr>
            </w:r>
            <w:r w:rsidR="00AF2447">
              <w:rPr>
                <w:noProof/>
                <w:webHidden/>
              </w:rPr>
              <w:fldChar w:fldCharType="separate"/>
            </w:r>
            <w:r w:rsidR="00AF2447">
              <w:rPr>
                <w:noProof/>
                <w:webHidden/>
              </w:rPr>
              <w:t>5</w:t>
            </w:r>
            <w:r w:rsidR="00AF2447">
              <w:rPr>
                <w:noProof/>
                <w:webHidden/>
              </w:rPr>
              <w:fldChar w:fldCharType="end"/>
            </w:r>
          </w:hyperlink>
        </w:p>
        <w:p w14:paraId="3FE45FD4" w14:textId="42D5B505" w:rsidR="00AF2447" w:rsidRDefault="00234B1F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3611063" w:history="1">
            <w:r w:rsidR="00AF2447" w:rsidRPr="003C4F97">
              <w:rPr>
                <w:rStyle w:val="a4"/>
                <w:rFonts w:eastAsiaTheme="majorEastAsia"/>
                <w:noProof/>
              </w:rPr>
              <w:t>ПОСТАНОВКА ЗАДАЧИ</w:t>
            </w:r>
            <w:r w:rsidR="00AF2447">
              <w:rPr>
                <w:noProof/>
                <w:webHidden/>
              </w:rPr>
              <w:tab/>
            </w:r>
            <w:r w:rsidR="00AF2447">
              <w:rPr>
                <w:noProof/>
                <w:webHidden/>
              </w:rPr>
              <w:fldChar w:fldCharType="begin"/>
            </w:r>
            <w:r w:rsidR="00AF2447">
              <w:rPr>
                <w:noProof/>
                <w:webHidden/>
              </w:rPr>
              <w:instrText xml:space="preserve"> PAGEREF _Toc153611063 \h </w:instrText>
            </w:r>
            <w:r w:rsidR="00AF2447">
              <w:rPr>
                <w:noProof/>
                <w:webHidden/>
              </w:rPr>
            </w:r>
            <w:r w:rsidR="00AF2447">
              <w:rPr>
                <w:noProof/>
                <w:webHidden/>
              </w:rPr>
              <w:fldChar w:fldCharType="separate"/>
            </w:r>
            <w:r w:rsidR="00AF2447">
              <w:rPr>
                <w:noProof/>
                <w:webHidden/>
              </w:rPr>
              <w:t>6</w:t>
            </w:r>
            <w:r w:rsidR="00AF2447">
              <w:rPr>
                <w:noProof/>
                <w:webHidden/>
              </w:rPr>
              <w:fldChar w:fldCharType="end"/>
            </w:r>
          </w:hyperlink>
        </w:p>
        <w:p w14:paraId="373D15DE" w14:textId="2D001E35" w:rsidR="00AF2447" w:rsidRDefault="00234B1F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3611064" w:history="1">
            <w:r w:rsidR="00AF2447" w:rsidRPr="003C4F97">
              <w:rPr>
                <w:rStyle w:val="a4"/>
                <w:rFonts w:eastAsiaTheme="majorEastAsia"/>
                <w:noProof/>
              </w:rPr>
              <w:t>ОБЗОР АНАЛОГОВ</w:t>
            </w:r>
            <w:r w:rsidR="00AF2447">
              <w:rPr>
                <w:noProof/>
                <w:webHidden/>
              </w:rPr>
              <w:tab/>
            </w:r>
            <w:r w:rsidR="00AF2447">
              <w:rPr>
                <w:noProof/>
                <w:webHidden/>
              </w:rPr>
              <w:fldChar w:fldCharType="begin"/>
            </w:r>
            <w:r w:rsidR="00AF2447">
              <w:rPr>
                <w:noProof/>
                <w:webHidden/>
              </w:rPr>
              <w:instrText xml:space="preserve"> PAGEREF _Toc153611064 \h </w:instrText>
            </w:r>
            <w:r w:rsidR="00AF2447">
              <w:rPr>
                <w:noProof/>
                <w:webHidden/>
              </w:rPr>
            </w:r>
            <w:r w:rsidR="00AF2447">
              <w:rPr>
                <w:noProof/>
                <w:webHidden/>
              </w:rPr>
              <w:fldChar w:fldCharType="separate"/>
            </w:r>
            <w:r w:rsidR="00AF2447">
              <w:rPr>
                <w:noProof/>
                <w:webHidden/>
              </w:rPr>
              <w:t>7</w:t>
            </w:r>
            <w:r w:rsidR="00AF2447">
              <w:rPr>
                <w:noProof/>
                <w:webHidden/>
              </w:rPr>
              <w:fldChar w:fldCharType="end"/>
            </w:r>
          </w:hyperlink>
        </w:p>
        <w:p w14:paraId="3D7CB4EC" w14:textId="00C8B330" w:rsidR="00AF2447" w:rsidRDefault="00234B1F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3611065" w:history="1">
            <w:r w:rsidR="00AF2447" w:rsidRPr="003C4F97">
              <w:rPr>
                <w:rStyle w:val="a4"/>
                <w:rFonts w:eastAsiaTheme="majorEastAsia"/>
                <w:noProof/>
              </w:rPr>
              <w:t>СХЕМЫ</w:t>
            </w:r>
            <w:r w:rsidR="00AF2447">
              <w:rPr>
                <w:noProof/>
                <w:webHidden/>
              </w:rPr>
              <w:tab/>
            </w:r>
            <w:r w:rsidR="00AF2447">
              <w:rPr>
                <w:noProof/>
                <w:webHidden/>
              </w:rPr>
              <w:fldChar w:fldCharType="begin"/>
            </w:r>
            <w:r w:rsidR="00AF2447">
              <w:rPr>
                <w:noProof/>
                <w:webHidden/>
              </w:rPr>
              <w:instrText xml:space="preserve"> PAGEREF _Toc153611065 \h </w:instrText>
            </w:r>
            <w:r w:rsidR="00AF2447">
              <w:rPr>
                <w:noProof/>
                <w:webHidden/>
              </w:rPr>
            </w:r>
            <w:r w:rsidR="00AF2447">
              <w:rPr>
                <w:noProof/>
                <w:webHidden/>
              </w:rPr>
              <w:fldChar w:fldCharType="separate"/>
            </w:r>
            <w:r w:rsidR="00AF2447">
              <w:rPr>
                <w:noProof/>
                <w:webHidden/>
              </w:rPr>
              <w:t>10</w:t>
            </w:r>
            <w:r w:rsidR="00AF2447">
              <w:rPr>
                <w:noProof/>
                <w:webHidden/>
              </w:rPr>
              <w:fldChar w:fldCharType="end"/>
            </w:r>
          </w:hyperlink>
        </w:p>
        <w:p w14:paraId="7435A250" w14:textId="077F595A" w:rsidR="00AF2447" w:rsidRDefault="00234B1F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53611066" w:history="1">
            <w:r w:rsidR="00AF2447" w:rsidRPr="003C4F97">
              <w:rPr>
                <w:rStyle w:val="a4"/>
                <w:rFonts w:eastAsiaTheme="majorEastAsia"/>
                <w:noProof/>
              </w:rPr>
              <w:t>ЗАКЛЮЧЕНИЕ</w:t>
            </w:r>
            <w:r w:rsidR="00AF2447">
              <w:rPr>
                <w:noProof/>
                <w:webHidden/>
              </w:rPr>
              <w:tab/>
            </w:r>
            <w:r w:rsidR="00AF2447">
              <w:rPr>
                <w:noProof/>
                <w:webHidden/>
              </w:rPr>
              <w:fldChar w:fldCharType="begin"/>
            </w:r>
            <w:r w:rsidR="00AF2447">
              <w:rPr>
                <w:noProof/>
                <w:webHidden/>
              </w:rPr>
              <w:instrText xml:space="preserve"> PAGEREF _Toc153611066 \h </w:instrText>
            </w:r>
            <w:r w:rsidR="00AF2447">
              <w:rPr>
                <w:noProof/>
                <w:webHidden/>
              </w:rPr>
            </w:r>
            <w:r w:rsidR="00AF2447">
              <w:rPr>
                <w:noProof/>
                <w:webHidden/>
              </w:rPr>
              <w:fldChar w:fldCharType="separate"/>
            </w:r>
            <w:r w:rsidR="00AF2447">
              <w:rPr>
                <w:noProof/>
                <w:webHidden/>
              </w:rPr>
              <w:t>15</w:t>
            </w:r>
            <w:r w:rsidR="00AF2447">
              <w:rPr>
                <w:noProof/>
                <w:webHidden/>
              </w:rPr>
              <w:fldChar w:fldCharType="end"/>
            </w:r>
          </w:hyperlink>
        </w:p>
        <w:p w14:paraId="1AC12B51" w14:textId="323BE253" w:rsidR="00807618" w:rsidRPr="00807618" w:rsidRDefault="00807618">
          <w:r w:rsidRPr="00807618">
            <w:rPr>
              <w:b/>
              <w:bCs/>
            </w:rPr>
            <w:fldChar w:fldCharType="end"/>
          </w:r>
        </w:p>
      </w:sdtContent>
    </w:sdt>
    <w:p w14:paraId="55E4E794" w14:textId="77777777" w:rsidR="00807618" w:rsidRPr="00807618" w:rsidRDefault="00807618" w:rsidP="00807618"/>
    <w:p w14:paraId="18108E52" w14:textId="77777777" w:rsidR="00807618" w:rsidRPr="00807618" w:rsidRDefault="00807618">
      <w:pPr>
        <w:spacing w:after="160" w:line="259" w:lineRule="auto"/>
        <w:rPr>
          <w:rFonts w:eastAsiaTheme="majorEastAsia"/>
          <w:color w:val="2E74B5" w:themeColor="accent1" w:themeShade="BF"/>
          <w:sz w:val="28"/>
          <w:szCs w:val="28"/>
        </w:rPr>
      </w:pPr>
      <w:r w:rsidRPr="00807618">
        <w:rPr>
          <w:sz w:val="28"/>
          <w:szCs w:val="28"/>
        </w:rPr>
        <w:br w:type="page"/>
      </w:r>
    </w:p>
    <w:p w14:paraId="13120C3A" w14:textId="413B3943" w:rsidR="00BD3F2E" w:rsidRPr="00807618" w:rsidRDefault="00087EAD" w:rsidP="005A5319">
      <w:pPr>
        <w:pStyle w:val="1"/>
        <w:spacing w:before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bookmarkStart w:id="3" w:name="_Toc153611061"/>
      <w:r w:rsidRPr="00807618">
        <w:rPr>
          <w:rFonts w:ascii="Times New Roman" w:hAnsi="Times New Roman" w:cs="Times New Roman"/>
          <w:sz w:val="28"/>
          <w:szCs w:val="28"/>
        </w:rPr>
        <w:lastRenderedPageBreak/>
        <w:t>ВВЕДЕНИЕ</w:t>
      </w:r>
      <w:bookmarkEnd w:id="0"/>
      <w:bookmarkEnd w:id="2"/>
      <w:bookmarkEnd w:id="3"/>
    </w:p>
    <w:p w14:paraId="60597464" w14:textId="0130BBDE" w:rsidR="0019461A" w:rsidRPr="00807618" w:rsidRDefault="005F713F" w:rsidP="00FC28AC">
      <w:pPr>
        <w:spacing w:line="360" w:lineRule="auto"/>
        <w:ind w:firstLine="708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В современном мире информационные технологии играют ключевую рол</w:t>
      </w:r>
      <w:r w:rsidR="0019461A" w:rsidRPr="00807618">
        <w:rPr>
          <w:sz w:val="24"/>
          <w:szCs w:val="24"/>
        </w:rPr>
        <w:t>ь. Информационные технологии (IT) являются одной из самых быстроразвивающихся отраслей в мире современных технологий. С каждым днем в этой области происходят значительные изменения и инновации. С увеличением числа компьютеров и смартфонов растет и интерес пользователей к новостям из мира IT. В условиях постоянно меняющейся технологической среды доступ к актуальной информации становится важным для широкой аудитории.</w:t>
      </w:r>
    </w:p>
    <w:p w14:paraId="6108ECA6" w14:textId="49774CA7" w:rsidR="00FC28AC" w:rsidRPr="00807618" w:rsidRDefault="0019461A" w:rsidP="00087EAD">
      <w:pPr>
        <w:spacing w:line="360" w:lineRule="auto"/>
        <w:ind w:firstLine="708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Цель</w:t>
      </w:r>
      <w:r w:rsidR="00FC28AC" w:rsidRPr="00807618">
        <w:rPr>
          <w:sz w:val="24"/>
          <w:szCs w:val="24"/>
        </w:rPr>
        <w:t>ю проекта,</w:t>
      </w:r>
      <w:r w:rsidRPr="00807618">
        <w:rPr>
          <w:sz w:val="24"/>
          <w:szCs w:val="24"/>
        </w:rPr>
        <w:t xml:space="preserve"> создани</w:t>
      </w:r>
      <w:r w:rsidR="00FC28AC" w:rsidRPr="00807618">
        <w:rPr>
          <w:sz w:val="24"/>
          <w:szCs w:val="24"/>
        </w:rPr>
        <w:t>е</w:t>
      </w:r>
      <w:r w:rsidRPr="00807618">
        <w:rPr>
          <w:sz w:val="24"/>
          <w:szCs w:val="24"/>
        </w:rPr>
        <w:t xml:space="preserve"> информационной системы в данном контексте заключается в обеспечении пользователей доступом к надежным, актуальным и интересным новостям из области информационных технологий. Эта система призвана удовлетворить потребности как профессионалов IT-сферы, так и пользователей, интересующихся последними трендами в мире технологий. Информационная система будет охватывать разнообразные аспекты IT, включая технологические инновации, </w:t>
      </w:r>
      <w:proofErr w:type="spellStart"/>
      <w:r w:rsidRPr="00807618">
        <w:rPr>
          <w:sz w:val="24"/>
          <w:szCs w:val="24"/>
        </w:rPr>
        <w:t>криптовалюты</w:t>
      </w:r>
      <w:proofErr w:type="spellEnd"/>
      <w:r w:rsidRPr="00807618">
        <w:rPr>
          <w:sz w:val="24"/>
          <w:szCs w:val="24"/>
        </w:rPr>
        <w:t xml:space="preserve">, вопросы конфиденциальности и меры </w:t>
      </w:r>
      <w:r w:rsidR="00FC28AC" w:rsidRPr="00807618">
        <w:rPr>
          <w:sz w:val="24"/>
          <w:szCs w:val="24"/>
        </w:rPr>
        <w:t xml:space="preserve">обеспечения </w:t>
      </w:r>
      <w:r w:rsidRPr="00807618">
        <w:rPr>
          <w:sz w:val="24"/>
          <w:szCs w:val="24"/>
        </w:rPr>
        <w:t>безопасности</w:t>
      </w:r>
      <w:r w:rsidR="00FC28AC" w:rsidRPr="00807618">
        <w:rPr>
          <w:sz w:val="24"/>
          <w:szCs w:val="24"/>
        </w:rPr>
        <w:t xml:space="preserve"> информации</w:t>
      </w:r>
      <w:r w:rsidRPr="00807618">
        <w:rPr>
          <w:sz w:val="24"/>
          <w:szCs w:val="24"/>
        </w:rPr>
        <w:t>. Она будет предоставлять удобный и интуитивно понятный интерфейс для поиска и чтения новостей, а также возможность настройки персонализированных новостной ленты в соответствии с интересами каждого пользователя</w:t>
      </w:r>
      <w:r w:rsidR="00FC28AC" w:rsidRPr="00807618">
        <w:rPr>
          <w:sz w:val="24"/>
          <w:szCs w:val="24"/>
        </w:rPr>
        <w:t>, добавление заинтересовавших статей в закладки для дальнейшего прочтения их в свободное время</w:t>
      </w:r>
      <w:r w:rsidRPr="00807618">
        <w:rPr>
          <w:sz w:val="24"/>
          <w:szCs w:val="24"/>
        </w:rPr>
        <w:t>. С учетом активного развития информационных технологий и растущего интереса к этой области, создание такой информационной системы обещает быть востребованным и полезным</w:t>
      </w:r>
      <w:r w:rsidR="00FC28AC" w:rsidRPr="00807618">
        <w:rPr>
          <w:sz w:val="24"/>
          <w:szCs w:val="24"/>
        </w:rPr>
        <w:t xml:space="preserve"> как</w:t>
      </w:r>
      <w:r w:rsidRPr="00807618">
        <w:rPr>
          <w:sz w:val="24"/>
          <w:szCs w:val="24"/>
        </w:rPr>
        <w:t xml:space="preserve"> для пользователей, стремящихся быть в курсе последних событий в мире IT</w:t>
      </w:r>
      <w:r w:rsidR="00FC28AC" w:rsidRPr="00807618">
        <w:rPr>
          <w:sz w:val="24"/>
          <w:szCs w:val="24"/>
        </w:rPr>
        <w:t>, так и для людей, занимающихся этим профессионально</w:t>
      </w:r>
      <w:r w:rsidRPr="00807618">
        <w:rPr>
          <w:sz w:val="24"/>
          <w:szCs w:val="24"/>
        </w:rPr>
        <w:t>.</w:t>
      </w:r>
    </w:p>
    <w:p w14:paraId="039CA49A" w14:textId="5DF635B5" w:rsidR="00FC28AC" w:rsidRPr="00807618" w:rsidRDefault="00FC28AC" w:rsidP="00FC28AC">
      <w:pPr>
        <w:spacing w:line="360" w:lineRule="auto"/>
        <w:ind w:firstLine="708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Система будет предоставлять следующие возможности:</w:t>
      </w:r>
    </w:p>
    <w:p w14:paraId="2B6359A0" w14:textId="77777777" w:rsidR="00FC28AC" w:rsidRPr="00807618" w:rsidRDefault="00FC28AC" w:rsidP="00124165">
      <w:pPr>
        <w:pStyle w:val="ac"/>
        <w:numPr>
          <w:ilvl w:val="0"/>
          <w:numId w:val="1"/>
        </w:numPr>
        <w:spacing w:line="360" w:lineRule="auto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Агрегирование новостей из различных источников в одном месте.</w:t>
      </w:r>
    </w:p>
    <w:p w14:paraId="1D721303" w14:textId="77777777" w:rsidR="00FC28AC" w:rsidRPr="00807618" w:rsidRDefault="00FC28AC" w:rsidP="00124165">
      <w:pPr>
        <w:pStyle w:val="ac"/>
        <w:numPr>
          <w:ilvl w:val="0"/>
          <w:numId w:val="1"/>
        </w:numPr>
        <w:spacing w:line="360" w:lineRule="auto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Категоризация новостей для удобной навигации.</w:t>
      </w:r>
    </w:p>
    <w:p w14:paraId="3C50234C" w14:textId="1AC06843" w:rsidR="00FC28AC" w:rsidRPr="00807618" w:rsidRDefault="00FC28AC" w:rsidP="00124165">
      <w:pPr>
        <w:pStyle w:val="ac"/>
        <w:numPr>
          <w:ilvl w:val="0"/>
          <w:numId w:val="1"/>
        </w:numPr>
        <w:spacing w:line="360" w:lineRule="auto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Поиск новостей, по ключевым словам, и фразам.</w:t>
      </w:r>
    </w:p>
    <w:p w14:paraId="6966DFD7" w14:textId="77777777" w:rsidR="00FC28AC" w:rsidRPr="00807618" w:rsidRDefault="00FC28AC" w:rsidP="00124165">
      <w:pPr>
        <w:pStyle w:val="ac"/>
        <w:numPr>
          <w:ilvl w:val="0"/>
          <w:numId w:val="1"/>
        </w:numPr>
        <w:spacing w:line="360" w:lineRule="auto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Просмотр полных статей и источников новостей.</w:t>
      </w:r>
    </w:p>
    <w:p w14:paraId="6F40B157" w14:textId="2AA63504" w:rsidR="00FC28AC" w:rsidRPr="00807618" w:rsidRDefault="00FC28AC" w:rsidP="00124165">
      <w:pPr>
        <w:pStyle w:val="ac"/>
        <w:numPr>
          <w:ilvl w:val="0"/>
          <w:numId w:val="1"/>
        </w:numPr>
        <w:spacing w:line="360" w:lineRule="auto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Возможность пользователей отмечать понравившиеся статьи и добавлять их в список "Избранное" для дальнейшего чтения.</w:t>
      </w:r>
    </w:p>
    <w:p w14:paraId="723F8097" w14:textId="5AFE9867" w:rsidR="00087EAD" w:rsidRPr="00807618" w:rsidRDefault="00087EAD" w:rsidP="00087EAD">
      <w:pPr>
        <w:spacing w:line="360" w:lineRule="auto"/>
        <w:ind w:firstLine="708"/>
        <w:jc w:val="both"/>
        <w:rPr>
          <w:sz w:val="24"/>
          <w:szCs w:val="24"/>
        </w:rPr>
      </w:pPr>
      <w:r w:rsidRPr="00807618">
        <w:rPr>
          <w:sz w:val="24"/>
          <w:szCs w:val="24"/>
        </w:rPr>
        <w:t xml:space="preserve">Исходя из описанных выше проблем, целью выпускной квалификационной работы будет разработка информационного портала с названием </w:t>
      </w:r>
      <w:r w:rsidR="006155D8" w:rsidRPr="00807618">
        <w:rPr>
          <w:sz w:val="24"/>
          <w:szCs w:val="24"/>
        </w:rPr>
        <w:t>«</w:t>
      </w:r>
      <w:r w:rsidRPr="00807618">
        <w:rPr>
          <w:sz w:val="24"/>
          <w:szCs w:val="24"/>
        </w:rPr>
        <w:t xml:space="preserve">IT </w:t>
      </w:r>
      <w:proofErr w:type="spellStart"/>
      <w:r w:rsidRPr="00807618">
        <w:rPr>
          <w:sz w:val="24"/>
          <w:szCs w:val="24"/>
        </w:rPr>
        <w:t>News</w:t>
      </w:r>
      <w:proofErr w:type="spellEnd"/>
      <w:r w:rsidR="006155D8" w:rsidRPr="00807618">
        <w:rPr>
          <w:sz w:val="24"/>
          <w:szCs w:val="24"/>
        </w:rPr>
        <w:t>»</w:t>
      </w:r>
      <w:r w:rsidRPr="00807618">
        <w:rPr>
          <w:sz w:val="24"/>
          <w:szCs w:val="24"/>
        </w:rPr>
        <w:t>.</w:t>
      </w:r>
      <w:r w:rsidR="006155D8" w:rsidRPr="00807618">
        <w:rPr>
          <w:sz w:val="24"/>
          <w:szCs w:val="24"/>
        </w:rPr>
        <w:t xml:space="preserve"> Поставим ключевые технические задачи проекта</w:t>
      </w:r>
      <w:r w:rsidRPr="00807618">
        <w:rPr>
          <w:sz w:val="24"/>
          <w:szCs w:val="24"/>
        </w:rPr>
        <w:t>:</w:t>
      </w:r>
    </w:p>
    <w:p w14:paraId="594FAA1E" w14:textId="1990E28F" w:rsidR="006155D8" w:rsidRPr="00807618" w:rsidRDefault="006155D8" w:rsidP="00124165">
      <w:pPr>
        <w:pStyle w:val="ac"/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 w:rsidRPr="00807618">
        <w:rPr>
          <w:sz w:val="24"/>
          <w:szCs w:val="24"/>
        </w:rPr>
        <w:lastRenderedPageBreak/>
        <w:t>Изучить предметную области для получения полного понимания системы и выявления существующих проблем;</w:t>
      </w:r>
    </w:p>
    <w:p w14:paraId="603E223B" w14:textId="106453F1" w:rsidR="006155D8" w:rsidRPr="00807618" w:rsidRDefault="006155D8" w:rsidP="00124165">
      <w:pPr>
        <w:pStyle w:val="ac"/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Подготовить технические задание</w:t>
      </w:r>
      <w:r w:rsidRPr="00807618">
        <w:rPr>
          <w:sz w:val="24"/>
          <w:szCs w:val="24"/>
          <w:lang w:val="en-US"/>
        </w:rPr>
        <w:t>;</w:t>
      </w:r>
    </w:p>
    <w:p w14:paraId="4AB40966" w14:textId="325F3CF0" w:rsidR="006155D8" w:rsidRPr="00807618" w:rsidRDefault="006155D8" w:rsidP="00124165">
      <w:pPr>
        <w:pStyle w:val="ac"/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Провести анализ существующих аналогов.</w:t>
      </w:r>
    </w:p>
    <w:p w14:paraId="77D97155" w14:textId="7C7CFE98" w:rsidR="006155D8" w:rsidRPr="00807618" w:rsidRDefault="006155D8" w:rsidP="00124165">
      <w:pPr>
        <w:pStyle w:val="ac"/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 w:rsidRPr="00807618">
        <w:rPr>
          <w:sz w:val="24"/>
          <w:szCs w:val="24"/>
        </w:rPr>
        <w:t xml:space="preserve">Разработка концептуальных решений для информационного портала «IT </w:t>
      </w:r>
      <w:proofErr w:type="spellStart"/>
      <w:r w:rsidRPr="00807618">
        <w:rPr>
          <w:sz w:val="24"/>
          <w:szCs w:val="24"/>
        </w:rPr>
        <w:t>News</w:t>
      </w:r>
      <w:proofErr w:type="spellEnd"/>
      <w:r w:rsidRPr="00807618">
        <w:rPr>
          <w:sz w:val="24"/>
          <w:szCs w:val="24"/>
        </w:rPr>
        <w:t>», включая выбор дизайна и функциональности.</w:t>
      </w:r>
    </w:p>
    <w:p w14:paraId="6BDDBD91" w14:textId="77777777" w:rsidR="006155D8" w:rsidRPr="00807618" w:rsidRDefault="006155D8" w:rsidP="00124165">
      <w:pPr>
        <w:pStyle w:val="ac"/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Выбор программно-инструментальных средств, необходимых для разработки системы.</w:t>
      </w:r>
    </w:p>
    <w:p w14:paraId="34BE4EE6" w14:textId="77777777" w:rsidR="006155D8" w:rsidRPr="00807618" w:rsidRDefault="006155D8" w:rsidP="00124165">
      <w:pPr>
        <w:pStyle w:val="ac"/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Изучение программного инструментария, который будет использоваться при разработке портала.</w:t>
      </w:r>
    </w:p>
    <w:p w14:paraId="03E5A4B3" w14:textId="77777777" w:rsidR="006155D8" w:rsidRPr="00807618" w:rsidRDefault="006155D8" w:rsidP="00124165">
      <w:pPr>
        <w:pStyle w:val="ac"/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Проектирование и разработка веб-приложения с учетом всех ранее определенных требований и концептуальных решений.</w:t>
      </w:r>
    </w:p>
    <w:p w14:paraId="1BEC2406" w14:textId="6A4A5877" w:rsidR="006155D8" w:rsidRPr="00807618" w:rsidRDefault="006155D8" w:rsidP="00124165">
      <w:pPr>
        <w:pStyle w:val="ac"/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Тестирование разработанной системы с целью выявления и устранения ошибок.</w:t>
      </w:r>
    </w:p>
    <w:p w14:paraId="4D2EA81C" w14:textId="77777777" w:rsidR="006155D8" w:rsidRPr="00807618" w:rsidRDefault="006155D8" w:rsidP="00124165">
      <w:pPr>
        <w:pStyle w:val="ac"/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Отладка системы для обеспечения ее стабильной и надежной работы.</w:t>
      </w:r>
    </w:p>
    <w:p w14:paraId="61D739F1" w14:textId="729D085F" w:rsidR="006155D8" w:rsidRPr="00807618" w:rsidRDefault="006155D8" w:rsidP="00124165">
      <w:pPr>
        <w:pStyle w:val="ac"/>
        <w:numPr>
          <w:ilvl w:val="0"/>
          <w:numId w:val="2"/>
        </w:numPr>
        <w:spacing w:line="360" w:lineRule="auto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Подготовка подробной пояснительной записки, в которой будет представлена вся информация о разработанной системе, ее особенностях и принципах работы.</w:t>
      </w:r>
    </w:p>
    <w:p w14:paraId="5212092D" w14:textId="25FDA9A4" w:rsidR="00704347" w:rsidRPr="00807618" w:rsidRDefault="004069DA" w:rsidP="00704347">
      <w:pPr>
        <w:spacing w:line="360" w:lineRule="auto"/>
        <w:ind w:left="708" w:firstLine="360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В рамках данной работы рассматривается</w:t>
      </w:r>
      <w:r w:rsidR="00704347" w:rsidRPr="00807618">
        <w:rPr>
          <w:sz w:val="24"/>
          <w:szCs w:val="24"/>
        </w:rPr>
        <w:t xml:space="preserve"> разработка главной страницы веб-ресурса, страницы новостных статей, реализация модуля пользователя, который включает в себя важные функции, такие как процесс регистрации и авторизации, создание и управление личными кабинетами пользователей, просмотр страницы закладок статей.</w:t>
      </w:r>
    </w:p>
    <w:p w14:paraId="0F61AE01" w14:textId="77777777" w:rsidR="00704347" w:rsidRPr="00807618" w:rsidRDefault="00704347">
      <w:pPr>
        <w:spacing w:after="160" w:line="259" w:lineRule="auto"/>
        <w:rPr>
          <w:sz w:val="24"/>
          <w:szCs w:val="24"/>
        </w:rPr>
      </w:pPr>
      <w:r w:rsidRPr="00807618">
        <w:rPr>
          <w:sz w:val="24"/>
          <w:szCs w:val="24"/>
        </w:rPr>
        <w:br w:type="page"/>
      </w:r>
    </w:p>
    <w:p w14:paraId="006147BA" w14:textId="0B1629AD" w:rsidR="00704347" w:rsidRPr="00807618" w:rsidRDefault="00704347" w:rsidP="00704347">
      <w:pPr>
        <w:pStyle w:val="1"/>
        <w:spacing w:before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bookmarkStart w:id="4" w:name="_Toc153611062"/>
      <w:r w:rsidRPr="00807618">
        <w:rPr>
          <w:rFonts w:ascii="Times New Roman" w:hAnsi="Times New Roman" w:cs="Times New Roman"/>
          <w:sz w:val="28"/>
          <w:szCs w:val="28"/>
        </w:rPr>
        <w:lastRenderedPageBreak/>
        <w:t>АКТУАЛЬНОСТЬ</w:t>
      </w:r>
      <w:bookmarkEnd w:id="4"/>
    </w:p>
    <w:p w14:paraId="6FDBB228" w14:textId="5C10FD92" w:rsidR="00413AD2" w:rsidRPr="00807618" w:rsidRDefault="00413AD2" w:rsidP="00413AD2">
      <w:pPr>
        <w:spacing w:line="360" w:lineRule="auto"/>
        <w:ind w:firstLine="360"/>
        <w:jc w:val="both"/>
        <w:rPr>
          <w:sz w:val="24"/>
          <w:szCs w:val="24"/>
        </w:rPr>
      </w:pPr>
      <w:r w:rsidRPr="00807618">
        <w:rPr>
          <w:sz w:val="24"/>
          <w:szCs w:val="24"/>
        </w:rPr>
        <w:t xml:space="preserve">В рамках разработки информационной системы «IT </w:t>
      </w:r>
      <w:proofErr w:type="spellStart"/>
      <w:r w:rsidRPr="00807618">
        <w:rPr>
          <w:sz w:val="24"/>
          <w:szCs w:val="24"/>
        </w:rPr>
        <w:t>News</w:t>
      </w:r>
      <w:proofErr w:type="spellEnd"/>
      <w:r w:rsidRPr="00807618">
        <w:rPr>
          <w:sz w:val="24"/>
          <w:szCs w:val="24"/>
        </w:rPr>
        <w:t>», актуальность данного проекта проявляется в контексте современных информационных технологий и возрастающей потребности в актуальной и качественной информации в области IT.</w:t>
      </w:r>
    </w:p>
    <w:p w14:paraId="5A4EA330" w14:textId="77777777" w:rsidR="00413AD2" w:rsidRPr="00807618" w:rsidRDefault="00413AD2" w:rsidP="00413AD2">
      <w:pPr>
        <w:spacing w:line="360" w:lineRule="auto"/>
        <w:ind w:firstLine="360"/>
        <w:jc w:val="both"/>
        <w:rPr>
          <w:sz w:val="24"/>
          <w:szCs w:val="24"/>
        </w:rPr>
      </w:pPr>
      <w:r w:rsidRPr="00807618">
        <w:rPr>
          <w:sz w:val="24"/>
          <w:szCs w:val="24"/>
        </w:rPr>
        <w:t xml:space="preserve">Современный мир информационных технологий характеризуется постоянными изменениями и инновациями. В этой динамичной сфере, происходит множество событий, разработок и изменений каждый день. Люди, работающие в IT-сфере, журналисты, эксперты и представители компаний нуждаются в оперативном доступе к актуальным новостям и аналитическим материалам для принятия решений. В этом контексте, разработка информационной системы, которая позволит пользователям быстро получать доступ к IT-новостям, настраивать свою ленту новостей и иметь доступ к разнообразным источникам информации, становится актуальной задачей. Пользователи смогут находить новости по интересующим их темам, будь то технологии, </w:t>
      </w:r>
      <w:proofErr w:type="spellStart"/>
      <w:r w:rsidRPr="00807618">
        <w:rPr>
          <w:sz w:val="24"/>
          <w:szCs w:val="24"/>
        </w:rPr>
        <w:t>криптовалюты</w:t>
      </w:r>
      <w:proofErr w:type="spellEnd"/>
      <w:r w:rsidRPr="00807618">
        <w:rPr>
          <w:sz w:val="24"/>
          <w:szCs w:val="24"/>
        </w:rPr>
        <w:t xml:space="preserve">, конфиденциальность или безопасность. Актуальность данного проекта также подкрепляется тем, что в современном мире доступ к информации является ключевым фактором конкурентоспособности. IT-компании, журналисты и эксперты должны быть в курсе последних событий и трендов, именно поэтому создание платформы, обеспечивающей доступ к актуальным IT-новостям, становится неотъемлемой частью информационной среды. </w:t>
      </w:r>
    </w:p>
    <w:p w14:paraId="2D440842" w14:textId="302EAF3A" w:rsidR="00807618" w:rsidRPr="00807618" w:rsidRDefault="00413AD2" w:rsidP="00413AD2">
      <w:pPr>
        <w:spacing w:line="360" w:lineRule="auto"/>
        <w:ind w:firstLine="360"/>
        <w:jc w:val="both"/>
        <w:rPr>
          <w:sz w:val="24"/>
          <w:szCs w:val="24"/>
        </w:rPr>
      </w:pPr>
      <w:r w:rsidRPr="00807618">
        <w:rPr>
          <w:sz w:val="24"/>
          <w:szCs w:val="24"/>
        </w:rPr>
        <w:t xml:space="preserve">Таким образом, проект IT </w:t>
      </w:r>
      <w:proofErr w:type="spellStart"/>
      <w:r w:rsidRPr="00807618">
        <w:rPr>
          <w:sz w:val="24"/>
          <w:szCs w:val="24"/>
        </w:rPr>
        <w:t>News</w:t>
      </w:r>
      <w:proofErr w:type="spellEnd"/>
      <w:r w:rsidRPr="00807618">
        <w:rPr>
          <w:sz w:val="24"/>
          <w:szCs w:val="24"/>
        </w:rPr>
        <w:t xml:space="preserve"> обладает актуальностью как в научном, так и в практическом контексте, удовлетворяя потребности пользователей в оперативной и структурированной информации в сфере информационных технологий.</w:t>
      </w:r>
    </w:p>
    <w:p w14:paraId="0A051A8B" w14:textId="77777777" w:rsidR="00807618" w:rsidRPr="00807618" w:rsidRDefault="00807618">
      <w:pPr>
        <w:spacing w:after="160" w:line="259" w:lineRule="auto"/>
        <w:rPr>
          <w:sz w:val="24"/>
          <w:szCs w:val="24"/>
        </w:rPr>
      </w:pPr>
      <w:r w:rsidRPr="00807618">
        <w:rPr>
          <w:sz w:val="24"/>
          <w:szCs w:val="24"/>
        </w:rPr>
        <w:br w:type="page"/>
      </w:r>
    </w:p>
    <w:p w14:paraId="500D0F18" w14:textId="77777777" w:rsidR="00807618" w:rsidRPr="00807618" w:rsidRDefault="00807618" w:rsidP="00807618">
      <w:pPr>
        <w:pStyle w:val="1"/>
        <w:spacing w:before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bookmarkStart w:id="5" w:name="_Toc153611063"/>
      <w:r w:rsidRPr="00807618">
        <w:rPr>
          <w:rFonts w:ascii="Times New Roman" w:hAnsi="Times New Roman" w:cs="Times New Roman"/>
          <w:sz w:val="28"/>
          <w:szCs w:val="28"/>
        </w:rPr>
        <w:lastRenderedPageBreak/>
        <w:t>ПОСТАНОВКА ЗАДАЧИ</w:t>
      </w:r>
      <w:bookmarkEnd w:id="5"/>
    </w:p>
    <w:p w14:paraId="2008E230" w14:textId="77777777" w:rsidR="00807618" w:rsidRPr="00807618" w:rsidRDefault="00807618" w:rsidP="00807618">
      <w:pPr>
        <w:spacing w:line="360" w:lineRule="auto"/>
        <w:ind w:firstLine="360"/>
        <w:jc w:val="both"/>
        <w:rPr>
          <w:sz w:val="24"/>
          <w:szCs w:val="24"/>
        </w:rPr>
      </w:pPr>
      <w:r w:rsidRPr="00807618">
        <w:rPr>
          <w:sz w:val="24"/>
          <w:szCs w:val="24"/>
        </w:rPr>
        <w:t xml:space="preserve">Информационная система предоставляет пользователям доступа к актуальным и интересным новостям в сфере информационных технологий. Информационная система охватывает разнообразные аспекты IT, включая технологические инновации, </w:t>
      </w:r>
      <w:proofErr w:type="spellStart"/>
      <w:r w:rsidRPr="00807618">
        <w:rPr>
          <w:sz w:val="24"/>
          <w:szCs w:val="24"/>
        </w:rPr>
        <w:t>криптовалюты</w:t>
      </w:r>
      <w:proofErr w:type="spellEnd"/>
      <w:r w:rsidRPr="00807618">
        <w:rPr>
          <w:sz w:val="24"/>
          <w:szCs w:val="24"/>
        </w:rPr>
        <w:t xml:space="preserve">, вопросы конфиденциальности и меры обеспечения безопасности информации. </w:t>
      </w:r>
    </w:p>
    <w:p w14:paraId="0FDA1672" w14:textId="77777777" w:rsidR="00807618" w:rsidRPr="00807618" w:rsidRDefault="00807618" w:rsidP="00807618">
      <w:pPr>
        <w:spacing w:line="360" w:lineRule="auto"/>
        <w:ind w:firstLine="360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Система предоставляет удобный и интуитивно понятный интерфейс для пользователей, позволяя осуществлять поиск и чтение новостей, а также настраивать персонализированные новостные ленты в соответствии с интересами каждого пользователя. Пользователи могут добавлять понравившиеся статьи в закладки для дальнейшего прочтения в свободное время. Учитывая активное развитие информационных технологий и повышенный интерес к данной области, создание такой информационной системы обещает быть востребованным как для тех, кто стремится быть в курсе последних событий в мире IT, так и для профессионалов этой области.</w:t>
      </w:r>
    </w:p>
    <w:p w14:paraId="3C9BC012" w14:textId="77777777" w:rsidR="00807618" w:rsidRPr="00807618" w:rsidRDefault="00807618" w:rsidP="00807618">
      <w:pPr>
        <w:spacing w:line="360" w:lineRule="auto"/>
        <w:ind w:firstLine="360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Система предоставляет уникальные функциональности, которые делают процесс получения информации более удобным и эффективным. Пользователям предоставляется возможность получить доступ к новостям из различных источников через централизованный портал. Одной из ключевых функций, является возможность осуществлять поиск, по ключевым словам, и фразам, что позволяет пользователям быстро находить интересующие их новости. Система также обладает удобной функцией фильтрации новостей по категориям, что значительно упрощает навигацию и позволяет сосредотачиваться на интересующих темах.</w:t>
      </w:r>
    </w:p>
    <w:p w14:paraId="3E245645" w14:textId="77777777" w:rsidR="00807618" w:rsidRPr="00807618" w:rsidRDefault="00807618" w:rsidP="00807618">
      <w:pPr>
        <w:spacing w:line="360" w:lineRule="auto"/>
        <w:ind w:firstLine="360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Помимо этого, пользователи могут читать полные статьи и источники новостей непосредственно на платформе, что делает процесс чтения более удобным. Функционал "Избранное" позволяет сохранить понравившиеся статьи для последующего прочтения, обеспечивая возможность возвращения к ним в удобное время.</w:t>
      </w:r>
    </w:p>
    <w:p w14:paraId="130E65D8" w14:textId="77777777" w:rsidR="00807618" w:rsidRPr="00807618" w:rsidRDefault="00807618" w:rsidP="00807618">
      <w:pPr>
        <w:spacing w:line="360" w:lineRule="auto"/>
        <w:ind w:firstLine="360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В рамках данной работы рассматривается разработка главной страницы веб-ресурса, страницы новостных статей, реализация модуля пользователя, который включает в себя важные функции, такие как процесс регистрации и авторизации, создание и управление личными кабинетами пользователей, просмотр страницы закладок статей.</w:t>
      </w:r>
    </w:p>
    <w:p w14:paraId="2A65BB9A" w14:textId="77777777" w:rsidR="00807618" w:rsidRPr="00807618" w:rsidRDefault="00807618" w:rsidP="00807618">
      <w:pPr>
        <w:spacing w:after="160" w:line="259" w:lineRule="auto"/>
        <w:rPr>
          <w:sz w:val="24"/>
          <w:szCs w:val="24"/>
        </w:rPr>
      </w:pPr>
      <w:r w:rsidRPr="00807618">
        <w:rPr>
          <w:sz w:val="24"/>
          <w:szCs w:val="24"/>
        </w:rPr>
        <w:br w:type="page"/>
      </w:r>
    </w:p>
    <w:p w14:paraId="1BDADC43" w14:textId="77777777" w:rsidR="00807618" w:rsidRPr="00807618" w:rsidRDefault="00807618" w:rsidP="00807618">
      <w:pPr>
        <w:pStyle w:val="1"/>
        <w:spacing w:before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bookmarkStart w:id="6" w:name="_Toc153611064"/>
      <w:r w:rsidRPr="00807618">
        <w:rPr>
          <w:rFonts w:ascii="Times New Roman" w:hAnsi="Times New Roman" w:cs="Times New Roman"/>
          <w:sz w:val="28"/>
          <w:szCs w:val="28"/>
        </w:rPr>
        <w:lastRenderedPageBreak/>
        <w:t>ОБЗОР АНАЛОГОВ</w:t>
      </w:r>
      <w:bookmarkEnd w:id="6"/>
    </w:p>
    <w:p w14:paraId="3640BD99" w14:textId="77777777" w:rsidR="00807618" w:rsidRPr="00807618" w:rsidRDefault="00807618" w:rsidP="00807618">
      <w:pPr>
        <w:spacing w:line="360" w:lineRule="auto"/>
        <w:ind w:firstLine="360"/>
        <w:jc w:val="both"/>
        <w:rPr>
          <w:sz w:val="24"/>
          <w:szCs w:val="24"/>
        </w:rPr>
      </w:pPr>
      <w:r w:rsidRPr="00807618">
        <w:rPr>
          <w:sz w:val="24"/>
          <w:szCs w:val="24"/>
        </w:rPr>
        <w:t xml:space="preserve">При анализе рынка информационных порталов о сфере IT был проведен тщательный отбор и анализ различных платформ. Цель состояла в выявлении схожих систем с информационной платформой «IT </w:t>
      </w:r>
      <w:proofErr w:type="spellStart"/>
      <w:r w:rsidRPr="00807618">
        <w:rPr>
          <w:sz w:val="24"/>
          <w:szCs w:val="24"/>
        </w:rPr>
        <w:t>News</w:t>
      </w:r>
      <w:proofErr w:type="spellEnd"/>
      <w:r w:rsidRPr="00807618">
        <w:rPr>
          <w:sz w:val="24"/>
          <w:szCs w:val="24"/>
        </w:rPr>
        <w:t>», специализирующимся на предоставлении актуальных новостей из мира информационных технологий. Прямых аналогов с информационным порталом не обнаружено, поэтому был произведен обзор косвенных аналогов, среди которых можно выделить несколько ключевых платформ.</w:t>
      </w:r>
    </w:p>
    <w:p w14:paraId="6CB66674" w14:textId="77777777" w:rsidR="00807618" w:rsidRPr="00807618" w:rsidRDefault="00807618" w:rsidP="00807618">
      <w:pPr>
        <w:spacing w:line="360" w:lineRule="auto"/>
        <w:ind w:firstLine="360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1. "</w:t>
      </w:r>
      <w:proofErr w:type="spellStart"/>
      <w:r w:rsidRPr="00807618">
        <w:rPr>
          <w:sz w:val="24"/>
          <w:szCs w:val="24"/>
        </w:rPr>
        <w:t>Google</w:t>
      </w:r>
      <w:proofErr w:type="spellEnd"/>
      <w:r w:rsidRPr="00807618">
        <w:rPr>
          <w:sz w:val="24"/>
          <w:szCs w:val="24"/>
        </w:rPr>
        <w:t xml:space="preserve"> </w:t>
      </w:r>
      <w:proofErr w:type="spellStart"/>
      <w:r w:rsidRPr="00807618">
        <w:rPr>
          <w:sz w:val="24"/>
          <w:szCs w:val="24"/>
        </w:rPr>
        <w:t>News</w:t>
      </w:r>
      <w:proofErr w:type="spellEnd"/>
      <w:r w:rsidRPr="00807618">
        <w:rPr>
          <w:sz w:val="24"/>
          <w:szCs w:val="24"/>
        </w:rPr>
        <w:t>"</w:t>
      </w:r>
    </w:p>
    <w:p w14:paraId="2C85621C" w14:textId="77777777" w:rsidR="00807618" w:rsidRPr="00807618" w:rsidRDefault="00807618" w:rsidP="00807618">
      <w:pPr>
        <w:spacing w:line="360" w:lineRule="auto"/>
        <w:ind w:firstLine="360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"</w:t>
      </w:r>
      <w:proofErr w:type="spellStart"/>
      <w:r w:rsidRPr="00807618">
        <w:rPr>
          <w:sz w:val="24"/>
          <w:szCs w:val="24"/>
        </w:rPr>
        <w:t>Google</w:t>
      </w:r>
      <w:proofErr w:type="spellEnd"/>
      <w:r w:rsidRPr="00807618">
        <w:rPr>
          <w:sz w:val="24"/>
          <w:szCs w:val="24"/>
        </w:rPr>
        <w:t xml:space="preserve"> </w:t>
      </w:r>
      <w:proofErr w:type="spellStart"/>
      <w:r w:rsidRPr="00807618">
        <w:rPr>
          <w:sz w:val="24"/>
          <w:szCs w:val="24"/>
        </w:rPr>
        <w:t>News</w:t>
      </w:r>
      <w:proofErr w:type="spellEnd"/>
      <w:r w:rsidRPr="00807618">
        <w:rPr>
          <w:sz w:val="24"/>
          <w:szCs w:val="24"/>
        </w:rPr>
        <w:t>" является глобальной новостной платформой, агрегирующей информацию из различных источников по всему миру. Одним из его преимуществ является широкий охват новостей и возможность персонализированных рекомендаций для пользователей. Однако, система имеет ограниченные возможности настройки персональных рекомендаций и менее гибкость в агрегации контента, не включая в себя технические блоги и форумы.</w:t>
      </w:r>
    </w:p>
    <w:p w14:paraId="14118A4A" w14:textId="77777777" w:rsidR="00807618" w:rsidRPr="00807618" w:rsidRDefault="00807618" w:rsidP="00807618">
      <w:pPr>
        <w:spacing w:line="360" w:lineRule="auto"/>
        <w:ind w:firstLine="360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2. "</w:t>
      </w:r>
      <w:proofErr w:type="spellStart"/>
      <w:r w:rsidRPr="00807618">
        <w:rPr>
          <w:sz w:val="24"/>
          <w:szCs w:val="24"/>
        </w:rPr>
        <w:t>Yandex</w:t>
      </w:r>
      <w:proofErr w:type="spellEnd"/>
      <w:r w:rsidRPr="00807618">
        <w:rPr>
          <w:sz w:val="24"/>
          <w:szCs w:val="24"/>
        </w:rPr>
        <w:t xml:space="preserve"> </w:t>
      </w:r>
      <w:proofErr w:type="spellStart"/>
      <w:r w:rsidRPr="00807618">
        <w:rPr>
          <w:sz w:val="24"/>
          <w:szCs w:val="24"/>
        </w:rPr>
        <w:t>News</w:t>
      </w:r>
      <w:proofErr w:type="spellEnd"/>
      <w:r w:rsidRPr="00807618">
        <w:rPr>
          <w:sz w:val="24"/>
          <w:szCs w:val="24"/>
        </w:rPr>
        <w:t>"</w:t>
      </w:r>
    </w:p>
    <w:p w14:paraId="7FF3029C" w14:textId="77777777" w:rsidR="00807618" w:rsidRPr="00807618" w:rsidRDefault="00807618" w:rsidP="00807618">
      <w:pPr>
        <w:spacing w:line="360" w:lineRule="auto"/>
        <w:ind w:firstLine="360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"</w:t>
      </w:r>
      <w:proofErr w:type="spellStart"/>
      <w:r w:rsidRPr="00807618">
        <w:rPr>
          <w:sz w:val="24"/>
          <w:szCs w:val="24"/>
        </w:rPr>
        <w:t>Yandex</w:t>
      </w:r>
      <w:proofErr w:type="spellEnd"/>
      <w:r w:rsidRPr="00807618">
        <w:rPr>
          <w:sz w:val="24"/>
          <w:szCs w:val="24"/>
        </w:rPr>
        <w:t xml:space="preserve"> </w:t>
      </w:r>
      <w:proofErr w:type="spellStart"/>
      <w:r w:rsidRPr="00807618">
        <w:rPr>
          <w:sz w:val="24"/>
          <w:szCs w:val="24"/>
        </w:rPr>
        <w:t>News</w:t>
      </w:r>
      <w:proofErr w:type="spellEnd"/>
      <w:r w:rsidRPr="00807618">
        <w:rPr>
          <w:sz w:val="24"/>
          <w:szCs w:val="24"/>
        </w:rPr>
        <w:t>" – это новостная платформа от известной российской компании Яндекс, фокусирующаяся на событиях в России и странах СНГ. Платформа предоставляет обширный выбор новостей, включая региональные и мировые события, но ее возможности персонализации ограничены. "</w:t>
      </w:r>
      <w:proofErr w:type="spellStart"/>
      <w:r w:rsidRPr="00807618">
        <w:rPr>
          <w:sz w:val="24"/>
          <w:szCs w:val="24"/>
        </w:rPr>
        <w:t>Yandex</w:t>
      </w:r>
      <w:proofErr w:type="spellEnd"/>
      <w:r w:rsidRPr="00807618">
        <w:rPr>
          <w:sz w:val="24"/>
          <w:szCs w:val="24"/>
        </w:rPr>
        <w:t xml:space="preserve"> </w:t>
      </w:r>
      <w:proofErr w:type="spellStart"/>
      <w:r w:rsidRPr="00807618">
        <w:rPr>
          <w:sz w:val="24"/>
          <w:szCs w:val="24"/>
        </w:rPr>
        <w:t>News</w:t>
      </w:r>
      <w:proofErr w:type="spellEnd"/>
      <w:r w:rsidRPr="00807618">
        <w:rPr>
          <w:sz w:val="24"/>
          <w:szCs w:val="24"/>
        </w:rPr>
        <w:t>" также охватывает различные области, но не всегда специализируется на технических аспектах IT.</w:t>
      </w:r>
    </w:p>
    <w:p w14:paraId="28B810B0" w14:textId="77777777" w:rsidR="00807618" w:rsidRPr="00807618" w:rsidRDefault="00807618" w:rsidP="00807618">
      <w:pPr>
        <w:spacing w:line="360" w:lineRule="auto"/>
        <w:ind w:firstLine="360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3. "</w:t>
      </w:r>
      <w:proofErr w:type="spellStart"/>
      <w:r w:rsidRPr="00807618">
        <w:rPr>
          <w:sz w:val="24"/>
          <w:szCs w:val="24"/>
        </w:rPr>
        <w:t>Yahoo</w:t>
      </w:r>
      <w:proofErr w:type="spellEnd"/>
      <w:r w:rsidRPr="00807618">
        <w:rPr>
          <w:sz w:val="24"/>
          <w:szCs w:val="24"/>
        </w:rPr>
        <w:t xml:space="preserve"> </w:t>
      </w:r>
      <w:proofErr w:type="spellStart"/>
      <w:r w:rsidRPr="00807618">
        <w:rPr>
          <w:sz w:val="24"/>
          <w:szCs w:val="24"/>
        </w:rPr>
        <w:t>News</w:t>
      </w:r>
      <w:proofErr w:type="spellEnd"/>
      <w:r w:rsidRPr="00807618">
        <w:rPr>
          <w:sz w:val="24"/>
          <w:szCs w:val="24"/>
        </w:rPr>
        <w:t>"</w:t>
      </w:r>
    </w:p>
    <w:p w14:paraId="3864E6B6" w14:textId="77777777" w:rsidR="00807618" w:rsidRPr="00807618" w:rsidRDefault="00807618" w:rsidP="00807618">
      <w:pPr>
        <w:spacing w:line="360" w:lineRule="auto"/>
        <w:ind w:firstLine="360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"</w:t>
      </w:r>
      <w:proofErr w:type="spellStart"/>
      <w:r w:rsidRPr="00807618">
        <w:rPr>
          <w:sz w:val="24"/>
          <w:szCs w:val="24"/>
        </w:rPr>
        <w:t>Yahoo</w:t>
      </w:r>
      <w:proofErr w:type="spellEnd"/>
      <w:r w:rsidRPr="00807618">
        <w:rPr>
          <w:sz w:val="24"/>
          <w:szCs w:val="24"/>
        </w:rPr>
        <w:t xml:space="preserve"> </w:t>
      </w:r>
      <w:proofErr w:type="spellStart"/>
      <w:r w:rsidRPr="00807618">
        <w:rPr>
          <w:sz w:val="24"/>
          <w:szCs w:val="24"/>
        </w:rPr>
        <w:t>News</w:t>
      </w:r>
      <w:proofErr w:type="spellEnd"/>
      <w:r w:rsidRPr="00807618">
        <w:rPr>
          <w:sz w:val="24"/>
          <w:szCs w:val="24"/>
        </w:rPr>
        <w:t>" представляет собой крупную новостную платформу, предоставляющую новости, статьи и финансовую информацию. Она ориентирована на широкую аудиторию и предоставляет разнообразный контент. Однако, "</w:t>
      </w:r>
      <w:proofErr w:type="spellStart"/>
      <w:r w:rsidRPr="00807618">
        <w:rPr>
          <w:sz w:val="24"/>
          <w:szCs w:val="24"/>
        </w:rPr>
        <w:t>Yahoo</w:t>
      </w:r>
      <w:proofErr w:type="spellEnd"/>
      <w:r w:rsidRPr="00807618">
        <w:rPr>
          <w:sz w:val="24"/>
          <w:szCs w:val="24"/>
        </w:rPr>
        <w:t xml:space="preserve"> </w:t>
      </w:r>
      <w:proofErr w:type="spellStart"/>
      <w:r w:rsidRPr="00807618">
        <w:rPr>
          <w:sz w:val="24"/>
          <w:szCs w:val="24"/>
        </w:rPr>
        <w:t>News</w:t>
      </w:r>
      <w:proofErr w:type="spellEnd"/>
      <w:r w:rsidRPr="00807618">
        <w:rPr>
          <w:sz w:val="24"/>
          <w:szCs w:val="24"/>
        </w:rPr>
        <w:t>" не всегда фокусируется на тематических аспектах IT и имеет ограниченные возможности персонализации контента.</w:t>
      </w:r>
    </w:p>
    <w:p w14:paraId="11F3A57E" w14:textId="77777777" w:rsidR="00807618" w:rsidRPr="00807618" w:rsidRDefault="00807618" w:rsidP="00807618">
      <w:pPr>
        <w:spacing w:line="360" w:lineRule="auto"/>
        <w:ind w:firstLine="360"/>
        <w:jc w:val="both"/>
        <w:rPr>
          <w:b/>
          <w:bCs/>
          <w:sz w:val="24"/>
          <w:szCs w:val="24"/>
        </w:rPr>
      </w:pPr>
      <w:r w:rsidRPr="00807618">
        <w:rPr>
          <w:b/>
          <w:bCs/>
          <w:sz w:val="24"/>
          <w:szCs w:val="24"/>
        </w:rPr>
        <w:t>Сравнений систем</w:t>
      </w:r>
    </w:p>
    <w:p w14:paraId="4B20904A" w14:textId="77777777" w:rsidR="00807618" w:rsidRPr="00807618" w:rsidRDefault="00807618" w:rsidP="00807618">
      <w:pPr>
        <w:spacing w:line="360" w:lineRule="auto"/>
        <w:ind w:firstLine="708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В таблице 1 представлено сравнение веб-приложения «</w:t>
      </w:r>
      <w:proofErr w:type="spellStart"/>
      <w:r w:rsidRPr="00807618">
        <w:rPr>
          <w:sz w:val="24"/>
          <w:szCs w:val="24"/>
        </w:rPr>
        <w:t>Google</w:t>
      </w:r>
      <w:proofErr w:type="spellEnd"/>
      <w:r w:rsidRPr="00807618">
        <w:rPr>
          <w:sz w:val="24"/>
          <w:szCs w:val="24"/>
        </w:rPr>
        <w:t xml:space="preserve"> </w:t>
      </w:r>
      <w:proofErr w:type="spellStart"/>
      <w:r w:rsidRPr="00807618">
        <w:rPr>
          <w:sz w:val="24"/>
          <w:szCs w:val="24"/>
        </w:rPr>
        <w:t>News</w:t>
      </w:r>
      <w:proofErr w:type="spellEnd"/>
      <w:r w:rsidRPr="00807618">
        <w:rPr>
          <w:sz w:val="24"/>
          <w:szCs w:val="24"/>
        </w:rPr>
        <w:t>», сайта</w:t>
      </w:r>
    </w:p>
    <w:p w14:paraId="3B4C4598" w14:textId="77777777" w:rsidR="00807618" w:rsidRPr="00807618" w:rsidRDefault="00807618" w:rsidP="00807618">
      <w:pPr>
        <w:spacing w:line="360" w:lineRule="auto"/>
        <w:ind w:firstLine="360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«</w:t>
      </w:r>
      <w:proofErr w:type="spellStart"/>
      <w:r w:rsidRPr="00807618">
        <w:rPr>
          <w:sz w:val="24"/>
          <w:szCs w:val="24"/>
        </w:rPr>
        <w:t>Yandex</w:t>
      </w:r>
      <w:proofErr w:type="spellEnd"/>
      <w:r w:rsidRPr="00807618">
        <w:rPr>
          <w:sz w:val="24"/>
          <w:szCs w:val="24"/>
        </w:rPr>
        <w:t xml:space="preserve"> </w:t>
      </w:r>
      <w:proofErr w:type="spellStart"/>
      <w:r w:rsidRPr="00807618">
        <w:rPr>
          <w:sz w:val="24"/>
          <w:szCs w:val="24"/>
        </w:rPr>
        <w:t>News</w:t>
      </w:r>
      <w:proofErr w:type="spellEnd"/>
      <w:r w:rsidRPr="00807618">
        <w:rPr>
          <w:sz w:val="24"/>
          <w:szCs w:val="24"/>
        </w:rPr>
        <w:t>», «</w:t>
      </w:r>
      <w:proofErr w:type="spellStart"/>
      <w:r w:rsidRPr="00807618">
        <w:rPr>
          <w:sz w:val="24"/>
          <w:szCs w:val="24"/>
        </w:rPr>
        <w:t>Yahoo</w:t>
      </w:r>
      <w:proofErr w:type="spellEnd"/>
      <w:r w:rsidRPr="00807618">
        <w:rPr>
          <w:sz w:val="24"/>
          <w:szCs w:val="24"/>
        </w:rPr>
        <w:t xml:space="preserve"> </w:t>
      </w:r>
      <w:proofErr w:type="spellStart"/>
      <w:r w:rsidRPr="00807618">
        <w:rPr>
          <w:sz w:val="24"/>
          <w:szCs w:val="24"/>
        </w:rPr>
        <w:t>News</w:t>
      </w:r>
      <w:proofErr w:type="spellEnd"/>
      <w:r w:rsidRPr="00807618">
        <w:rPr>
          <w:sz w:val="24"/>
          <w:szCs w:val="24"/>
        </w:rPr>
        <w:t>» и информационного портала «</w:t>
      </w:r>
      <w:r w:rsidRPr="00807618">
        <w:rPr>
          <w:sz w:val="24"/>
          <w:szCs w:val="24"/>
          <w:lang w:val="en-US"/>
        </w:rPr>
        <w:t>IT</w:t>
      </w:r>
      <w:r w:rsidRPr="00807618">
        <w:rPr>
          <w:sz w:val="24"/>
          <w:szCs w:val="24"/>
        </w:rPr>
        <w:t xml:space="preserve"> </w:t>
      </w:r>
      <w:r w:rsidRPr="00807618">
        <w:rPr>
          <w:sz w:val="24"/>
          <w:szCs w:val="24"/>
          <w:lang w:val="en-US"/>
        </w:rPr>
        <w:t>News</w:t>
      </w:r>
      <w:r w:rsidRPr="00807618">
        <w:rPr>
          <w:sz w:val="24"/>
          <w:szCs w:val="24"/>
        </w:rPr>
        <w:t>».</w:t>
      </w:r>
    </w:p>
    <w:p w14:paraId="7816A278" w14:textId="77777777" w:rsidR="00807618" w:rsidRPr="00807618" w:rsidRDefault="00807618" w:rsidP="00807618">
      <w:pPr>
        <w:spacing w:after="160" w:line="259" w:lineRule="auto"/>
        <w:rPr>
          <w:sz w:val="24"/>
          <w:szCs w:val="24"/>
        </w:rPr>
      </w:pPr>
      <w:r w:rsidRPr="00807618">
        <w:rPr>
          <w:sz w:val="24"/>
          <w:szCs w:val="24"/>
        </w:rPr>
        <w:br w:type="page"/>
      </w:r>
    </w:p>
    <w:p w14:paraId="1763D606" w14:textId="77777777" w:rsidR="00807618" w:rsidRPr="00807618" w:rsidRDefault="00807618" w:rsidP="00807618">
      <w:pPr>
        <w:spacing w:line="360" w:lineRule="auto"/>
        <w:ind w:firstLine="360"/>
        <w:jc w:val="both"/>
        <w:rPr>
          <w:sz w:val="24"/>
          <w:szCs w:val="24"/>
        </w:rPr>
      </w:pPr>
    </w:p>
    <w:p w14:paraId="6C16648A" w14:textId="77777777" w:rsidR="00807618" w:rsidRPr="00807618" w:rsidRDefault="00807618" w:rsidP="00807618">
      <w:pPr>
        <w:spacing w:line="360" w:lineRule="auto"/>
        <w:ind w:firstLine="360"/>
        <w:jc w:val="right"/>
        <w:rPr>
          <w:sz w:val="24"/>
          <w:szCs w:val="24"/>
        </w:rPr>
      </w:pPr>
      <w:r w:rsidRPr="00807618">
        <w:rPr>
          <w:sz w:val="24"/>
          <w:szCs w:val="24"/>
        </w:rPr>
        <w:t>Таблица 1 – Сравнительная таблица аналогов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261"/>
        <w:gridCol w:w="1450"/>
        <w:gridCol w:w="2075"/>
        <w:gridCol w:w="2093"/>
        <w:gridCol w:w="1466"/>
      </w:tblGrid>
      <w:tr w:rsidR="00807618" w:rsidRPr="00807618" w14:paraId="6741B4BC" w14:textId="77777777" w:rsidTr="006052CA">
        <w:tc>
          <w:tcPr>
            <w:tcW w:w="0" w:type="auto"/>
            <w:vAlign w:val="bottom"/>
          </w:tcPr>
          <w:p w14:paraId="321C0376" w14:textId="77777777" w:rsidR="00807618" w:rsidRPr="00807618" w:rsidRDefault="00807618" w:rsidP="006052CA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807618">
              <w:rPr>
                <w:rFonts w:ascii="Times New Roman" w:hAnsi="Times New Roman" w:cs="Times New Roman"/>
              </w:rPr>
              <w:t>Параметр</w:t>
            </w:r>
            <w:proofErr w:type="spellEnd"/>
          </w:p>
        </w:tc>
        <w:tc>
          <w:tcPr>
            <w:tcW w:w="0" w:type="auto"/>
            <w:vAlign w:val="bottom"/>
          </w:tcPr>
          <w:p w14:paraId="77BD8D1F" w14:textId="77777777" w:rsidR="00807618" w:rsidRPr="00807618" w:rsidRDefault="00807618" w:rsidP="006052C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07618">
              <w:rPr>
                <w:rFonts w:ascii="Times New Roman" w:hAnsi="Times New Roman" w:cs="Times New Roman"/>
                <w:lang w:val="ru-RU"/>
              </w:rPr>
              <w:t>«</w:t>
            </w:r>
            <w:r w:rsidRPr="00807618">
              <w:rPr>
                <w:rFonts w:ascii="Times New Roman" w:hAnsi="Times New Roman" w:cs="Times New Roman"/>
              </w:rPr>
              <w:t>IT News</w:t>
            </w:r>
            <w:r w:rsidRPr="00807618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  <w:vAlign w:val="bottom"/>
          </w:tcPr>
          <w:p w14:paraId="3DDBD480" w14:textId="77777777" w:rsidR="00807618" w:rsidRPr="00807618" w:rsidRDefault="00807618" w:rsidP="006052C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07618">
              <w:rPr>
                <w:rFonts w:ascii="Times New Roman" w:hAnsi="Times New Roman" w:cs="Times New Roman"/>
                <w:lang w:val="ru-RU"/>
              </w:rPr>
              <w:t>«</w:t>
            </w:r>
            <w:r w:rsidRPr="00807618">
              <w:rPr>
                <w:rFonts w:ascii="Times New Roman" w:hAnsi="Times New Roman" w:cs="Times New Roman"/>
              </w:rPr>
              <w:t>Yahoo News</w:t>
            </w:r>
            <w:r w:rsidRPr="00807618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  <w:vAlign w:val="bottom"/>
          </w:tcPr>
          <w:p w14:paraId="3573FE41" w14:textId="77777777" w:rsidR="00807618" w:rsidRPr="00807618" w:rsidRDefault="00807618" w:rsidP="006052C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07618">
              <w:rPr>
                <w:rFonts w:ascii="Times New Roman" w:hAnsi="Times New Roman" w:cs="Times New Roman"/>
                <w:lang w:val="ru-RU"/>
              </w:rPr>
              <w:t>«</w:t>
            </w:r>
            <w:r w:rsidRPr="00807618">
              <w:rPr>
                <w:rFonts w:ascii="Times New Roman" w:hAnsi="Times New Roman" w:cs="Times New Roman"/>
              </w:rPr>
              <w:t>Google News</w:t>
            </w:r>
            <w:r w:rsidRPr="00807618">
              <w:rPr>
                <w:rFonts w:ascii="Times New Roman" w:hAnsi="Times New Roman" w:cs="Times New Roman"/>
                <w:lang w:val="ru-RU"/>
              </w:rPr>
              <w:t>»</w:t>
            </w:r>
          </w:p>
        </w:tc>
        <w:tc>
          <w:tcPr>
            <w:tcW w:w="0" w:type="auto"/>
            <w:vAlign w:val="bottom"/>
          </w:tcPr>
          <w:p w14:paraId="3DEDCF97" w14:textId="77777777" w:rsidR="00807618" w:rsidRPr="00807618" w:rsidRDefault="00807618" w:rsidP="006052C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07618">
              <w:rPr>
                <w:rFonts w:ascii="Times New Roman" w:hAnsi="Times New Roman" w:cs="Times New Roman"/>
                <w:lang w:val="ru-RU"/>
              </w:rPr>
              <w:t>«</w:t>
            </w:r>
            <w:proofErr w:type="spellStart"/>
            <w:r w:rsidRPr="00807618">
              <w:rPr>
                <w:rFonts w:ascii="Times New Roman" w:hAnsi="Times New Roman" w:cs="Times New Roman"/>
              </w:rPr>
              <w:t>Yandex</w:t>
            </w:r>
            <w:proofErr w:type="spellEnd"/>
            <w:r w:rsidRPr="00807618">
              <w:rPr>
                <w:rFonts w:ascii="Times New Roman" w:hAnsi="Times New Roman" w:cs="Times New Roman"/>
              </w:rPr>
              <w:t xml:space="preserve"> News</w:t>
            </w:r>
            <w:r w:rsidRPr="00807618">
              <w:rPr>
                <w:rFonts w:ascii="Times New Roman" w:hAnsi="Times New Roman" w:cs="Times New Roman"/>
                <w:lang w:val="ru-RU"/>
              </w:rPr>
              <w:t>»</w:t>
            </w:r>
          </w:p>
        </w:tc>
      </w:tr>
      <w:tr w:rsidR="00807618" w:rsidRPr="00807618" w14:paraId="420300EE" w14:textId="77777777" w:rsidTr="006052CA">
        <w:tc>
          <w:tcPr>
            <w:tcW w:w="0" w:type="auto"/>
          </w:tcPr>
          <w:p w14:paraId="5EBF8B2D" w14:textId="77777777" w:rsidR="00807618" w:rsidRPr="00807618" w:rsidRDefault="00807618" w:rsidP="006052CA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807618">
              <w:rPr>
                <w:rFonts w:ascii="Times New Roman" w:hAnsi="Times New Roman" w:cs="Times New Roman"/>
                <w:b/>
              </w:rPr>
              <w:t>Региональная</w:t>
            </w:r>
            <w:proofErr w:type="spellEnd"/>
            <w:r w:rsidRPr="00807618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07618">
              <w:rPr>
                <w:rFonts w:ascii="Times New Roman" w:hAnsi="Times New Roman" w:cs="Times New Roman"/>
                <w:b/>
              </w:rPr>
              <w:t>специализация</w:t>
            </w:r>
            <w:proofErr w:type="spellEnd"/>
          </w:p>
        </w:tc>
        <w:tc>
          <w:tcPr>
            <w:tcW w:w="0" w:type="auto"/>
          </w:tcPr>
          <w:p w14:paraId="754B395A" w14:textId="77777777" w:rsidR="00807618" w:rsidRPr="00807618" w:rsidRDefault="00807618" w:rsidP="006052CA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807618">
              <w:rPr>
                <w:rFonts w:ascii="Times New Roman" w:hAnsi="Times New Roman" w:cs="Times New Roman"/>
              </w:rPr>
              <w:t>Глобальный</w:t>
            </w:r>
            <w:proofErr w:type="spellEnd"/>
            <w:r w:rsidRPr="0080761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7618">
              <w:rPr>
                <w:rFonts w:ascii="Times New Roman" w:hAnsi="Times New Roman" w:cs="Times New Roman"/>
              </w:rPr>
              <w:t>охват</w:t>
            </w:r>
            <w:proofErr w:type="spellEnd"/>
            <w:r w:rsidRPr="00807618">
              <w:rPr>
                <w:rFonts w:ascii="Times New Roman" w:hAnsi="Times New Roman" w:cs="Times New Roman"/>
              </w:rPr>
              <w:t xml:space="preserve"> IT-</w:t>
            </w:r>
            <w:proofErr w:type="spellStart"/>
            <w:r w:rsidRPr="00807618">
              <w:rPr>
                <w:rFonts w:ascii="Times New Roman" w:hAnsi="Times New Roman" w:cs="Times New Roman"/>
              </w:rPr>
              <w:t>новостей</w:t>
            </w:r>
            <w:proofErr w:type="spellEnd"/>
            <w:r w:rsidRPr="0080761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</w:tcPr>
          <w:p w14:paraId="61E42323" w14:textId="77777777" w:rsidR="00807618" w:rsidRPr="00807618" w:rsidRDefault="00807618" w:rsidP="006052C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07618">
              <w:rPr>
                <w:rFonts w:ascii="Times New Roman" w:hAnsi="Times New Roman" w:cs="Times New Roman"/>
                <w:lang w:val="ru-RU"/>
              </w:rPr>
              <w:t>Фокус на новостях в основном в США.</w:t>
            </w:r>
          </w:p>
        </w:tc>
        <w:tc>
          <w:tcPr>
            <w:tcW w:w="0" w:type="auto"/>
          </w:tcPr>
          <w:p w14:paraId="0824CFDB" w14:textId="77777777" w:rsidR="00807618" w:rsidRPr="00807618" w:rsidRDefault="00807618" w:rsidP="006052CA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807618">
              <w:rPr>
                <w:rFonts w:ascii="Times New Roman" w:hAnsi="Times New Roman" w:cs="Times New Roman"/>
              </w:rPr>
              <w:t>Мировые</w:t>
            </w:r>
            <w:proofErr w:type="spellEnd"/>
            <w:r w:rsidRPr="00807618">
              <w:rPr>
                <w:rFonts w:ascii="Times New Roman" w:hAnsi="Times New Roman" w:cs="Times New Roman"/>
              </w:rPr>
              <w:t xml:space="preserve"> и </w:t>
            </w:r>
            <w:proofErr w:type="spellStart"/>
            <w:r w:rsidRPr="00807618">
              <w:rPr>
                <w:rFonts w:ascii="Times New Roman" w:hAnsi="Times New Roman" w:cs="Times New Roman"/>
              </w:rPr>
              <w:t>региональные</w:t>
            </w:r>
            <w:proofErr w:type="spellEnd"/>
            <w:r w:rsidRPr="0080761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7618">
              <w:rPr>
                <w:rFonts w:ascii="Times New Roman" w:hAnsi="Times New Roman" w:cs="Times New Roman"/>
              </w:rPr>
              <w:t>новости</w:t>
            </w:r>
            <w:proofErr w:type="spellEnd"/>
            <w:r w:rsidRPr="0080761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</w:tcPr>
          <w:p w14:paraId="0746CBBF" w14:textId="77777777" w:rsidR="00807618" w:rsidRPr="00807618" w:rsidRDefault="00807618" w:rsidP="006052CA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807618">
              <w:rPr>
                <w:rFonts w:ascii="Times New Roman" w:hAnsi="Times New Roman" w:cs="Times New Roman"/>
              </w:rPr>
              <w:t>Основное</w:t>
            </w:r>
            <w:proofErr w:type="spellEnd"/>
            <w:r w:rsidRPr="0080761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7618">
              <w:rPr>
                <w:rFonts w:ascii="Times New Roman" w:hAnsi="Times New Roman" w:cs="Times New Roman"/>
              </w:rPr>
              <w:t>внимание</w:t>
            </w:r>
            <w:proofErr w:type="spellEnd"/>
            <w:r w:rsidRPr="0080761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7618">
              <w:rPr>
                <w:rFonts w:ascii="Times New Roman" w:hAnsi="Times New Roman" w:cs="Times New Roman"/>
              </w:rPr>
              <w:t>региональным</w:t>
            </w:r>
            <w:proofErr w:type="spellEnd"/>
            <w:r w:rsidRPr="0080761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7618">
              <w:rPr>
                <w:rFonts w:ascii="Times New Roman" w:hAnsi="Times New Roman" w:cs="Times New Roman"/>
              </w:rPr>
              <w:t>событиям</w:t>
            </w:r>
            <w:proofErr w:type="spellEnd"/>
            <w:r w:rsidRPr="00807618">
              <w:rPr>
                <w:rFonts w:ascii="Times New Roman" w:hAnsi="Times New Roman" w:cs="Times New Roman"/>
              </w:rPr>
              <w:t>.</w:t>
            </w:r>
          </w:p>
        </w:tc>
      </w:tr>
      <w:tr w:rsidR="00807618" w:rsidRPr="00807618" w14:paraId="5822B3EB" w14:textId="77777777" w:rsidTr="006052CA">
        <w:tc>
          <w:tcPr>
            <w:tcW w:w="0" w:type="auto"/>
          </w:tcPr>
          <w:p w14:paraId="08477A30" w14:textId="77777777" w:rsidR="00807618" w:rsidRPr="00807618" w:rsidRDefault="00807618" w:rsidP="006052CA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807618">
              <w:rPr>
                <w:rFonts w:ascii="Times New Roman" w:hAnsi="Times New Roman" w:cs="Times New Roman"/>
                <w:b/>
              </w:rPr>
              <w:t>Персонализированный</w:t>
            </w:r>
            <w:proofErr w:type="spellEnd"/>
            <w:r w:rsidRPr="00807618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807618">
              <w:rPr>
                <w:rFonts w:ascii="Times New Roman" w:hAnsi="Times New Roman" w:cs="Times New Roman"/>
                <w:b/>
              </w:rPr>
              <w:t>контент</w:t>
            </w:r>
            <w:proofErr w:type="spellEnd"/>
          </w:p>
        </w:tc>
        <w:tc>
          <w:tcPr>
            <w:tcW w:w="0" w:type="auto"/>
          </w:tcPr>
          <w:p w14:paraId="3927411B" w14:textId="77777777" w:rsidR="00807618" w:rsidRPr="00807618" w:rsidRDefault="00807618" w:rsidP="006052C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07618">
              <w:rPr>
                <w:rFonts w:ascii="Times New Roman" w:hAnsi="Times New Roman" w:cs="Times New Roman"/>
                <w:lang w:val="ru-RU"/>
              </w:rPr>
              <w:t>Выделение тематических категорий, источников и ключевых слов для персональных рекомендаций.</w:t>
            </w:r>
          </w:p>
        </w:tc>
        <w:tc>
          <w:tcPr>
            <w:tcW w:w="0" w:type="auto"/>
          </w:tcPr>
          <w:p w14:paraId="31F96F18" w14:textId="77777777" w:rsidR="00807618" w:rsidRPr="00807618" w:rsidRDefault="00807618" w:rsidP="006052C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07618">
              <w:rPr>
                <w:rFonts w:ascii="Times New Roman" w:hAnsi="Times New Roman" w:cs="Times New Roman"/>
                <w:lang w:val="ru-RU"/>
              </w:rPr>
              <w:t>Общие категории, менее персонализированный контент.</w:t>
            </w:r>
          </w:p>
        </w:tc>
        <w:tc>
          <w:tcPr>
            <w:tcW w:w="0" w:type="auto"/>
          </w:tcPr>
          <w:p w14:paraId="4927ADBB" w14:textId="77777777" w:rsidR="00807618" w:rsidRPr="00807618" w:rsidRDefault="00807618" w:rsidP="006052C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07618">
              <w:rPr>
                <w:rFonts w:ascii="Times New Roman" w:hAnsi="Times New Roman" w:cs="Times New Roman"/>
                <w:lang w:val="ru-RU"/>
              </w:rPr>
              <w:t>Персонализированные рекомендации, но с ограниченными возможностями настройки.</w:t>
            </w:r>
          </w:p>
        </w:tc>
        <w:tc>
          <w:tcPr>
            <w:tcW w:w="0" w:type="auto"/>
          </w:tcPr>
          <w:p w14:paraId="1240B9C0" w14:textId="77777777" w:rsidR="00807618" w:rsidRPr="00807618" w:rsidRDefault="00807618" w:rsidP="006052C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07618">
              <w:rPr>
                <w:rFonts w:ascii="Times New Roman" w:hAnsi="Times New Roman" w:cs="Times New Roman"/>
                <w:lang w:val="ru-RU"/>
              </w:rPr>
              <w:t>Ограниченные возможности настройки персональных рекомендаций.</w:t>
            </w:r>
          </w:p>
        </w:tc>
      </w:tr>
      <w:tr w:rsidR="00807618" w:rsidRPr="00807618" w14:paraId="3B131785" w14:textId="77777777" w:rsidTr="006052CA">
        <w:tc>
          <w:tcPr>
            <w:tcW w:w="0" w:type="auto"/>
          </w:tcPr>
          <w:p w14:paraId="465D2EEA" w14:textId="77777777" w:rsidR="00807618" w:rsidRPr="00807618" w:rsidRDefault="00807618" w:rsidP="006052CA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807618">
              <w:rPr>
                <w:rFonts w:ascii="Times New Roman" w:hAnsi="Times New Roman" w:cs="Times New Roman"/>
                <w:b/>
              </w:rPr>
              <w:t>Гибкость</w:t>
            </w:r>
            <w:proofErr w:type="spellEnd"/>
            <w:r w:rsidRPr="00807618">
              <w:rPr>
                <w:rFonts w:ascii="Times New Roman" w:hAnsi="Times New Roman" w:cs="Times New Roman"/>
                <w:b/>
              </w:rPr>
              <w:t xml:space="preserve"> в </w:t>
            </w:r>
            <w:proofErr w:type="spellStart"/>
            <w:r w:rsidRPr="00807618">
              <w:rPr>
                <w:rFonts w:ascii="Times New Roman" w:hAnsi="Times New Roman" w:cs="Times New Roman"/>
                <w:b/>
              </w:rPr>
              <w:t>агрегации</w:t>
            </w:r>
            <w:proofErr w:type="spellEnd"/>
          </w:p>
        </w:tc>
        <w:tc>
          <w:tcPr>
            <w:tcW w:w="0" w:type="auto"/>
          </w:tcPr>
          <w:p w14:paraId="7FDD9A1A" w14:textId="77777777" w:rsidR="00807618" w:rsidRPr="00807618" w:rsidRDefault="00807618" w:rsidP="006052C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07618">
              <w:rPr>
                <w:rFonts w:ascii="Times New Roman" w:hAnsi="Times New Roman" w:cs="Times New Roman"/>
                <w:lang w:val="ru-RU"/>
              </w:rPr>
              <w:t>Агрегация новостей с различных источников, включая технические блоги, форумы и официальные источники компаний.</w:t>
            </w:r>
          </w:p>
        </w:tc>
        <w:tc>
          <w:tcPr>
            <w:tcW w:w="0" w:type="auto"/>
          </w:tcPr>
          <w:p w14:paraId="736DC224" w14:textId="77777777" w:rsidR="00807618" w:rsidRPr="00807618" w:rsidRDefault="00807618" w:rsidP="006052CA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807618">
              <w:rPr>
                <w:rFonts w:ascii="Times New Roman" w:hAnsi="Times New Roman" w:cs="Times New Roman"/>
              </w:rPr>
              <w:t>Агрегация</w:t>
            </w:r>
            <w:proofErr w:type="spellEnd"/>
            <w:r w:rsidRPr="0080761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7618">
              <w:rPr>
                <w:rFonts w:ascii="Times New Roman" w:hAnsi="Times New Roman" w:cs="Times New Roman"/>
              </w:rPr>
              <w:t>основных</w:t>
            </w:r>
            <w:proofErr w:type="spellEnd"/>
            <w:r w:rsidRPr="0080761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7618">
              <w:rPr>
                <w:rFonts w:ascii="Times New Roman" w:hAnsi="Times New Roman" w:cs="Times New Roman"/>
              </w:rPr>
              <w:t>новостных</w:t>
            </w:r>
            <w:proofErr w:type="spellEnd"/>
            <w:r w:rsidRPr="0080761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807618">
              <w:rPr>
                <w:rFonts w:ascii="Times New Roman" w:hAnsi="Times New Roman" w:cs="Times New Roman"/>
              </w:rPr>
              <w:t>источников</w:t>
            </w:r>
            <w:proofErr w:type="spellEnd"/>
            <w:r w:rsidRPr="0080761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0" w:type="auto"/>
          </w:tcPr>
          <w:p w14:paraId="54BDD218" w14:textId="77777777" w:rsidR="00807618" w:rsidRPr="00807618" w:rsidRDefault="00807618" w:rsidP="006052C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07618">
              <w:rPr>
                <w:rFonts w:ascii="Times New Roman" w:hAnsi="Times New Roman" w:cs="Times New Roman"/>
                <w:lang w:val="ru-RU"/>
              </w:rPr>
              <w:t>Агрегация новостей из известных источников.</w:t>
            </w:r>
          </w:p>
        </w:tc>
        <w:tc>
          <w:tcPr>
            <w:tcW w:w="0" w:type="auto"/>
          </w:tcPr>
          <w:p w14:paraId="1131B5AB" w14:textId="77777777" w:rsidR="00807618" w:rsidRPr="00807618" w:rsidRDefault="00807618" w:rsidP="006052C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07618">
              <w:rPr>
                <w:rFonts w:ascii="Times New Roman" w:hAnsi="Times New Roman" w:cs="Times New Roman"/>
                <w:lang w:val="ru-RU"/>
              </w:rPr>
              <w:t>Агрегация новостей с упором на популярные источники.</w:t>
            </w:r>
          </w:p>
        </w:tc>
      </w:tr>
      <w:tr w:rsidR="00807618" w:rsidRPr="00807618" w14:paraId="3F590B1A" w14:textId="77777777" w:rsidTr="006052CA">
        <w:tc>
          <w:tcPr>
            <w:tcW w:w="0" w:type="auto"/>
          </w:tcPr>
          <w:p w14:paraId="667A1E35" w14:textId="77777777" w:rsidR="00807618" w:rsidRPr="00807618" w:rsidRDefault="00807618" w:rsidP="006052CA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807618">
              <w:rPr>
                <w:rFonts w:ascii="Times New Roman" w:hAnsi="Times New Roman" w:cs="Times New Roman"/>
                <w:b/>
              </w:rPr>
              <w:t>Источники</w:t>
            </w:r>
            <w:proofErr w:type="spellEnd"/>
          </w:p>
        </w:tc>
        <w:tc>
          <w:tcPr>
            <w:tcW w:w="0" w:type="auto"/>
          </w:tcPr>
          <w:p w14:paraId="75E5CFBC" w14:textId="77777777" w:rsidR="00807618" w:rsidRPr="00807618" w:rsidRDefault="00807618" w:rsidP="006052C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07618">
              <w:rPr>
                <w:rFonts w:ascii="Times New Roman" w:hAnsi="Times New Roman" w:cs="Times New Roman"/>
                <w:lang w:val="ru-RU"/>
              </w:rPr>
              <w:t>Выбор надежных источников с актуальными новостями и качественным контентом.</w:t>
            </w:r>
          </w:p>
        </w:tc>
        <w:tc>
          <w:tcPr>
            <w:tcW w:w="0" w:type="auto"/>
          </w:tcPr>
          <w:p w14:paraId="0C5F6280" w14:textId="77777777" w:rsidR="00807618" w:rsidRPr="00807618" w:rsidRDefault="00807618" w:rsidP="006052C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07618">
              <w:rPr>
                <w:rFonts w:ascii="Times New Roman" w:hAnsi="Times New Roman" w:cs="Times New Roman"/>
                <w:lang w:val="ru-RU"/>
              </w:rPr>
              <w:t>Широкий выбор источников, но разная степень достоверности.</w:t>
            </w:r>
          </w:p>
        </w:tc>
        <w:tc>
          <w:tcPr>
            <w:tcW w:w="0" w:type="auto"/>
          </w:tcPr>
          <w:p w14:paraId="42527E13" w14:textId="77777777" w:rsidR="00807618" w:rsidRPr="00807618" w:rsidRDefault="00807618" w:rsidP="006052C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07618">
              <w:rPr>
                <w:rFonts w:ascii="Times New Roman" w:hAnsi="Times New Roman" w:cs="Times New Roman"/>
                <w:lang w:val="ru-RU"/>
              </w:rPr>
              <w:t xml:space="preserve">Надежные источники, но охватывают не все аспекты </w:t>
            </w:r>
            <w:r w:rsidRPr="00807618">
              <w:rPr>
                <w:rFonts w:ascii="Times New Roman" w:hAnsi="Times New Roman" w:cs="Times New Roman"/>
              </w:rPr>
              <w:t>IT</w:t>
            </w:r>
            <w:r w:rsidRPr="00807618">
              <w:rPr>
                <w:rFonts w:ascii="Times New Roman" w:hAnsi="Times New Roman" w:cs="Times New Roman"/>
                <w:lang w:val="ru-RU"/>
              </w:rPr>
              <w:t>.</w:t>
            </w:r>
          </w:p>
        </w:tc>
        <w:tc>
          <w:tcPr>
            <w:tcW w:w="0" w:type="auto"/>
          </w:tcPr>
          <w:p w14:paraId="71BB73DE" w14:textId="77777777" w:rsidR="00807618" w:rsidRPr="00807618" w:rsidRDefault="00807618" w:rsidP="006052CA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807618">
              <w:rPr>
                <w:rFonts w:ascii="Times New Roman" w:hAnsi="Times New Roman" w:cs="Times New Roman"/>
                <w:lang w:val="ru-RU"/>
              </w:rPr>
              <w:t>Разнообразие источников, но могут быть менее достоверными.</w:t>
            </w:r>
          </w:p>
        </w:tc>
      </w:tr>
    </w:tbl>
    <w:p w14:paraId="560BBD3C" w14:textId="77777777" w:rsidR="00807618" w:rsidRPr="00807618" w:rsidRDefault="00807618" w:rsidP="00807618">
      <w:pPr>
        <w:spacing w:before="240" w:line="360" w:lineRule="auto"/>
        <w:ind w:firstLine="360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Исходя из сравнения в таблице, можно сделать вывод, что каждый из перечисленных порталов имеет свои уникальные особенности и преимущества в предоставлении информации о событиях в IT-отрасли.</w:t>
      </w:r>
    </w:p>
    <w:p w14:paraId="1B678A01" w14:textId="77777777" w:rsidR="00807618" w:rsidRPr="00807618" w:rsidRDefault="00807618" w:rsidP="00124165">
      <w:pPr>
        <w:pStyle w:val="ac"/>
        <w:numPr>
          <w:ilvl w:val="0"/>
          <w:numId w:val="3"/>
        </w:numPr>
        <w:spacing w:line="360" w:lineRule="auto"/>
        <w:jc w:val="both"/>
        <w:rPr>
          <w:sz w:val="24"/>
          <w:szCs w:val="24"/>
        </w:rPr>
      </w:pPr>
      <w:r w:rsidRPr="00807618">
        <w:rPr>
          <w:sz w:val="24"/>
          <w:szCs w:val="24"/>
        </w:rPr>
        <w:lastRenderedPageBreak/>
        <w:t>"</w:t>
      </w:r>
      <w:proofErr w:type="spellStart"/>
      <w:r w:rsidRPr="00807618">
        <w:rPr>
          <w:sz w:val="24"/>
          <w:szCs w:val="24"/>
        </w:rPr>
        <w:t>Yahoo</w:t>
      </w:r>
      <w:proofErr w:type="spellEnd"/>
      <w:r w:rsidRPr="00807618">
        <w:rPr>
          <w:sz w:val="24"/>
          <w:szCs w:val="24"/>
        </w:rPr>
        <w:t xml:space="preserve"> </w:t>
      </w:r>
      <w:proofErr w:type="spellStart"/>
      <w:r w:rsidRPr="00807618">
        <w:rPr>
          <w:sz w:val="24"/>
          <w:szCs w:val="24"/>
        </w:rPr>
        <w:t>News</w:t>
      </w:r>
      <w:proofErr w:type="spellEnd"/>
      <w:r w:rsidRPr="00807618">
        <w:rPr>
          <w:sz w:val="24"/>
          <w:szCs w:val="24"/>
        </w:rPr>
        <w:t>" фокусируется на новостях в США, предоставляя общие категории с разной надежностью источников.</w:t>
      </w:r>
    </w:p>
    <w:p w14:paraId="6E260EB8" w14:textId="77777777" w:rsidR="00807618" w:rsidRPr="00807618" w:rsidRDefault="00807618" w:rsidP="00124165">
      <w:pPr>
        <w:pStyle w:val="ac"/>
        <w:numPr>
          <w:ilvl w:val="0"/>
          <w:numId w:val="3"/>
        </w:numPr>
        <w:spacing w:before="240" w:line="360" w:lineRule="auto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"</w:t>
      </w:r>
      <w:proofErr w:type="spellStart"/>
      <w:r w:rsidRPr="00807618">
        <w:rPr>
          <w:sz w:val="24"/>
          <w:szCs w:val="24"/>
        </w:rPr>
        <w:t>Google</w:t>
      </w:r>
      <w:proofErr w:type="spellEnd"/>
      <w:r w:rsidRPr="00807618">
        <w:rPr>
          <w:sz w:val="24"/>
          <w:szCs w:val="24"/>
        </w:rPr>
        <w:t xml:space="preserve"> </w:t>
      </w:r>
      <w:proofErr w:type="spellStart"/>
      <w:r w:rsidRPr="00807618">
        <w:rPr>
          <w:sz w:val="24"/>
          <w:szCs w:val="24"/>
        </w:rPr>
        <w:t>News</w:t>
      </w:r>
      <w:proofErr w:type="spellEnd"/>
      <w:r w:rsidRPr="00807618">
        <w:rPr>
          <w:sz w:val="24"/>
          <w:szCs w:val="24"/>
        </w:rPr>
        <w:t>" предлагает персонализированные рекомендации с ограниченными настройками, охватывая мировые и региональные новости, но не все аспекты IT.</w:t>
      </w:r>
    </w:p>
    <w:p w14:paraId="5E16EA7D" w14:textId="07A5AFE3" w:rsidR="00807618" w:rsidRPr="00807618" w:rsidRDefault="00807618" w:rsidP="00124165">
      <w:pPr>
        <w:pStyle w:val="ac"/>
        <w:numPr>
          <w:ilvl w:val="0"/>
          <w:numId w:val="3"/>
        </w:numPr>
        <w:spacing w:before="240" w:line="360" w:lineRule="auto"/>
        <w:jc w:val="both"/>
        <w:rPr>
          <w:sz w:val="24"/>
          <w:szCs w:val="24"/>
        </w:rPr>
      </w:pPr>
      <w:r w:rsidRPr="00807618">
        <w:rPr>
          <w:sz w:val="24"/>
          <w:szCs w:val="24"/>
        </w:rPr>
        <w:t>"</w:t>
      </w:r>
      <w:proofErr w:type="spellStart"/>
      <w:r w:rsidRPr="00807618">
        <w:rPr>
          <w:sz w:val="24"/>
          <w:szCs w:val="24"/>
        </w:rPr>
        <w:t>Yandex</w:t>
      </w:r>
      <w:proofErr w:type="spellEnd"/>
      <w:r w:rsidRPr="00807618">
        <w:rPr>
          <w:sz w:val="24"/>
          <w:szCs w:val="24"/>
        </w:rPr>
        <w:t xml:space="preserve"> </w:t>
      </w:r>
      <w:proofErr w:type="spellStart"/>
      <w:r w:rsidRPr="00807618">
        <w:rPr>
          <w:sz w:val="24"/>
          <w:szCs w:val="24"/>
        </w:rPr>
        <w:t>News</w:t>
      </w:r>
      <w:proofErr w:type="spellEnd"/>
      <w:r w:rsidRPr="00807618">
        <w:rPr>
          <w:sz w:val="24"/>
          <w:szCs w:val="24"/>
        </w:rPr>
        <w:t>" сосредотачивается на региональных событиях, но источники могут быть менее достоверными.</w:t>
      </w:r>
    </w:p>
    <w:p w14:paraId="7A595487" w14:textId="77777777" w:rsidR="00807618" w:rsidRPr="00807618" w:rsidRDefault="00807618">
      <w:pPr>
        <w:spacing w:after="160" w:line="259" w:lineRule="auto"/>
        <w:rPr>
          <w:sz w:val="24"/>
          <w:szCs w:val="24"/>
        </w:rPr>
      </w:pPr>
      <w:r w:rsidRPr="00807618">
        <w:rPr>
          <w:sz w:val="24"/>
          <w:szCs w:val="24"/>
        </w:rPr>
        <w:br w:type="page"/>
      </w:r>
    </w:p>
    <w:p w14:paraId="6BBBA810" w14:textId="77777777" w:rsidR="00807618" w:rsidRPr="00807618" w:rsidRDefault="00807618" w:rsidP="00807618">
      <w:pPr>
        <w:pStyle w:val="1"/>
        <w:spacing w:before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bookmarkStart w:id="7" w:name="_Toc153611065"/>
      <w:r w:rsidRPr="00807618">
        <w:rPr>
          <w:rFonts w:ascii="Times New Roman" w:hAnsi="Times New Roman" w:cs="Times New Roman"/>
          <w:sz w:val="28"/>
          <w:szCs w:val="28"/>
        </w:rPr>
        <w:lastRenderedPageBreak/>
        <w:t>СХЕМЫ</w:t>
      </w:r>
      <w:bookmarkEnd w:id="7"/>
    </w:p>
    <w:p w14:paraId="192B5943" w14:textId="3A01C2A3" w:rsidR="00807618" w:rsidRPr="00807618" w:rsidRDefault="005D2974" w:rsidP="00807618">
      <w:pPr>
        <w:spacing w:line="360" w:lineRule="auto"/>
        <w:ind w:firstLine="360"/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7094C4CC" wp14:editId="279C9D94">
            <wp:extent cx="5940425" cy="440880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40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C2519" w14:textId="60972DA3" w:rsidR="00807618" w:rsidRPr="00807618" w:rsidRDefault="00807618" w:rsidP="00807618">
      <w:pPr>
        <w:spacing w:line="360" w:lineRule="auto"/>
        <w:ind w:firstLine="360"/>
        <w:jc w:val="center"/>
        <w:rPr>
          <w:sz w:val="24"/>
          <w:szCs w:val="24"/>
        </w:rPr>
      </w:pPr>
      <w:r w:rsidRPr="00807618">
        <w:rPr>
          <w:rStyle w:val="markedcontent"/>
          <w:sz w:val="24"/>
          <w:szCs w:val="24"/>
        </w:rPr>
        <w:t xml:space="preserve">Рис. 1. </w:t>
      </w:r>
      <w:r w:rsidR="005D2974">
        <w:rPr>
          <w:rStyle w:val="markedcontent"/>
          <w:sz w:val="24"/>
          <w:szCs w:val="24"/>
        </w:rPr>
        <w:t>Концептуальная</w:t>
      </w:r>
      <w:r w:rsidRPr="00807618">
        <w:rPr>
          <w:rStyle w:val="markedcontent"/>
          <w:sz w:val="24"/>
          <w:szCs w:val="24"/>
        </w:rPr>
        <w:t>-схема</w:t>
      </w:r>
    </w:p>
    <w:p w14:paraId="7FF80E0A" w14:textId="77777777" w:rsidR="00807618" w:rsidRPr="00807618" w:rsidRDefault="00807618" w:rsidP="00807618">
      <w:pPr>
        <w:spacing w:line="360" w:lineRule="auto"/>
        <w:ind w:firstLine="360"/>
        <w:rPr>
          <w:sz w:val="24"/>
          <w:szCs w:val="24"/>
        </w:rPr>
      </w:pPr>
      <w:r w:rsidRPr="00807618">
        <w:rPr>
          <w:sz w:val="24"/>
          <w:szCs w:val="24"/>
        </w:rPr>
        <w:t>Использование веб-платформы</w:t>
      </w:r>
    </w:p>
    <w:p w14:paraId="6A3F8D4B" w14:textId="77777777" w:rsidR="00807618" w:rsidRPr="00807618" w:rsidRDefault="00807618" w:rsidP="00124165">
      <w:pPr>
        <w:pStyle w:val="ac"/>
        <w:numPr>
          <w:ilvl w:val="0"/>
          <w:numId w:val="4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Просмотр последних статей</w:t>
      </w:r>
    </w:p>
    <w:p w14:paraId="231C533C" w14:textId="77777777" w:rsidR="00807618" w:rsidRPr="00807618" w:rsidRDefault="00807618" w:rsidP="00124165">
      <w:pPr>
        <w:pStyle w:val="ac"/>
        <w:numPr>
          <w:ilvl w:val="1"/>
          <w:numId w:val="4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Описание: Пользователь может просматривать список последних опубликованных статей на веб-сайте.</w:t>
      </w:r>
    </w:p>
    <w:p w14:paraId="10B1E83C" w14:textId="77777777" w:rsidR="00807618" w:rsidRPr="00807618" w:rsidRDefault="00807618" w:rsidP="00124165">
      <w:pPr>
        <w:pStyle w:val="ac"/>
        <w:numPr>
          <w:ilvl w:val="1"/>
          <w:numId w:val="4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Действие: Пользователь выбирает опцию "Просмотр последних статей" и видит список свежих новостей.</w:t>
      </w:r>
    </w:p>
    <w:p w14:paraId="14270B8F" w14:textId="77777777" w:rsidR="00807618" w:rsidRPr="00807618" w:rsidRDefault="00807618" w:rsidP="00124165">
      <w:pPr>
        <w:pStyle w:val="ac"/>
        <w:numPr>
          <w:ilvl w:val="0"/>
          <w:numId w:val="4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Поиск по категориям</w:t>
      </w:r>
    </w:p>
    <w:p w14:paraId="38F3248C" w14:textId="77777777" w:rsidR="00807618" w:rsidRPr="00807618" w:rsidRDefault="00807618" w:rsidP="00124165">
      <w:pPr>
        <w:pStyle w:val="ac"/>
        <w:numPr>
          <w:ilvl w:val="1"/>
          <w:numId w:val="4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Описание: Пользователь имеет возможность искать статьи по определенным категориям или темам.</w:t>
      </w:r>
    </w:p>
    <w:p w14:paraId="62CDE028" w14:textId="77777777" w:rsidR="00807618" w:rsidRPr="00807618" w:rsidRDefault="00807618" w:rsidP="00124165">
      <w:pPr>
        <w:pStyle w:val="ac"/>
        <w:numPr>
          <w:ilvl w:val="1"/>
          <w:numId w:val="4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Действие: Пользователь выбирает определенную категорию (например, "Искусственный Интеллект") и получает список статей, связанных с этой темой.</w:t>
      </w:r>
    </w:p>
    <w:p w14:paraId="0F1D3B72" w14:textId="77777777" w:rsidR="00807618" w:rsidRPr="00807618" w:rsidRDefault="00807618" w:rsidP="00124165">
      <w:pPr>
        <w:pStyle w:val="ac"/>
        <w:numPr>
          <w:ilvl w:val="0"/>
          <w:numId w:val="4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Контекстный поиск</w:t>
      </w:r>
    </w:p>
    <w:p w14:paraId="6F7E40E1" w14:textId="77777777" w:rsidR="00807618" w:rsidRPr="00807618" w:rsidRDefault="00807618" w:rsidP="00124165">
      <w:pPr>
        <w:pStyle w:val="ac"/>
        <w:numPr>
          <w:ilvl w:val="1"/>
          <w:numId w:val="4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Описание: Пользователь может вводить ключевые слова или фразы для поиска конкретной информации.</w:t>
      </w:r>
    </w:p>
    <w:p w14:paraId="598BE7FB" w14:textId="77777777" w:rsidR="00807618" w:rsidRPr="00807618" w:rsidRDefault="00807618" w:rsidP="00124165">
      <w:pPr>
        <w:pStyle w:val="ac"/>
        <w:numPr>
          <w:ilvl w:val="1"/>
          <w:numId w:val="4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lastRenderedPageBreak/>
        <w:t>Действие: Пользователь вводит ключевые слова (например, "Интернет вещей") и получает результаты, соответствующие запросу.</w:t>
      </w:r>
    </w:p>
    <w:p w14:paraId="674F65EB" w14:textId="77777777" w:rsidR="00807618" w:rsidRPr="00807618" w:rsidRDefault="00807618" w:rsidP="00807618">
      <w:pPr>
        <w:spacing w:line="360" w:lineRule="auto"/>
        <w:ind w:firstLine="360"/>
        <w:rPr>
          <w:sz w:val="24"/>
          <w:szCs w:val="24"/>
        </w:rPr>
      </w:pPr>
      <w:r w:rsidRPr="00807618">
        <w:rPr>
          <w:sz w:val="24"/>
          <w:szCs w:val="24"/>
        </w:rPr>
        <w:t xml:space="preserve">Система "IT </w:t>
      </w:r>
      <w:proofErr w:type="spellStart"/>
      <w:r w:rsidRPr="00807618">
        <w:rPr>
          <w:sz w:val="24"/>
          <w:szCs w:val="24"/>
        </w:rPr>
        <w:t>News</w:t>
      </w:r>
      <w:proofErr w:type="spellEnd"/>
      <w:r w:rsidRPr="00807618">
        <w:rPr>
          <w:sz w:val="24"/>
          <w:szCs w:val="24"/>
        </w:rPr>
        <w:t>"</w:t>
      </w:r>
    </w:p>
    <w:p w14:paraId="6C05CB20" w14:textId="77777777" w:rsidR="00807618" w:rsidRPr="00807618" w:rsidRDefault="00807618" w:rsidP="00124165">
      <w:pPr>
        <w:pStyle w:val="ac"/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Сервисы Обработки данных</w:t>
      </w:r>
    </w:p>
    <w:p w14:paraId="354E73E6" w14:textId="77777777" w:rsidR="00807618" w:rsidRPr="00807618" w:rsidRDefault="00807618" w:rsidP="00124165">
      <w:pPr>
        <w:pStyle w:val="ac"/>
        <w:numPr>
          <w:ilvl w:val="1"/>
          <w:numId w:val="5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Описание: Система включает в себя сервисы, обрабатывающие данные и обеспечивающие функциональность веб-приложения.</w:t>
      </w:r>
    </w:p>
    <w:p w14:paraId="1DC12057" w14:textId="77777777" w:rsidR="00807618" w:rsidRPr="00807618" w:rsidRDefault="00807618" w:rsidP="00124165">
      <w:pPr>
        <w:pStyle w:val="ac"/>
        <w:numPr>
          <w:ilvl w:val="1"/>
          <w:numId w:val="5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 xml:space="preserve">Детали: </w:t>
      </w:r>
    </w:p>
    <w:p w14:paraId="15025EA8" w14:textId="77777777" w:rsidR="00807618" w:rsidRPr="00807618" w:rsidRDefault="00807618" w:rsidP="00124165">
      <w:pPr>
        <w:pStyle w:val="ac"/>
        <w:numPr>
          <w:ilvl w:val="2"/>
          <w:numId w:val="5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Сохранение статьи в хранилище: обеспечивает сохранение новых статей в базе данных для последующего отображение на ресурсе.</w:t>
      </w:r>
    </w:p>
    <w:p w14:paraId="16F61D96" w14:textId="77777777" w:rsidR="00807618" w:rsidRPr="00807618" w:rsidRDefault="00807618" w:rsidP="00124165">
      <w:pPr>
        <w:pStyle w:val="ac"/>
        <w:numPr>
          <w:ilvl w:val="2"/>
          <w:numId w:val="5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Чтение статьи из хранилища: позволяет веб-платформе получать содержимое сохраненных статей.</w:t>
      </w:r>
    </w:p>
    <w:p w14:paraId="7AD9D310" w14:textId="77777777" w:rsidR="00807618" w:rsidRPr="00807618" w:rsidRDefault="00807618" w:rsidP="00124165">
      <w:pPr>
        <w:pStyle w:val="ac"/>
        <w:numPr>
          <w:ilvl w:val="2"/>
          <w:numId w:val="5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Создание аннотации по статьям: автоматически генерирует краткое описание статей для облегчения понимания содержания.</w:t>
      </w:r>
    </w:p>
    <w:p w14:paraId="11830946" w14:textId="77777777" w:rsidR="00807618" w:rsidRPr="00807618" w:rsidRDefault="00807618" w:rsidP="00124165">
      <w:pPr>
        <w:pStyle w:val="ac"/>
        <w:numPr>
          <w:ilvl w:val="2"/>
          <w:numId w:val="5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Определение категории статьи: автоматически определяет тематическую принадлежность статьи (например, "Технологии" или "Искусственный Интеллект").</w:t>
      </w:r>
    </w:p>
    <w:p w14:paraId="6B076AAA" w14:textId="77777777" w:rsidR="00807618" w:rsidRPr="00807618" w:rsidRDefault="00807618" w:rsidP="00124165">
      <w:pPr>
        <w:pStyle w:val="ac"/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Дополнительные Сервисы</w:t>
      </w:r>
    </w:p>
    <w:p w14:paraId="1693EA5B" w14:textId="77777777" w:rsidR="00807618" w:rsidRPr="00807618" w:rsidRDefault="00807618" w:rsidP="00124165">
      <w:pPr>
        <w:pStyle w:val="ac"/>
        <w:numPr>
          <w:ilvl w:val="1"/>
          <w:numId w:val="5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Описание: Система включает в себя сервис, отвечающий за мониторинг новых статей и обновлений в хранилище данных.</w:t>
      </w:r>
    </w:p>
    <w:p w14:paraId="43925C6E" w14:textId="77777777" w:rsidR="00807618" w:rsidRPr="00807618" w:rsidRDefault="00807618" w:rsidP="00124165">
      <w:pPr>
        <w:pStyle w:val="ac"/>
        <w:numPr>
          <w:ilvl w:val="1"/>
          <w:numId w:val="5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 xml:space="preserve">Детали: </w:t>
      </w:r>
    </w:p>
    <w:p w14:paraId="60F0CAB7" w14:textId="77777777" w:rsidR="00807618" w:rsidRPr="00807618" w:rsidRDefault="00807618" w:rsidP="00124165">
      <w:pPr>
        <w:pStyle w:val="ac"/>
        <w:numPr>
          <w:ilvl w:val="2"/>
          <w:numId w:val="5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Периодическое чтение страницы со списком статей: Система регулярно сканирует веб-сайты для выявления новых статей.</w:t>
      </w:r>
    </w:p>
    <w:p w14:paraId="109DB7C2" w14:textId="77777777" w:rsidR="00807618" w:rsidRPr="00807618" w:rsidRDefault="00807618" w:rsidP="00124165">
      <w:pPr>
        <w:pStyle w:val="ac"/>
        <w:numPr>
          <w:ilvl w:val="2"/>
          <w:numId w:val="5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Проверка наличия статей в хранилище: предотвращает дублирование статей в базе данных.</w:t>
      </w:r>
    </w:p>
    <w:p w14:paraId="0D9F48D3" w14:textId="77777777" w:rsidR="00807618" w:rsidRPr="00807618" w:rsidRDefault="00807618" w:rsidP="00124165">
      <w:pPr>
        <w:pStyle w:val="ac"/>
        <w:numPr>
          <w:ilvl w:val="2"/>
          <w:numId w:val="5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Чтение конкретной статьи: получает полный текст статьи для сохранения и отображения пользователям.</w:t>
      </w:r>
    </w:p>
    <w:p w14:paraId="32B974BC" w14:textId="77777777" w:rsidR="00807618" w:rsidRPr="00807618" w:rsidRDefault="00807618" w:rsidP="00124165">
      <w:pPr>
        <w:pStyle w:val="ac"/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 xml:space="preserve">Взаимодействие с Искусственным Интеллектом (AI </w:t>
      </w:r>
      <w:proofErr w:type="spellStart"/>
      <w:r w:rsidRPr="00807618">
        <w:rPr>
          <w:sz w:val="24"/>
          <w:szCs w:val="24"/>
        </w:rPr>
        <w:t>ChatGPT</w:t>
      </w:r>
      <w:proofErr w:type="spellEnd"/>
      <w:r w:rsidRPr="00807618">
        <w:rPr>
          <w:sz w:val="24"/>
          <w:szCs w:val="24"/>
        </w:rPr>
        <w:t>)</w:t>
      </w:r>
    </w:p>
    <w:p w14:paraId="0FC01EFA" w14:textId="77777777" w:rsidR="00807618" w:rsidRPr="00807618" w:rsidRDefault="00807618" w:rsidP="00124165">
      <w:pPr>
        <w:pStyle w:val="ac"/>
        <w:numPr>
          <w:ilvl w:val="1"/>
          <w:numId w:val="5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Описание: Система взаимодействует с искусственным интеллектом для повышения уровня сервиса для пользователей.</w:t>
      </w:r>
    </w:p>
    <w:p w14:paraId="587105A8" w14:textId="77777777" w:rsidR="00807618" w:rsidRPr="00807618" w:rsidRDefault="00807618" w:rsidP="00124165">
      <w:pPr>
        <w:pStyle w:val="ac"/>
        <w:numPr>
          <w:ilvl w:val="1"/>
          <w:numId w:val="5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 xml:space="preserve">Детали: </w:t>
      </w:r>
    </w:p>
    <w:p w14:paraId="02F2D7A6" w14:textId="77777777" w:rsidR="00807618" w:rsidRPr="00807618" w:rsidRDefault="00807618" w:rsidP="00124165">
      <w:pPr>
        <w:pStyle w:val="ac"/>
        <w:numPr>
          <w:ilvl w:val="2"/>
          <w:numId w:val="5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Создание аннотации по статьям: Искусственный интеллект автоматически формирует краткие обзоры содержания статей для быстрого ознакомления.</w:t>
      </w:r>
    </w:p>
    <w:p w14:paraId="3947B813" w14:textId="77777777" w:rsidR="00807618" w:rsidRPr="00807618" w:rsidRDefault="00807618" w:rsidP="00124165">
      <w:pPr>
        <w:pStyle w:val="ac"/>
        <w:numPr>
          <w:ilvl w:val="2"/>
          <w:numId w:val="5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lastRenderedPageBreak/>
        <w:t>Определение категории статьи: Искусственный интеллект определяет тематическую принадлежность статей, облегчая пользователям поиск по интересующим темам.</w:t>
      </w:r>
    </w:p>
    <w:p w14:paraId="0F6D704C" w14:textId="77777777" w:rsidR="00807618" w:rsidRPr="00807618" w:rsidRDefault="00807618" w:rsidP="00807618">
      <w:pPr>
        <w:spacing w:line="360" w:lineRule="auto"/>
        <w:rPr>
          <w:sz w:val="24"/>
          <w:szCs w:val="24"/>
        </w:rPr>
      </w:pPr>
      <w:r w:rsidRPr="00807618">
        <w:rPr>
          <w:noProof/>
          <w:sz w:val="24"/>
          <w:szCs w:val="24"/>
        </w:rPr>
        <w:drawing>
          <wp:inline distT="0" distB="0" distL="0" distR="0" wp14:anchorId="17ABC22D" wp14:editId="334508BF">
            <wp:extent cx="5940425" cy="5520690"/>
            <wp:effectExtent l="0" t="0" r="3175" b="3810"/>
            <wp:docPr id="18819792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197923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52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9D159" w14:textId="77777777" w:rsidR="00807618" w:rsidRPr="00807618" w:rsidRDefault="00807618" w:rsidP="00807618">
      <w:pPr>
        <w:spacing w:line="360" w:lineRule="auto"/>
        <w:ind w:firstLine="360"/>
        <w:jc w:val="center"/>
        <w:rPr>
          <w:rStyle w:val="markedcontent"/>
          <w:sz w:val="24"/>
          <w:szCs w:val="24"/>
        </w:rPr>
      </w:pPr>
      <w:r w:rsidRPr="00807618">
        <w:rPr>
          <w:rStyle w:val="markedcontent"/>
          <w:sz w:val="24"/>
          <w:szCs w:val="24"/>
        </w:rPr>
        <w:t>Рис. 2. Сценарий использования</w:t>
      </w:r>
    </w:p>
    <w:p w14:paraId="006136F3" w14:textId="77777777" w:rsidR="00807618" w:rsidRPr="00807618" w:rsidRDefault="00807618" w:rsidP="00807618">
      <w:p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Основные Компоненты:</w:t>
      </w:r>
    </w:p>
    <w:p w14:paraId="2C85C63F" w14:textId="77777777" w:rsidR="00807618" w:rsidRPr="00807618" w:rsidRDefault="00807618" w:rsidP="00124165">
      <w:pPr>
        <w:pStyle w:val="ac"/>
        <w:numPr>
          <w:ilvl w:val="0"/>
          <w:numId w:val="6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Клиент (</w:t>
      </w:r>
      <w:proofErr w:type="spellStart"/>
      <w:r w:rsidRPr="00807618">
        <w:rPr>
          <w:sz w:val="24"/>
          <w:szCs w:val="24"/>
        </w:rPr>
        <w:t>Browser</w:t>
      </w:r>
      <w:proofErr w:type="spellEnd"/>
      <w:r w:rsidRPr="00807618">
        <w:rPr>
          <w:sz w:val="24"/>
          <w:szCs w:val="24"/>
        </w:rPr>
        <w:t>):</w:t>
      </w:r>
    </w:p>
    <w:p w14:paraId="23131AAF" w14:textId="77777777" w:rsidR="00807618" w:rsidRPr="00807618" w:rsidRDefault="00807618" w:rsidP="00124165">
      <w:pPr>
        <w:pStyle w:val="ac"/>
        <w:numPr>
          <w:ilvl w:val="0"/>
          <w:numId w:val="11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Клиент взаимодействует с платформой через браузер, заходя на веб-сайт по предоставленной ссылке.</w:t>
      </w:r>
    </w:p>
    <w:p w14:paraId="2EF36B7D" w14:textId="77777777" w:rsidR="00807618" w:rsidRPr="00807618" w:rsidRDefault="00807618" w:rsidP="00124165">
      <w:pPr>
        <w:pStyle w:val="ac"/>
        <w:numPr>
          <w:ilvl w:val="0"/>
          <w:numId w:val="6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Сервер (</w:t>
      </w:r>
      <w:proofErr w:type="spellStart"/>
      <w:r w:rsidRPr="00807618">
        <w:rPr>
          <w:sz w:val="24"/>
          <w:szCs w:val="24"/>
        </w:rPr>
        <w:t>Docker</w:t>
      </w:r>
      <w:proofErr w:type="spellEnd"/>
      <w:r w:rsidRPr="00807618">
        <w:rPr>
          <w:sz w:val="24"/>
          <w:szCs w:val="24"/>
        </w:rPr>
        <w:t xml:space="preserve"> </w:t>
      </w:r>
      <w:proofErr w:type="spellStart"/>
      <w:r w:rsidRPr="00807618">
        <w:rPr>
          <w:sz w:val="24"/>
          <w:szCs w:val="24"/>
        </w:rPr>
        <w:t>Container</w:t>
      </w:r>
      <w:proofErr w:type="spellEnd"/>
      <w:r w:rsidRPr="00807618">
        <w:rPr>
          <w:sz w:val="24"/>
          <w:szCs w:val="24"/>
        </w:rPr>
        <w:t>):</w:t>
      </w:r>
    </w:p>
    <w:p w14:paraId="4B6F71ED" w14:textId="77777777" w:rsidR="00807618" w:rsidRPr="00807618" w:rsidRDefault="00807618" w:rsidP="00124165">
      <w:pPr>
        <w:pStyle w:val="ac"/>
        <w:numPr>
          <w:ilvl w:val="0"/>
          <w:numId w:val="10"/>
        </w:numPr>
        <w:spacing w:line="360" w:lineRule="auto"/>
        <w:rPr>
          <w:sz w:val="24"/>
          <w:szCs w:val="24"/>
        </w:rPr>
      </w:pPr>
      <w:proofErr w:type="spellStart"/>
      <w:r w:rsidRPr="00807618">
        <w:rPr>
          <w:sz w:val="24"/>
          <w:szCs w:val="24"/>
        </w:rPr>
        <w:t>Docker</w:t>
      </w:r>
      <w:proofErr w:type="spellEnd"/>
      <w:r w:rsidRPr="00807618">
        <w:rPr>
          <w:sz w:val="24"/>
          <w:szCs w:val="24"/>
        </w:rPr>
        <w:t xml:space="preserve"> контейнер является центральным элементом системы, предоставляя доступ к основным сервисам.</w:t>
      </w:r>
    </w:p>
    <w:p w14:paraId="0D7270EF" w14:textId="77777777" w:rsidR="00807618" w:rsidRPr="00807618" w:rsidRDefault="00807618" w:rsidP="00124165">
      <w:pPr>
        <w:pStyle w:val="ac"/>
        <w:numPr>
          <w:ilvl w:val="0"/>
          <w:numId w:val="10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lastRenderedPageBreak/>
        <w:t>Имеет внешний порт 80:80, через который клиент может обращаться к веб-странице платформы.</w:t>
      </w:r>
    </w:p>
    <w:p w14:paraId="7A634083" w14:textId="77777777" w:rsidR="00807618" w:rsidRPr="00807618" w:rsidRDefault="00807618" w:rsidP="00124165">
      <w:pPr>
        <w:pStyle w:val="ac"/>
        <w:numPr>
          <w:ilvl w:val="0"/>
          <w:numId w:val="6"/>
        </w:numPr>
        <w:spacing w:line="360" w:lineRule="auto"/>
        <w:rPr>
          <w:sz w:val="24"/>
          <w:szCs w:val="24"/>
        </w:rPr>
      </w:pPr>
      <w:proofErr w:type="spellStart"/>
      <w:r w:rsidRPr="00807618">
        <w:rPr>
          <w:sz w:val="24"/>
          <w:szCs w:val="24"/>
        </w:rPr>
        <w:t>Back-end</w:t>
      </w:r>
      <w:proofErr w:type="spellEnd"/>
      <w:r w:rsidRPr="00807618">
        <w:rPr>
          <w:sz w:val="24"/>
          <w:szCs w:val="24"/>
        </w:rPr>
        <w:t xml:space="preserve"> (</w:t>
      </w:r>
      <w:proofErr w:type="spellStart"/>
      <w:r w:rsidRPr="00807618">
        <w:rPr>
          <w:sz w:val="24"/>
          <w:szCs w:val="24"/>
        </w:rPr>
        <w:t>Flask</w:t>
      </w:r>
      <w:proofErr w:type="spellEnd"/>
      <w:r w:rsidRPr="00807618">
        <w:rPr>
          <w:sz w:val="24"/>
          <w:szCs w:val="24"/>
        </w:rPr>
        <w:t>):</w:t>
      </w:r>
    </w:p>
    <w:p w14:paraId="4CAECA90" w14:textId="77777777" w:rsidR="00807618" w:rsidRPr="00807618" w:rsidRDefault="00807618" w:rsidP="00124165">
      <w:pPr>
        <w:pStyle w:val="ac"/>
        <w:numPr>
          <w:ilvl w:val="0"/>
          <w:numId w:val="9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Отвечает за обработку бизнес-логики и взаимодействие с базой данных.</w:t>
      </w:r>
    </w:p>
    <w:p w14:paraId="689DE295" w14:textId="77777777" w:rsidR="00807618" w:rsidRPr="00807618" w:rsidRDefault="00807618" w:rsidP="00124165">
      <w:pPr>
        <w:pStyle w:val="ac"/>
        <w:numPr>
          <w:ilvl w:val="0"/>
          <w:numId w:val="9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 xml:space="preserve">Запущен на локальном порту 5566 внутри </w:t>
      </w:r>
      <w:proofErr w:type="spellStart"/>
      <w:r w:rsidRPr="00807618">
        <w:rPr>
          <w:sz w:val="24"/>
          <w:szCs w:val="24"/>
        </w:rPr>
        <w:t>Docker</w:t>
      </w:r>
      <w:proofErr w:type="spellEnd"/>
      <w:r w:rsidRPr="00807618">
        <w:rPr>
          <w:sz w:val="24"/>
          <w:szCs w:val="24"/>
        </w:rPr>
        <w:t xml:space="preserve"> контейнера.</w:t>
      </w:r>
    </w:p>
    <w:p w14:paraId="0C0A5A07" w14:textId="77777777" w:rsidR="00807618" w:rsidRPr="00807618" w:rsidRDefault="00807618" w:rsidP="00124165">
      <w:pPr>
        <w:pStyle w:val="ac"/>
        <w:numPr>
          <w:ilvl w:val="0"/>
          <w:numId w:val="6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База данных (</w:t>
      </w:r>
      <w:proofErr w:type="spellStart"/>
      <w:r w:rsidRPr="00807618">
        <w:rPr>
          <w:sz w:val="24"/>
          <w:szCs w:val="24"/>
        </w:rPr>
        <w:t>PostgreSQL</w:t>
      </w:r>
      <w:proofErr w:type="spellEnd"/>
      <w:r w:rsidRPr="00807618">
        <w:rPr>
          <w:sz w:val="24"/>
          <w:szCs w:val="24"/>
        </w:rPr>
        <w:t>):</w:t>
      </w:r>
    </w:p>
    <w:p w14:paraId="042C879A" w14:textId="77777777" w:rsidR="00807618" w:rsidRPr="00807618" w:rsidRDefault="00807618" w:rsidP="00124165">
      <w:pPr>
        <w:pStyle w:val="ac"/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Хранит данные, необходимые для функционирования платформы.</w:t>
      </w:r>
    </w:p>
    <w:p w14:paraId="3B5AD63E" w14:textId="77777777" w:rsidR="00807618" w:rsidRPr="00807618" w:rsidRDefault="00807618" w:rsidP="00124165">
      <w:pPr>
        <w:pStyle w:val="ac"/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 xml:space="preserve">Запущена на локальном порту 5432 внутри </w:t>
      </w:r>
      <w:proofErr w:type="spellStart"/>
      <w:r w:rsidRPr="00807618">
        <w:rPr>
          <w:sz w:val="24"/>
          <w:szCs w:val="24"/>
        </w:rPr>
        <w:t>Docker</w:t>
      </w:r>
      <w:proofErr w:type="spellEnd"/>
      <w:r w:rsidRPr="00807618">
        <w:rPr>
          <w:sz w:val="24"/>
          <w:szCs w:val="24"/>
        </w:rPr>
        <w:t xml:space="preserve"> контейнера.</w:t>
      </w:r>
    </w:p>
    <w:p w14:paraId="26D9E450" w14:textId="77777777" w:rsidR="00807618" w:rsidRPr="00807618" w:rsidRDefault="00807618" w:rsidP="00124165">
      <w:pPr>
        <w:pStyle w:val="ac"/>
        <w:numPr>
          <w:ilvl w:val="0"/>
          <w:numId w:val="6"/>
        </w:numPr>
        <w:spacing w:line="360" w:lineRule="auto"/>
        <w:rPr>
          <w:sz w:val="24"/>
          <w:szCs w:val="24"/>
        </w:rPr>
      </w:pPr>
      <w:proofErr w:type="spellStart"/>
      <w:r w:rsidRPr="00807618">
        <w:rPr>
          <w:sz w:val="24"/>
          <w:szCs w:val="24"/>
        </w:rPr>
        <w:t>Front-end</w:t>
      </w:r>
      <w:proofErr w:type="spellEnd"/>
      <w:r w:rsidRPr="00807618">
        <w:rPr>
          <w:sz w:val="24"/>
          <w:szCs w:val="24"/>
        </w:rPr>
        <w:t xml:space="preserve"> (</w:t>
      </w:r>
      <w:proofErr w:type="spellStart"/>
      <w:r w:rsidRPr="00807618">
        <w:rPr>
          <w:sz w:val="24"/>
          <w:szCs w:val="24"/>
        </w:rPr>
        <w:t>Vue</w:t>
      </w:r>
      <w:proofErr w:type="spellEnd"/>
      <w:r w:rsidRPr="00807618">
        <w:rPr>
          <w:sz w:val="24"/>
          <w:szCs w:val="24"/>
        </w:rPr>
        <w:t xml:space="preserve"> JS):</w:t>
      </w:r>
    </w:p>
    <w:p w14:paraId="10189819" w14:textId="77777777" w:rsidR="00807618" w:rsidRPr="00807618" w:rsidRDefault="00807618" w:rsidP="00124165">
      <w:pPr>
        <w:pStyle w:val="ac"/>
        <w:numPr>
          <w:ilvl w:val="0"/>
          <w:numId w:val="7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Обеспечивает пользовательский интерфейс для клиента.</w:t>
      </w:r>
    </w:p>
    <w:p w14:paraId="1A8FB20E" w14:textId="77777777" w:rsidR="00807618" w:rsidRPr="00807618" w:rsidRDefault="00807618" w:rsidP="00124165">
      <w:pPr>
        <w:pStyle w:val="ac"/>
        <w:numPr>
          <w:ilvl w:val="0"/>
          <w:numId w:val="7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 xml:space="preserve">Взаимодействует с </w:t>
      </w:r>
      <w:proofErr w:type="spellStart"/>
      <w:r w:rsidRPr="00807618">
        <w:rPr>
          <w:sz w:val="24"/>
          <w:szCs w:val="24"/>
        </w:rPr>
        <w:t>бэкэндом</w:t>
      </w:r>
      <w:proofErr w:type="spellEnd"/>
      <w:r w:rsidRPr="00807618">
        <w:rPr>
          <w:sz w:val="24"/>
          <w:szCs w:val="24"/>
        </w:rPr>
        <w:t xml:space="preserve"> для получения и отображения данных.</w:t>
      </w:r>
    </w:p>
    <w:p w14:paraId="15AE74B1" w14:textId="77777777" w:rsidR="00807618" w:rsidRPr="00807618" w:rsidRDefault="00807618" w:rsidP="00124165">
      <w:pPr>
        <w:pStyle w:val="ac"/>
        <w:numPr>
          <w:ilvl w:val="0"/>
          <w:numId w:val="7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Доступен по внешнему порту 80:80.</w:t>
      </w:r>
    </w:p>
    <w:p w14:paraId="60BF6737" w14:textId="77777777" w:rsidR="00807618" w:rsidRPr="00807618" w:rsidRDefault="00807618" w:rsidP="00807618">
      <w:p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>Взаимодействие Компонентов:</w:t>
      </w:r>
    </w:p>
    <w:p w14:paraId="29E79CAC" w14:textId="77777777" w:rsidR="00807618" w:rsidRPr="00807618" w:rsidRDefault="00807618" w:rsidP="00124165">
      <w:pPr>
        <w:pStyle w:val="ac"/>
        <w:numPr>
          <w:ilvl w:val="0"/>
          <w:numId w:val="12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 xml:space="preserve">Клиент, используя браузер, отправляет запрос на веб-сайт платформы через внешний порт 80:80 </w:t>
      </w:r>
      <w:proofErr w:type="spellStart"/>
      <w:r w:rsidRPr="00807618">
        <w:rPr>
          <w:sz w:val="24"/>
          <w:szCs w:val="24"/>
        </w:rPr>
        <w:t>Docker</w:t>
      </w:r>
      <w:proofErr w:type="spellEnd"/>
      <w:r w:rsidRPr="00807618">
        <w:rPr>
          <w:sz w:val="24"/>
          <w:szCs w:val="24"/>
        </w:rPr>
        <w:t xml:space="preserve"> контейнера.</w:t>
      </w:r>
    </w:p>
    <w:p w14:paraId="35723758" w14:textId="77777777" w:rsidR="00807618" w:rsidRPr="00807618" w:rsidRDefault="00807618" w:rsidP="00124165">
      <w:pPr>
        <w:pStyle w:val="ac"/>
        <w:numPr>
          <w:ilvl w:val="0"/>
          <w:numId w:val="12"/>
        </w:numPr>
        <w:spacing w:line="360" w:lineRule="auto"/>
        <w:rPr>
          <w:sz w:val="24"/>
          <w:szCs w:val="24"/>
        </w:rPr>
      </w:pPr>
      <w:proofErr w:type="spellStart"/>
      <w:r w:rsidRPr="00807618">
        <w:rPr>
          <w:sz w:val="24"/>
          <w:szCs w:val="24"/>
        </w:rPr>
        <w:t>Nginx</w:t>
      </w:r>
      <w:proofErr w:type="spellEnd"/>
      <w:r w:rsidRPr="00807618">
        <w:rPr>
          <w:sz w:val="24"/>
          <w:szCs w:val="24"/>
        </w:rPr>
        <w:t xml:space="preserve"> работает на порту 80.</w:t>
      </w:r>
    </w:p>
    <w:p w14:paraId="79C20208" w14:textId="77777777" w:rsidR="00807618" w:rsidRPr="00807618" w:rsidRDefault="00807618" w:rsidP="00124165">
      <w:pPr>
        <w:pStyle w:val="ac"/>
        <w:numPr>
          <w:ilvl w:val="0"/>
          <w:numId w:val="12"/>
        </w:numPr>
        <w:spacing w:line="360" w:lineRule="auto"/>
        <w:rPr>
          <w:sz w:val="24"/>
          <w:szCs w:val="24"/>
        </w:rPr>
      </w:pPr>
      <w:proofErr w:type="spellStart"/>
      <w:r w:rsidRPr="00807618">
        <w:rPr>
          <w:sz w:val="24"/>
          <w:szCs w:val="24"/>
        </w:rPr>
        <w:t>Front-end</w:t>
      </w:r>
      <w:proofErr w:type="spellEnd"/>
      <w:r w:rsidRPr="00807618">
        <w:rPr>
          <w:sz w:val="24"/>
          <w:szCs w:val="24"/>
        </w:rPr>
        <w:t xml:space="preserve"> (</w:t>
      </w:r>
      <w:proofErr w:type="spellStart"/>
      <w:r w:rsidRPr="00807618">
        <w:rPr>
          <w:sz w:val="24"/>
          <w:szCs w:val="24"/>
        </w:rPr>
        <w:t>Vue</w:t>
      </w:r>
      <w:proofErr w:type="spellEnd"/>
      <w:r w:rsidRPr="00807618">
        <w:rPr>
          <w:sz w:val="24"/>
          <w:szCs w:val="24"/>
        </w:rPr>
        <w:t xml:space="preserve"> JS) принимает запрос от клиента и взаимодействует с </w:t>
      </w:r>
      <w:proofErr w:type="spellStart"/>
      <w:r w:rsidRPr="00807618">
        <w:rPr>
          <w:sz w:val="24"/>
          <w:szCs w:val="24"/>
        </w:rPr>
        <w:t>бэкэндом</w:t>
      </w:r>
      <w:proofErr w:type="spellEnd"/>
      <w:r w:rsidRPr="00807618">
        <w:rPr>
          <w:sz w:val="24"/>
          <w:szCs w:val="24"/>
        </w:rPr>
        <w:t xml:space="preserve"> (</w:t>
      </w:r>
      <w:proofErr w:type="spellStart"/>
      <w:r w:rsidRPr="00807618">
        <w:rPr>
          <w:sz w:val="24"/>
          <w:szCs w:val="24"/>
        </w:rPr>
        <w:t>Flask</w:t>
      </w:r>
      <w:proofErr w:type="spellEnd"/>
      <w:r w:rsidRPr="00807618">
        <w:rPr>
          <w:sz w:val="24"/>
          <w:szCs w:val="24"/>
        </w:rPr>
        <w:t>) для получения необходимых данных.</w:t>
      </w:r>
    </w:p>
    <w:p w14:paraId="22D4EFA9" w14:textId="77777777" w:rsidR="00807618" w:rsidRPr="00807618" w:rsidRDefault="00807618" w:rsidP="00124165">
      <w:pPr>
        <w:pStyle w:val="ac"/>
        <w:numPr>
          <w:ilvl w:val="0"/>
          <w:numId w:val="12"/>
        </w:numPr>
        <w:spacing w:line="360" w:lineRule="auto"/>
        <w:rPr>
          <w:sz w:val="24"/>
          <w:szCs w:val="24"/>
        </w:rPr>
      </w:pPr>
      <w:proofErr w:type="spellStart"/>
      <w:r w:rsidRPr="00807618">
        <w:rPr>
          <w:sz w:val="24"/>
          <w:szCs w:val="24"/>
        </w:rPr>
        <w:t>Back-end</w:t>
      </w:r>
      <w:proofErr w:type="spellEnd"/>
      <w:r w:rsidRPr="00807618">
        <w:rPr>
          <w:sz w:val="24"/>
          <w:szCs w:val="24"/>
        </w:rPr>
        <w:t xml:space="preserve"> (</w:t>
      </w:r>
      <w:proofErr w:type="spellStart"/>
      <w:r w:rsidRPr="00807618">
        <w:rPr>
          <w:sz w:val="24"/>
          <w:szCs w:val="24"/>
        </w:rPr>
        <w:t>Flask</w:t>
      </w:r>
      <w:proofErr w:type="spellEnd"/>
      <w:r w:rsidRPr="00807618">
        <w:rPr>
          <w:sz w:val="24"/>
          <w:szCs w:val="24"/>
        </w:rPr>
        <w:t>) в свою очередь обращается к базе данных (</w:t>
      </w:r>
      <w:proofErr w:type="spellStart"/>
      <w:r w:rsidRPr="00807618">
        <w:rPr>
          <w:sz w:val="24"/>
          <w:szCs w:val="24"/>
        </w:rPr>
        <w:t>PostgreSQL</w:t>
      </w:r>
      <w:proofErr w:type="spellEnd"/>
      <w:r w:rsidRPr="00807618">
        <w:rPr>
          <w:sz w:val="24"/>
          <w:szCs w:val="24"/>
        </w:rPr>
        <w:t>) для извлечения и обработки информации.</w:t>
      </w:r>
    </w:p>
    <w:p w14:paraId="5DFAD885" w14:textId="77777777" w:rsidR="00807618" w:rsidRPr="00807618" w:rsidRDefault="00807618" w:rsidP="00124165">
      <w:pPr>
        <w:pStyle w:val="ac"/>
        <w:numPr>
          <w:ilvl w:val="0"/>
          <w:numId w:val="12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 xml:space="preserve">Результаты обработки передаются обратно во </w:t>
      </w:r>
      <w:proofErr w:type="spellStart"/>
      <w:r w:rsidRPr="00807618">
        <w:rPr>
          <w:sz w:val="24"/>
          <w:szCs w:val="24"/>
        </w:rPr>
        <w:t>Front-end</w:t>
      </w:r>
      <w:proofErr w:type="spellEnd"/>
      <w:r w:rsidRPr="00807618">
        <w:rPr>
          <w:sz w:val="24"/>
          <w:szCs w:val="24"/>
        </w:rPr>
        <w:t>, который формирует и отображает данные на веб-странице для клиента.</w:t>
      </w:r>
    </w:p>
    <w:p w14:paraId="7B515402" w14:textId="77777777" w:rsidR="00807618" w:rsidRPr="00807618" w:rsidRDefault="00807618" w:rsidP="00807618">
      <w:p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 xml:space="preserve">Подробности </w:t>
      </w:r>
      <w:proofErr w:type="spellStart"/>
      <w:r w:rsidRPr="00807618">
        <w:rPr>
          <w:sz w:val="24"/>
          <w:szCs w:val="24"/>
        </w:rPr>
        <w:t>Docker</w:t>
      </w:r>
      <w:proofErr w:type="spellEnd"/>
      <w:r w:rsidRPr="00807618">
        <w:rPr>
          <w:sz w:val="24"/>
          <w:szCs w:val="24"/>
        </w:rPr>
        <w:t xml:space="preserve"> Контейнера:</w:t>
      </w:r>
    </w:p>
    <w:p w14:paraId="7A10CDEE" w14:textId="77777777" w:rsidR="00807618" w:rsidRPr="00807618" w:rsidRDefault="00807618" w:rsidP="00124165">
      <w:pPr>
        <w:pStyle w:val="ac"/>
        <w:numPr>
          <w:ilvl w:val="0"/>
          <w:numId w:val="13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 xml:space="preserve">Внутри </w:t>
      </w:r>
      <w:proofErr w:type="spellStart"/>
      <w:r w:rsidRPr="00807618">
        <w:rPr>
          <w:sz w:val="24"/>
          <w:szCs w:val="24"/>
        </w:rPr>
        <w:t>Docker</w:t>
      </w:r>
      <w:proofErr w:type="spellEnd"/>
      <w:r w:rsidRPr="00807618">
        <w:rPr>
          <w:sz w:val="24"/>
          <w:szCs w:val="24"/>
        </w:rPr>
        <w:t xml:space="preserve"> контейнера размещены два локально запущенных сервиса: </w:t>
      </w:r>
      <w:proofErr w:type="spellStart"/>
      <w:r w:rsidRPr="00807618">
        <w:rPr>
          <w:sz w:val="24"/>
          <w:szCs w:val="24"/>
        </w:rPr>
        <w:t>Back-end</w:t>
      </w:r>
      <w:proofErr w:type="spellEnd"/>
      <w:r w:rsidRPr="00807618">
        <w:rPr>
          <w:sz w:val="24"/>
          <w:szCs w:val="24"/>
        </w:rPr>
        <w:t xml:space="preserve"> (</w:t>
      </w:r>
      <w:proofErr w:type="spellStart"/>
      <w:r w:rsidRPr="00807618">
        <w:rPr>
          <w:sz w:val="24"/>
          <w:szCs w:val="24"/>
        </w:rPr>
        <w:t>Flask</w:t>
      </w:r>
      <w:proofErr w:type="spellEnd"/>
      <w:r w:rsidRPr="00807618">
        <w:rPr>
          <w:sz w:val="24"/>
          <w:szCs w:val="24"/>
        </w:rPr>
        <w:t>) и база данных (</w:t>
      </w:r>
      <w:proofErr w:type="spellStart"/>
      <w:r w:rsidRPr="00807618">
        <w:rPr>
          <w:sz w:val="24"/>
          <w:szCs w:val="24"/>
        </w:rPr>
        <w:t>PostgreSQL</w:t>
      </w:r>
      <w:proofErr w:type="spellEnd"/>
      <w:r w:rsidRPr="00807618">
        <w:rPr>
          <w:sz w:val="24"/>
          <w:szCs w:val="24"/>
        </w:rPr>
        <w:t>).</w:t>
      </w:r>
    </w:p>
    <w:p w14:paraId="71B91161" w14:textId="77777777" w:rsidR="00807618" w:rsidRPr="00807618" w:rsidRDefault="00807618" w:rsidP="00124165">
      <w:pPr>
        <w:pStyle w:val="ac"/>
        <w:numPr>
          <w:ilvl w:val="0"/>
          <w:numId w:val="13"/>
        </w:numPr>
        <w:spacing w:line="360" w:lineRule="auto"/>
        <w:rPr>
          <w:sz w:val="24"/>
          <w:szCs w:val="24"/>
        </w:rPr>
      </w:pPr>
      <w:proofErr w:type="spellStart"/>
      <w:r w:rsidRPr="00807618">
        <w:rPr>
          <w:sz w:val="24"/>
          <w:szCs w:val="24"/>
        </w:rPr>
        <w:t>Back-end</w:t>
      </w:r>
      <w:proofErr w:type="spellEnd"/>
      <w:r w:rsidRPr="00807618">
        <w:rPr>
          <w:sz w:val="24"/>
          <w:szCs w:val="24"/>
        </w:rPr>
        <w:t xml:space="preserve"> слушает запросы на порту 5566.</w:t>
      </w:r>
    </w:p>
    <w:p w14:paraId="63DCA20F" w14:textId="77777777" w:rsidR="00807618" w:rsidRPr="00807618" w:rsidRDefault="00807618" w:rsidP="00124165">
      <w:pPr>
        <w:pStyle w:val="ac"/>
        <w:numPr>
          <w:ilvl w:val="0"/>
          <w:numId w:val="13"/>
        </w:numPr>
        <w:spacing w:line="360" w:lineRule="auto"/>
        <w:rPr>
          <w:sz w:val="24"/>
          <w:szCs w:val="24"/>
        </w:rPr>
      </w:pPr>
      <w:r w:rsidRPr="00807618">
        <w:rPr>
          <w:sz w:val="24"/>
          <w:szCs w:val="24"/>
        </w:rPr>
        <w:t xml:space="preserve">База данных </w:t>
      </w:r>
      <w:proofErr w:type="spellStart"/>
      <w:r w:rsidRPr="00807618">
        <w:rPr>
          <w:sz w:val="24"/>
          <w:szCs w:val="24"/>
        </w:rPr>
        <w:t>PostgreSQL</w:t>
      </w:r>
      <w:proofErr w:type="spellEnd"/>
      <w:r w:rsidRPr="00807618">
        <w:rPr>
          <w:sz w:val="24"/>
          <w:szCs w:val="24"/>
        </w:rPr>
        <w:t xml:space="preserve"> слушает порт 5432.</w:t>
      </w:r>
    </w:p>
    <w:p w14:paraId="224201FA" w14:textId="77777777" w:rsidR="00807618" w:rsidRPr="00807618" w:rsidRDefault="00807618" w:rsidP="00124165">
      <w:pPr>
        <w:pStyle w:val="ac"/>
        <w:numPr>
          <w:ilvl w:val="0"/>
          <w:numId w:val="13"/>
        </w:numPr>
        <w:spacing w:line="360" w:lineRule="auto"/>
        <w:rPr>
          <w:sz w:val="24"/>
          <w:szCs w:val="24"/>
        </w:rPr>
      </w:pPr>
      <w:proofErr w:type="spellStart"/>
      <w:r w:rsidRPr="00807618">
        <w:rPr>
          <w:sz w:val="24"/>
          <w:szCs w:val="24"/>
        </w:rPr>
        <w:t>Docker</w:t>
      </w:r>
      <w:proofErr w:type="spellEnd"/>
      <w:r w:rsidRPr="00807618">
        <w:rPr>
          <w:sz w:val="24"/>
          <w:szCs w:val="24"/>
        </w:rPr>
        <w:t xml:space="preserve"> контейнер имеет внешний порт 80:80, </w:t>
      </w:r>
      <w:proofErr w:type="spellStart"/>
      <w:r w:rsidRPr="00807618">
        <w:rPr>
          <w:sz w:val="24"/>
          <w:szCs w:val="24"/>
        </w:rPr>
        <w:t>Nginx</w:t>
      </w:r>
      <w:proofErr w:type="spellEnd"/>
      <w:r w:rsidRPr="00807618">
        <w:rPr>
          <w:sz w:val="24"/>
          <w:szCs w:val="24"/>
        </w:rPr>
        <w:t xml:space="preserve"> направляет трафик на веб-страницу </w:t>
      </w:r>
      <w:proofErr w:type="spellStart"/>
      <w:r w:rsidRPr="00807618">
        <w:rPr>
          <w:sz w:val="24"/>
          <w:szCs w:val="24"/>
        </w:rPr>
        <w:t>Front-end</w:t>
      </w:r>
      <w:proofErr w:type="spellEnd"/>
      <w:r w:rsidRPr="00807618">
        <w:rPr>
          <w:sz w:val="24"/>
          <w:szCs w:val="24"/>
        </w:rPr>
        <w:t xml:space="preserve"> (</w:t>
      </w:r>
      <w:proofErr w:type="spellStart"/>
      <w:r w:rsidRPr="00807618">
        <w:rPr>
          <w:sz w:val="24"/>
          <w:szCs w:val="24"/>
        </w:rPr>
        <w:t>Vue</w:t>
      </w:r>
      <w:proofErr w:type="spellEnd"/>
      <w:r w:rsidRPr="00807618">
        <w:rPr>
          <w:sz w:val="24"/>
          <w:szCs w:val="24"/>
        </w:rPr>
        <w:t xml:space="preserve"> JS).</w:t>
      </w:r>
    </w:p>
    <w:p w14:paraId="59529635" w14:textId="14B5674A" w:rsidR="00807618" w:rsidRPr="00807618" w:rsidRDefault="005D2974" w:rsidP="00807618">
      <w:pPr>
        <w:spacing w:line="360" w:lineRule="auto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E483DC1" wp14:editId="369E1C23">
            <wp:extent cx="5940425" cy="3609975"/>
            <wp:effectExtent l="0" t="0" r="3175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173D5" w14:textId="540DFA0E" w:rsidR="00AF2447" w:rsidRDefault="00807618" w:rsidP="00807618">
      <w:pPr>
        <w:spacing w:line="360" w:lineRule="auto"/>
        <w:ind w:firstLine="360"/>
        <w:jc w:val="center"/>
        <w:rPr>
          <w:rStyle w:val="markedcontent"/>
          <w:sz w:val="24"/>
          <w:szCs w:val="24"/>
        </w:rPr>
      </w:pPr>
      <w:r w:rsidRPr="00807618">
        <w:rPr>
          <w:rStyle w:val="markedcontent"/>
          <w:sz w:val="24"/>
          <w:szCs w:val="24"/>
        </w:rPr>
        <w:t>Рис. 3. Диаграмма компонентов</w:t>
      </w:r>
    </w:p>
    <w:p w14:paraId="373ECBF8" w14:textId="77777777" w:rsidR="00AF2447" w:rsidRDefault="00AF2447">
      <w:pPr>
        <w:spacing w:after="160" w:line="259" w:lineRule="auto"/>
        <w:rPr>
          <w:rStyle w:val="markedcontent"/>
          <w:sz w:val="24"/>
          <w:szCs w:val="24"/>
        </w:rPr>
      </w:pPr>
      <w:r>
        <w:rPr>
          <w:rStyle w:val="markedcontent"/>
          <w:sz w:val="24"/>
          <w:szCs w:val="24"/>
        </w:rPr>
        <w:br w:type="page"/>
      </w:r>
    </w:p>
    <w:p w14:paraId="22417930" w14:textId="77777777" w:rsidR="00AF2447" w:rsidRPr="00686F8A" w:rsidRDefault="00AF2447" w:rsidP="00AF2447">
      <w:pPr>
        <w:pStyle w:val="1"/>
        <w:spacing w:before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bookmarkStart w:id="8" w:name="_Toc153611066"/>
      <w:r w:rsidRPr="00686F8A">
        <w:rPr>
          <w:rFonts w:ascii="Times New Roman" w:hAnsi="Times New Roman" w:cs="Times New Roman"/>
          <w:sz w:val="28"/>
          <w:szCs w:val="28"/>
        </w:rPr>
        <w:lastRenderedPageBreak/>
        <w:t>ЗАКЛЮЧЕНИЕ</w:t>
      </w:r>
      <w:bookmarkEnd w:id="8"/>
    </w:p>
    <w:p w14:paraId="44D2DD96" w14:textId="77777777" w:rsidR="00AF2447" w:rsidRPr="00686F8A" w:rsidRDefault="00AF2447" w:rsidP="00AF2447">
      <w:pPr>
        <w:spacing w:after="160" w:line="259" w:lineRule="auto"/>
        <w:ind w:firstLine="708"/>
        <w:rPr>
          <w:sz w:val="24"/>
          <w:szCs w:val="24"/>
        </w:rPr>
      </w:pPr>
      <w:r w:rsidRPr="00686F8A">
        <w:rPr>
          <w:sz w:val="24"/>
          <w:szCs w:val="24"/>
        </w:rPr>
        <w:t>В условиях постоянного развития информационных технологий и увеличения потока информации существует критическая потребность в эффективных платформах для сбора и краткого аннотирования новостей из области информационных технологий.</w:t>
      </w:r>
    </w:p>
    <w:p w14:paraId="6B526C34" w14:textId="0B66AC57" w:rsidR="004069DA" w:rsidRPr="00807618" w:rsidRDefault="00AF2447" w:rsidP="00AF2447">
      <w:pPr>
        <w:spacing w:after="160" w:line="259" w:lineRule="auto"/>
        <w:ind w:firstLine="708"/>
        <w:rPr>
          <w:sz w:val="24"/>
          <w:szCs w:val="24"/>
        </w:rPr>
      </w:pPr>
      <w:r w:rsidRPr="00686F8A">
        <w:rPr>
          <w:sz w:val="24"/>
          <w:szCs w:val="24"/>
        </w:rPr>
        <w:t>Платформа для тех, кто стремится получать не только самые актуальные новости, но и обширный обзор мнений, аналитики и сообщества в области информационных технологий. В дальнейшем развитие платформы может потребоваться уделять больше внимания персонализации для более точного соответствия потребностям широкого спектра пользователей.</w:t>
      </w:r>
    </w:p>
    <w:sectPr w:rsidR="004069DA" w:rsidRPr="00807618" w:rsidSect="004D02F4">
      <w:headerReference w:type="even" r:id="rId11"/>
      <w:headerReference w:type="default" r:id="rId12"/>
      <w:footerReference w:type="even" r:id="rId13"/>
      <w:footerReference w:type="default" r:id="rId14"/>
      <w:pgSz w:w="11906" w:h="16838"/>
      <w:pgMar w:top="1134" w:right="850" w:bottom="1134" w:left="1701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D5FBA3" w14:textId="77777777" w:rsidR="00234B1F" w:rsidRDefault="00234B1F" w:rsidP="004D02F4">
      <w:r>
        <w:separator/>
      </w:r>
    </w:p>
  </w:endnote>
  <w:endnote w:type="continuationSeparator" w:id="0">
    <w:p w14:paraId="70E591C0" w14:textId="77777777" w:rsidR="00234B1F" w:rsidRDefault="00234B1F" w:rsidP="004D02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9496345"/>
      <w:docPartObj>
        <w:docPartGallery w:val="Page Numbers (Bottom of Page)"/>
        <w:docPartUnique/>
      </w:docPartObj>
    </w:sdtPr>
    <w:sdtEndPr/>
    <w:sdtContent>
      <w:p w14:paraId="5800D9D1" w14:textId="1AB0D79B" w:rsidR="004D02F4" w:rsidRDefault="004D02F4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C2D5E">
          <w:rPr>
            <w:noProof/>
          </w:rPr>
          <w:t>6</w:t>
        </w:r>
        <w:r>
          <w:fldChar w:fldCharType="end"/>
        </w:r>
      </w:p>
    </w:sdtContent>
  </w:sdt>
  <w:p w14:paraId="4D49A944" w14:textId="77777777" w:rsidR="006E28A7" w:rsidRDefault="006E28A7"/>
  <w:p w14:paraId="322E54D7" w14:textId="77777777" w:rsidR="006E28A7" w:rsidRDefault="006E28A7"/>
  <w:p w14:paraId="12FD971A" w14:textId="77777777" w:rsidR="006E28A7" w:rsidRDefault="006E28A7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49224454"/>
      <w:docPartObj>
        <w:docPartGallery w:val="Page Numbers (Bottom of Page)"/>
        <w:docPartUnique/>
      </w:docPartObj>
    </w:sdtPr>
    <w:sdtEndPr/>
    <w:sdtContent>
      <w:p w14:paraId="2B76AE59" w14:textId="3E3B2454" w:rsidR="004D02F4" w:rsidRDefault="004D02F4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C2D5E">
          <w:rPr>
            <w:noProof/>
          </w:rPr>
          <w:t>5</w:t>
        </w:r>
        <w:r>
          <w:fldChar w:fldCharType="end"/>
        </w:r>
      </w:p>
    </w:sdtContent>
  </w:sdt>
  <w:p w14:paraId="05870A30" w14:textId="77777777" w:rsidR="006E28A7" w:rsidRDefault="006E28A7"/>
  <w:p w14:paraId="27E8154A" w14:textId="77777777" w:rsidR="006E28A7" w:rsidRDefault="006E28A7"/>
  <w:p w14:paraId="667B313D" w14:textId="77777777" w:rsidR="006E28A7" w:rsidRDefault="006E28A7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172F02" w14:textId="77777777" w:rsidR="00234B1F" w:rsidRDefault="00234B1F" w:rsidP="004D02F4">
      <w:r>
        <w:separator/>
      </w:r>
    </w:p>
  </w:footnote>
  <w:footnote w:type="continuationSeparator" w:id="0">
    <w:p w14:paraId="08979959" w14:textId="77777777" w:rsidR="00234B1F" w:rsidRDefault="00234B1F" w:rsidP="004D02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C061D5" w14:textId="77777777" w:rsidR="006E28A7" w:rsidRDefault="006E28A7"/>
  <w:p w14:paraId="631915ED" w14:textId="77777777" w:rsidR="006E28A7" w:rsidRDefault="006E28A7"/>
  <w:p w14:paraId="77E7E44E" w14:textId="77777777" w:rsidR="006E28A7" w:rsidRDefault="006E28A7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6E8499" w14:textId="77777777" w:rsidR="006E28A7" w:rsidRDefault="006E28A7"/>
  <w:p w14:paraId="75CF73B9" w14:textId="77777777" w:rsidR="006E28A7" w:rsidRDefault="006E28A7"/>
  <w:p w14:paraId="10F76A91" w14:textId="77777777" w:rsidR="006E28A7" w:rsidRDefault="006E28A7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C2122"/>
    <w:multiLevelType w:val="hybridMultilevel"/>
    <w:tmpl w:val="8822E4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17D1E"/>
    <w:multiLevelType w:val="hybridMultilevel"/>
    <w:tmpl w:val="E28A4C3A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336BCD"/>
    <w:multiLevelType w:val="hybridMultilevel"/>
    <w:tmpl w:val="CACEFABC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077249BB"/>
    <w:multiLevelType w:val="hybridMultilevel"/>
    <w:tmpl w:val="E4B4895A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0D7271F0"/>
    <w:multiLevelType w:val="hybridMultilevel"/>
    <w:tmpl w:val="8452C8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EB05BA"/>
    <w:multiLevelType w:val="hybridMultilevel"/>
    <w:tmpl w:val="75B4DE20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327565E4"/>
    <w:multiLevelType w:val="hybridMultilevel"/>
    <w:tmpl w:val="3B8842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845EE7"/>
    <w:multiLevelType w:val="hybridMultilevel"/>
    <w:tmpl w:val="8ED04676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38CF2A0B"/>
    <w:multiLevelType w:val="hybridMultilevel"/>
    <w:tmpl w:val="6B480B50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473510B9"/>
    <w:multiLevelType w:val="hybridMultilevel"/>
    <w:tmpl w:val="A34C4C1A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2512DD6"/>
    <w:multiLevelType w:val="hybridMultilevel"/>
    <w:tmpl w:val="69FC7A5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45367"/>
    <w:multiLevelType w:val="hybridMultilevel"/>
    <w:tmpl w:val="C33450E2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71731B3C"/>
    <w:multiLevelType w:val="hybridMultilevel"/>
    <w:tmpl w:val="EC0E7B00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10"/>
  </w:num>
  <w:num w:numId="4">
    <w:abstractNumId w:val="9"/>
  </w:num>
  <w:num w:numId="5">
    <w:abstractNumId w:val="1"/>
  </w:num>
  <w:num w:numId="6">
    <w:abstractNumId w:val="6"/>
  </w:num>
  <w:num w:numId="7">
    <w:abstractNumId w:val="7"/>
  </w:num>
  <w:num w:numId="8">
    <w:abstractNumId w:val="5"/>
  </w:num>
  <w:num w:numId="9">
    <w:abstractNumId w:val="11"/>
  </w:num>
  <w:num w:numId="10">
    <w:abstractNumId w:val="2"/>
  </w:num>
  <w:num w:numId="11">
    <w:abstractNumId w:val="3"/>
  </w:num>
  <w:num w:numId="12">
    <w:abstractNumId w:val="0"/>
  </w:num>
  <w:num w:numId="13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ru-RU" w:vendorID="64" w:dllVersion="6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activeWritingStyle w:appName="MSWord" w:lang="ru-RU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08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C6429"/>
    <w:rsid w:val="000053F8"/>
    <w:rsid w:val="0005216F"/>
    <w:rsid w:val="00053B76"/>
    <w:rsid w:val="00065D27"/>
    <w:rsid w:val="00087EAD"/>
    <w:rsid w:val="00093371"/>
    <w:rsid w:val="000951A0"/>
    <w:rsid w:val="000B0B4F"/>
    <w:rsid w:val="000C16D7"/>
    <w:rsid w:val="000C49BD"/>
    <w:rsid w:val="000C7E61"/>
    <w:rsid w:val="000F308E"/>
    <w:rsid w:val="000F7F4B"/>
    <w:rsid w:val="00103E2D"/>
    <w:rsid w:val="00113739"/>
    <w:rsid w:val="00124165"/>
    <w:rsid w:val="00157DCB"/>
    <w:rsid w:val="0019461A"/>
    <w:rsid w:val="001A1F17"/>
    <w:rsid w:val="001E4913"/>
    <w:rsid w:val="001E6CDB"/>
    <w:rsid w:val="00200341"/>
    <w:rsid w:val="00234B1F"/>
    <w:rsid w:val="00236E38"/>
    <w:rsid w:val="00245D65"/>
    <w:rsid w:val="00272EAC"/>
    <w:rsid w:val="00291126"/>
    <w:rsid w:val="002A3A16"/>
    <w:rsid w:val="002A3C27"/>
    <w:rsid w:val="002C6429"/>
    <w:rsid w:val="002D7E5C"/>
    <w:rsid w:val="003002AA"/>
    <w:rsid w:val="00301B69"/>
    <w:rsid w:val="00331218"/>
    <w:rsid w:val="00344173"/>
    <w:rsid w:val="00352E8C"/>
    <w:rsid w:val="003638B1"/>
    <w:rsid w:val="00387043"/>
    <w:rsid w:val="003B1409"/>
    <w:rsid w:val="003C4CF1"/>
    <w:rsid w:val="004069DA"/>
    <w:rsid w:val="00411FA7"/>
    <w:rsid w:val="00413AD2"/>
    <w:rsid w:val="00417FE6"/>
    <w:rsid w:val="00421D7A"/>
    <w:rsid w:val="004341D5"/>
    <w:rsid w:val="00461CB4"/>
    <w:rsid w:val="0047395F"/>
    <w:rsid w:val="00481EE3"/>
    <w:rsid w:val="00482BCE"/>
    <w:rsid w:val="00484A7D"/>
    <w:rsid w:val="0049532B"/>
    <w:rsid w:val="004C57FE"/>
    <w:rsid w:val="004D02F4"/>
    <w:rsid w:val="004D7ADE"/>
    <w:rsid w:val="004E1C49"/>
    <w:rsid w:val="004E3007"/>
    <w:rsid w:val="004E33DE"/>
    <w:rsid w:val="004E4D1F"/>
    <w:rsid w:val="005124F0"/>
    <w:rsid w:val="00515F1F"/>
    <w:rsid w:val="00521664"/>
    <w:rsid w:val="005775E2"/>
    <w:rsid w:val="00594822"/>
    <w:rsid w:val="005A5319"/>
    <w:rsid w:val="005C0CCB"/>
    <w:rsid w:val="005C7AAC"/>
    <w:rsid w:val="005D2974"/>
    <w:rsid w:val="005F713F"/>
    <w:rsid w:val="00601BD8"/>
    <w:rsid w:val="00603D00"/>
    <w:rsid w:val="006155D8"/>
    <w:rsid w:val="0062620F"/>
    <w:rsid w:val="00646BBA"/>
    <w:rsid w:val="00670BD2"/>
    <w:rsid w:val="00686CD5"/>
    <w:rsid w:val="006A0ED1"/>
    <w:rsid w:val="006A6475"/>
    <w:rsid w:val="006B4033"/>
    <w:rsid w:val="006D240B"/>
    <w:rsid w:val="006E28A7"/>
    <w:rsid w:val="006E745D"/>
    <w:rsid w:val="006F5805"/>
    <w:rsid w:val="00700BED"/>
    <w:rsid w:val="00704347"/>
    <w:rsid w:val="00742B2C"/>
    <w:rsid w:val="00765E36"/>
    <w:rsid w:val="007B0DEA"/>
    <w:rsid w:val="007C3394"/>
    <w:rsid w:val="007D5DB7"/>
    <w:rsid w:val="007D6405"/>
    <w:rsid w:val="007E38FE"/>
    <w:rsid w:val="007E391C"/>
    <w:rsid w:val="00800DFC"/>
    <w:rsid w:val="00807618"/>
    <w:rsid w:val="00831912"/>
    <w:rsid w:val="008341AE"/>
    <w:rsid w:val="00843A8E"/>
    <w:rsid w:val="0085347D"/>
    <w:rsid w:val="0088546C"/>
    <w:rsid w:val="008C1A8E"/>
    <w:rsid w:val="008D3987"/>
    <w:rsid w:val="008E4D56"/>
    <w:rsid w:val="00912A60"/>
    <w:rsid w:val="00945997"/>
    <w:rsid w:val="00956FF0"/>
    <w:rsid w:val="0096737E"/>
    <w:rsid w:val="00981A96"/>
    <w:rsid w:val="00982A0A"/>
    <w:rsid w:val="00996C1F"/>
    <w:rsid w:val="009A1C1C"/>
    <w:rsid w:val="009D0FD0"/>
    <w:rsid w:val="009E0343"/>
    <w:rsid w:val="00A10C07"/>
    <w:rsid w:val="00A46771"/>
    <w:rsid w:val="00AC52A3"/>
    <w:rsid w:val="00AE0572"/>
    <w:rsid w:val="00AF1F65"/>
    <w:rsid w:val="00AF2447"/>
    <w:rsid w:val="00B04AFB"/>
    <w:rsid w:val="00B060D0"/>
    <w:rsid w:val="00B103C8"/>
    <w:rsid w:val="00B22677"/>
    <w:rsid w:val="00B249B4"/>
    <w:rsid w:val="00B25965"/>
    <w:rsid w:val="00B25D60"/>
    <w:rsid w:val="00B358C5"/>
    <w:rsid w:val="00B43220"/>
    <w:rsid w:val="00B45655"/>
    <w:rsid w:val="00BA0F85"/>
    <w:rsid w:val="00BB3656"/>
    <w:rsid w:val="00BC010A"/>
    <w:rsid w:val="00BC2D5E"/>
    <w:rsid w:val="00BC2FF1"/>
    <w:rsid w:val="00BC4867"/>
    <w:rsid w:val="00BC692D"/>
    <w:rsid w:val="00BD3F2E"/>
    <w:rsid w:val="00C03ED0"/>
    <w:rsid w:val="00C414E1"/>
    <w:rsid w:val="00C5438B"/>
    <w:rsid w:val="00C60D83"/>
    <w:rsid w:val="00C9399F"/>
    <w:rsid w:val="00C97CC8"/>
    <w:rsid w:val="00CB6CEF"/>
    <w:rsid w:val="00D14BA5"/>
    <w:rsid w:val="00D47FC3"/>
    <w:rsid w:val="00D65DFA"/>
    <w:rsid w:val="00D6719A"/>
    <w:rsid w:val="00D86D49"/>
    <w:rsid w:val="00DA5B62"/>
    <w:rsid w:val="00DC7A31"/>
    <w:rsid w:val="00E12CD9"/>
    <w:rsid w:val="00E40709"/>
    <w:rsid w:val="00E42B0B"/>
    <w:rsid w:val="00E745DA"/>
    <w:rsid w:val="00E8741B"/>
    <w:rsid w:val="00F049E6"/>
    <w:rsid w:val="00F04C75"/>
    <w:rsid w:val="00F435DA"/>
    <w:rsid w:val="00F61042"/>
    <w:rsid w:val="00F80C9A"/>
    <w:rsid w:val="00FA07BE"/>
    <w:rsid w:val="00FB2C6E"/>
    <w:rsid w:val="00FB4354"/>
    <w:rsid w:val="00FC28AC"/>
    <w:rsid w:val="00FC564A"/>
    <w:rsid w:val="00FF1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A9797C"/>
  <w15:chartTrackingRefBased/>
  <w15:docId w15:val="{874573D9-5506-4C3B-BE5F-B9C239E44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043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4D02F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nhideWhenUsed/>
    <w:qFormat/>
    <w:rsid w:val="00481EE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481EE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B060D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D02F4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ru-RU"/>
    </w:rPr>
  </w:style>
  <w:style w:type="paragraph" w:styleId="a3">
    <w:name w:val="TOC Heading"/>
    <w:basedOn w:val="1"/>
    <w:next w:val="a"/>
    <w:uiPriority w:val="39"/>
    <w:unhideWhenUsed/>
    <w:qFormat/>
    <w:rsid w:val="004D02F4"/>
    <w:pPr>
      <w:spacing w:line="259" w:lineRule="auto"/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4D02F4"/>
    <w:pPr>
      <w:spacing w:after="100"/>
    </w:pPr>
  </w:style>
  <w:style w:type="character" w:styleId="a4">
    <w:name w:val="Hyperlink"/>
    <w:basedOn w:val="a0"/>
    <w:uiPriority w:val="99"/>
    <w:unhideWhenUsed/>
    <w:rsid w:val="004D02F4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4D02F4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0"/>
    <w:link w:val="a5"/>
    <w:uiPriority w:val="99"/>
    <w:rsid w:val="004D02F4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7">
    <w:name w:val="footer"/>
    <w:basedOn w:val="a"/>
    <w:link w:val="a8"/>
    <w:uiPriority w:val="99"/>
    <w:unhideWhenUsed/>
    <w:rsid w:val="004D02F4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0"/>
    <w:link w:val="a7"/>
    <w:uiPriority w:val="99"/>
    <w:rsid w:val="004D02F4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9">
    <w:name w:val="Normal (Web)"/>
    <w:basedOn w:val="a"/>
    <w:uiPriority w:val="99"/>
    <w:rsid w:val="006B4033"/>
    <w:pPr>
      <w:spacing w:before="100" w:beforeAutospacing="1" w:after="100" w:afterAutospacing="1"/>
    </w:pPr>
    <w:rPr>
      <w:sz w:val="24"/>
      <w:szCs w:val="24"/>
    </w:rPr>
  </w:style>
  <w:style w:type="character" w:customStyle="1" w:styleId="20">
    <w:name w:val="Заголовок 2 Знак"/>
    <w:basedOn w:val="a0"/>
    <w:link w:val="2"/>
    <w:rsid w:val="00481EE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ru-RU"/>
    </w:rPr>
  </w:style>
  <w:style w:type="paragraph" w:styleId="aa">
    <w:name w:val="Title"/>
    <w:basedOn w:val="a"/>
    <w:next w:val="a"/>
    <w:link w:val="ab"/>
    <w:uiPriority w:val="10"/>
    <w:qFormat/>
    <w:rsid w:val="00481EE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b">
    <w:name w:val="Заголовок Знак"/>
    <w:basedOn w:val="a0"/>
    <w:link w:val="aa"/>
    <w:uiPriority w:val="10"/>
    <w:rsid w:val="00481EE3"/>
    <w:rPr>
      <w:rFonts w:asciiTheme="majorHAnsi" w:eastAsiaTheme="majorEastAsia" w:hAnsiTheme="majorHAnsi" w:cstheme="majorBidi"/>
      <w:spacing w:val="-10"/>
      <w:kern w:val="28"/>
      <w:sz w:val="56"/>
      <w:szCs w:val="56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481EE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rsid w:val="00B060D0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eastAsia="ru-RU"/>
    </w:rPr>
  </w:style>
  <w:style w:type="paragraph" w:styleId="ac">
    <w:name w:val="List Paragraph"/>
    <w:basedOn w:val="a"/>
    <w:uiPriority w:val="34"/>
    <w:qFormat/>
    <w:rsid w:val="004D7ADE"/>
    <w:pPr>
      <w:ind w:left="720"/>
      <w:contextualSpacing/>
    </w:pPr>
  </w:style>
  <w:style w:type="paragraph" w:styleId="21">
    <w:name w:val="toc 2"/>
    <w:basedOn w:val="a"/>
    <w:next w:val="a"/>
    <w:autoRedefine/>
    <w:uiPriority w:val="39"/>
    <w:unhideWhenUsed/>
    <w:rsid w:val="00646BBA"/>
    <w:pPr>
      <w:spacing w:after="100"/>
      <w:ind w:left="200"/>
    </w:pPr>
  </w:style>
  <w:style w:type="paragraph" w:styleId="ad">
    <w:name w:val="Body Text"/>
    <w:basedOn w:val="a"/>
    <w:link w:val="12"/>
    <w:unhideWhenUsed/>
    <w:rsid w:val="0088546C"/>
    <w:rPr>
      <w:sz w:val="28"/>
      <w:szCs w:val="24"/>
    </w:rPr>
  </w:style>
  <w:style w:type="character" w:customStyle="1" w:styleId="ae">
    <w:name w:val="Основной текст Знак"/>
    <w:basedOn w:val="a0"/>
    <w:uiPriority w:val="99"/>
    <w:semiHidden/>
    <w:rsid w:val="0088546C"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12">
    <w:name w:val="Основной текст Знак1"/>
    <w:basedOn w:val="a0"/>
    <w:link w:val="ad"/>
    <w:locked/>
    <w:rsid w:val="0088546C"/>
    <w:rPr>
      <w:rFonts w:ascii="Times New Roman" w:eastAsia="Times New Roman" w:hAnsi="Times New Roman" w:cs="Times New Roman"/>
      <w:sz w:val="28"/>
      <w:szCs w:val="24"/>
      <w:lang w:eastAsia="ru-RU"/>
    </w:rPr>
  </w:style>
  <w:style w:type="paragraph" w:styleId="22">
    <w:name w:val="List 2"/>
    <w:basedOn w:val="a"/>
    <w:rsid w:val="0088546C"/>
    <w:pPr>
      <w:tabs>
        <w:tab w:val="num" w:pos="360"/>
      </w:tabs>
      <w:ind w:left="566" w:hanging="283"/>
    </w:pPr>
    <w:rPr>
      <w:sz w:val="24"/>
      <w:szCs w:val="24"/>
    </w:rPr>
  </w:style>
  <w:style w:type="paragraph" w:styleId="af">
    <w:name w:val="Body Text Indent"/>
    <w:basedOn w:val="a"/>
    <w:link w:val="af0"/>
    <w:unhideWhenUsed/>
    <w:rsid w:val="0088546C"/>
    <w:pPr>
      <w:spacing w:after="120"/>
      <w:ind w:left="283"/>
    </w:pPr>
    <w:rPr>
      <w:color w:val="000000"/>
      <w:sz w:val="28"/>
      <w:szCs w:val="28"/>
    </w:rPr>
  </w:style>
  <w:style w:type="character" w:customStyle="1" w:styleId="af0">
    <w:name w:val="Основной текст с отступом Знак"/>
    <w:basedOn w:val="a0"/>
    <w:link w:val="af"/>
    <w:rsid w:val="0088546C"/>
    <w:rPr>
      <w:rFonts w:ascii="Times New Roman" w:eastAsia="Times New Roman" w:hAnsi="Times New Roman" w:cs="Times New Roman"/>
      <w:color w:val="000000"/>
      <w:sz w:val="28"/>
      <w:szCs w:val="28"/>
      <w:lang w:eastAsia="ru-RU"/>
    </w:rPr>
  </w:style>
  <w:style w:type="paragraph" w:styleId="31">
    <w:name w:val="Body Text 3"/>
    <w:basedOn w:val="a"/>
    <w:link w:val="32"/>
    <w:uiPriority w:val="99"/>
    <w:semiHidden/>
    <w:unhideWhenUsed/>
    <w:rsid w:val="0088546C"/>
    <w:pPr>
      <w:spacing w:after="120"/>
    </w:pPr>
    <w:rPr>
      <w:sz w:val="16"/>
      <w:szCs w:val="16"/>
    </w:rPr>
  </w:style>
  <w:style w:type="character" w:customStyle="1" w:styleId="32">
    <w:name w:val="Основной текст 3 Знак"/>
    <w:basedOn w:val="a0"/>
    <w:link w:val="31"/>
    <w:uiPriority w:val="99"/>
    <w:semiHidden/>
    <w:rsid w:val="0088546C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styleId="33">
    <w:name w:val="toc 3"/>
    <w:basedOn w:val="a"/>
    <w:next w:val="a"/>
    <w:autoRedefine/>
    <w:uiPriority w:val="39"/>
    <w:unhideWhenUsed/>
    <w:rsid w:val="00BD3F2E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table" w:styleId="af1">
    <w:name w:val="Table Grid"/>
    <w:basedOn w:val="a1"/>
    <w:rsid w:val="000B0B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B0B4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ompact">
    <w:name w:val="Compact"/>
    <w:basedOn w:val="ad"/>
    <w:qFormat/>
    <w:rsid w:val="00807618"/>
    <w:pPr>
      <w:spacing w:before="36" w:after="36"/>
    </w:pPr>
    <w:rPr>
      <w:rFonts w:asciiTheme="minorHAnsi" w:eastAsiaTheme="minorHAnsi" w:hAnsiTheme="minorHAnsi" w:cstheme="minorBidi"/>
      <w:sz w:val="24"/>
      <w:lang w:val="en-US" w:eastAsia="en-US"/>
    </w:rPr>
  </w:style>
  <w:style w:type="table" w:customStyle="1" w:styleId="Table">
    <w:name w:val="Table"/>
    <w:semiHidden/>
    <w:unhideWhenUsed/>
    <w:qFormat/>
    <w:rsid w:val="00807618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arkedcontent">
    <w:name w:val="markedcontent"/>
    <w:basedOn w:val="a0"/>
    <w:rsid w:val="008076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8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7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7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8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8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3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5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9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6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2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2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6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2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2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6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0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7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7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0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1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0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1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6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1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33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1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1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3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2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2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3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3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4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9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656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1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0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9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4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6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6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2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9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5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3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7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5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9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0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1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6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9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0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5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7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02DADF-2F68-4FE1-9E1E-BBE71208AB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9</TotalTime>
  <Pages>15</Pages>
  <Words>2399</Words>
  <Characters>13680</Characters>
  <Application>Microsoft Office Word</Application>
  <DocSecurity>0</DocSecurity>
  <Lines>114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Sheepka</dc:creator>
  <cp:keywords/>
  <dc:description/>
  <cp:lastModifiedBy>Ефимов Кирилл Витальевич</cp:lastModifiedBy>
  <cp:revision>41</cp:revision>
  <dcterms:created xsi:type="dcterms:W3CDTF">2023-02-01T18:24:00Z</dcterms:created>
  <dcterms:modified xsi:type="dcterms:W3CDTF">2023-12-16T04:31:00Z</dcterms:modified>
</cp:coreProperties>
</file>